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C526EC" w14:textId="48B9DAFC" w:rsidR="00BE3BAC" w:rsidRDefault="00BA3861" w:rsidP="00B81A5F">
      <w:pPr>
        <w:pStyle w:val="Title"/>
        <w:rPr>
          <w:rFonts w:ascii="Roboto" w:hAnsi="Roboto" w:cs="Tahoma"/>
          <w:caps/>
          <w:sz w:val="36"/>
          <w:szCs w:val="36"/>
        </w:rPr>
      </w:pPr>
      <w:r>
        <w:rPr>
          <w:rFonts w:ascii="Roboto" w:hAnsi="Roboto" w:cs="Tahoma"/>
          <w:caps/>
          <w:sz w:val="36"/>
          <w:szCs w:val="36"/>
        </w:rPr>
        <w:t>${department}</w:t>
      </w:r>
      <w:r w:rsidR="00BE3BAC">
        <w:rPr>
          <w:rFonts w:ascii="Roboto" w:hAnsi="Roboto" w:cs="Tahoma"/>
          <w:caps/>
          <w:sz w:val="36"/>
          <w:szCs w:val="36"/>
        </w:rPr>
        <w:t xml:space="preserve"> D</w:t>
      </w:r>
      <w:r w:rsidR="00BE3BAC" w:rsidRPr="00BE3BAC">
        <w:rPr>
          <w:rFonts w:ascii="Roboto" w:hAnsi="Roboto" w:cs="Tahoma"/>
          <w:b w:val="0"/>
          <w:bCs/>
          <w:caps/>
          <w:sz w:val="36"/>
          <w:szCs w:val="36"/>
        </w:rPr>
        <w:t>EPARTMENT</w:t>
      </w:r>
      <w:r w:rsidR="00A32574" w:rsidRPr="00095D24">
        <w:rPr>
          <w:rFonts w:ascii="Roboto" w:hAnsi="Roboto" w:cs="Tahoma"/>
          <w:caps/>
          <w:sz w:val="36"/>
          <w:szCs w:val="36"/>
        </w:rPr>
        <w:t xml:space="preserve"> </w:t>
      </w:r>
    </w:p>
    <w:p w14:paraId="0F73298B" w14:textId="3B44BBBE" w:rsidR="00B81A5F" w:rsidRPr="00095D24" w:rsidRDefault="00BA3861" w:rsidP="00B81A5F">
      <w:pPr>
        <w:pStyle w:val="Title"/>
        <w:rPr>
          <w:rFonts w:ascii="Roboto" w:hAnsi="Roboto" w:cs="Tahoma"/>
          <w:b w:val="0"/>
          <w:bCs/>
          <w:caps/>
          <w:sz w:val="36"/>
          <w:szCs w:val="36"/>
        </w:rPr>
      </w:pPr>
      <w:r>
        <w:rPr>
          <w:rFonts w:ascii="Roboto" w:hAnsi="Roboto" w:cs="Tahoma"/>
          <w:caps/>
          <w:sz w:val="36"/>
          <w:szCs w:val="36"/>
        </w:rPr>
        <w:t>${division}</w:t>
      </w:r>
      <w:r w:rsidR="00B81A5F" w:rsidRPr="00095D24">
        <w:rPr>
          <w:rFonts w:ascii="Roboto" w:hAnsi="Roboto" w:cs="Tahoma"/>
          <w:b w:val="0"/>
          <w:bCs/>
          <w:caps/>
          <w:sz w:val="36"/>
          <w:szCs w:val="36"/>
        </w:rPr>
        <w:t xml:space="preserve"> </w:t>
      </w:r>
      <w:r w:rsidR="00B81A5F" w:rsidRPr="00095D24">
        <w:rPr>
          <w:rFonts w:ascii="Roboto" w:hAnsi="Roboto" w:cs="Tahoma"/>
          <w:caps/>
          <w:sz w:val="36"/>
          <w:szCs w:val="36"/>
        </w:rPr>
        <w:t>D</w:t>
      </w:r>
      <w:r w:rsidR="00B81A5F" w:rsidRPr="00095D24">
        <w:rPr>
          <w:rFonts w:ascii="Roboto" w:hAnsi="Roboto" w:cs="Tahoma"/>
          <w:b w:val="0"/>
          <w:bCs/>
          <w:caps/>
          <w:sz w:val="36"/>
          <w:szCs w:val="36"/>
        </w:rPr>
        <w:t xml:space="preserve">IVISION </w:t>
      </w:r>
      <w:r w:rsidR="004247A9" w:rsidRPr="00095D24">
        <w:rPr>
          <w:rFonts w:ascii="Roboto" w:hAnsi="Roboto" w:cs="Tahoma"/>
          <w:b w:val="0"/>
          <w:bCs/>
          <w:caps/>
          <w:sz w:val="36"/>
          <w:szCs w:val="36"/>
        </w:rPr>
        <w:t>–</w:t>
      </w:r>
      <w:r w:rsidR="00B81A5F" w:rsidRPr="00095D24">
        <w:rPr>
          <w:rFonts w:ascii="Roboto" w:hAnsi="Roboto" w:cs="Tahoma"/>
          <w:b w:val="0"/>
          <w:bCs/>
          <w:caps/>
          <w:sz w:val="36"/>
          <w:szCs w:val="36"/>
        </w:rPr>
        <w:t xml:space="preserve"> </w:t>
      </w:r>
      <w:r>
        <w:rPr>
          <w:rFonts w:ascii="Roboto" w:hAnsi="Roboto" w:cs="Tahoma"/>
          <w:b w:val="0"/>
          <w:bCs/>
          <w:caps/>
          <w:sz w:val="36"/>
          <w:szCs w:val="36"/>
        </w:rPr>
        <w:t>${area}</w:t>
      </w:r>
      <w:r w:rsidR="00044B65">
        <w:rPr>
          <w:rFonts w:ascii="Roboto" w:hAnsi="Roboto" w:cs="Tahoma"/>
          <w:b w:val="0"/>
          <w:bCs/>
          <w:caps/>
          <w:sz w:val="36"/>
          <w:szCs w:val="36"/>
        </w:rPr>
        <w:t xml:space="preserve"> </w:t>
      </w:r>
      <w:r w:rsidR="00D11BA2">
        <w:rPr>
          <w:rFonts w:ascii="Roboto" w:hAnsi="Roboto" w:cs="Tahoma"/>
          <w:bCs/>
          <w:sz w:val="36"/>
          <w:szCs w:val="36"/>
        </w:rPr>
        <w:t>O</w:t>
      </w:r>
      <w:r w:rsidR="00D11BA2" w:rsidRPr="00BE3BAC">
        <w:rPr>
          <w:rFonts w:ascii="Roboto" w:hAnsi="Roboto" w:cs="Tahoma"/>
          <w:b w:val="0"/>
          <w:sz w:val="36"/>
          <w:szCs w:val="36"/>
        </w:rPr>
        <w:t xml:space="preserve">PERATING </w:t>
      </w:r>
      <w:r w:rsidR="00D11BA2" w:rsidRPr="00D11BA2">
        <w:rPr>
          <w:rFonts w:ascii="Roboto" w:hAnsi="Roboto" w:cs="Tahoma"/>
          <w:bCs/>
          <w:sz w:val="36"/>
          <w:szCs w:val="36"/>
        </w:rPr>
        <w:t>A</w:t>
      </w:r>
      <w:r w:rsidR="00D11BA2" w:rsidRPr="00BE3BAC">
        <w:rPr>
          <w:rFonts w:ascii="Roboto" w:hAnsi="Roboto" w:cs="Tahoma"/>
          <w:b w:val="0"/>
          <w:sz w:val="36"/>
          <w:szCs w:val="36"/>
        </w:rPr>
        <w:t>REA</w:t>
      </w:r>
    </w:p>
    <w:p w14:paraId="500D6C12" w14:textId="74B1ECD1" w:rsidR="004247A9" w:rsidRPr="00095D24" w:rsidRDefault="00D11BA2" w:rsidP="00980F9E">
      <w:pPr>
        <w:pStyle w:val="Title"/>
        <w:rPr>
          <w:rFonts w:ascii="Roboto" w:hAnsi="Roboto" w:cs="Arial"/>
          <w:b w:val="0"/>
          <w:sz w:val="20"/>
        </w:rPr>
      </w:pPr>
      <w:r>
        <w:rPr>
          <w:rFonts w:ascii="Roboto" w:hAnsi="Roboto" w:cs="Tahoma"/>
          <w:b w:val="0"/>
          <w:bCs/>
          <w:sz w:val="20"/>
        </w:rPr>
        <w:t>[</w:t>
      </w:r>
      <w:r w:rsidR="001C1A3D">
        <w:rPr>
          <w:rFonts w:ascii="Roboto" w:hAnsi="Roboto" w:cs="Tahoma"/>
          <w:b w:val="0"/>
          <w:bCs/>
          <w:sz w:val="20"/>
        </w:rPr>
        <w:t>${address}</w:t>
      </w:r>
      <w:r>
        <w:rPr>
          <w:rFonts w:ascii="Roboto" w:hAnsi="Roboto" w:cs="Tahoma"/>
          <w:b w:val="0"/>
          <w:bCs/>
          <w:sz w:val="20"/>
        </w:rPr>
        <w:t>]</w:t>
      </w:r>
      <w:r w:rsidR="004247A9" w:rsidRPr="00095D24">
        <w:rPr>
          <w:rFonts w:ascii="Roboto" w:hAnsi="Roboto" w:cs="Tahoma"/>
          <w:b w:val="0"/>
          <w:bCs/>
          <w:sz w:val="20"/>
        </w:rPr>
        <w:t xml:space="preserve"> HQs, </w:t>
      </w:r>
      <w:r>
        <w:rPr>
          <w:rFonts w:ascii="Roboto" w:hAnsi="Roboto" w:cs="Tahoma"/>
          <w:b w:val="0"/>
          <w:bCs/>
          <w:sz w:val="20"/>
        </w:rPr>
        <w:t>[</w:t>
      </w:r>
      <w:r w:rsidR="001C1A3D">
        <w:rPr>
          <w:rFonts w:ascii="Roboto" w:hAnsi="Roboto" w:cs="Tahoma"/>
          <w:b w:val="0"/>
          <w:bCs/>
          <w:sz w:val="20"/>
        </w:rPr>
        <w:t>${city}</w:t>
      </w:r>
      <w:r>
        <w:rPr>
          <w:rFonts w:ascii="Roboto" w:hAnsi="Roboto" w:cs="Tahoma"/>
          <w:b w:val="0"/>
          <w:bCs/>
          <w:sz w:val="20"/>
        </w:rPr>
        <w:t>]</w:t>
      </w:r>
      <w:r w:rsidR="004247A9" w:rsidRPr="00095D24">
        <w:rPr>
          <w:rFonts w:ascii="Roboto" w:hAnsi="Roboto" w:cs="Tahoma"/>
          <w:b w:val="0"/>
          <w:bCs/>
          <w:sz w:val="20"/>
        </w:rPr>
        <w:t xml:space="preserve">    </w:t>
      </w:r>
      <w:r w:rsidR="004247A9" w:rsidRPr="00095D24">
        <w:rPr>
          <w:rFonts w:ascii="Roboto" w:hAnsi="Roboto" w:cs="Tahoma"/>
          <w:sz w:val="20"/>
        </w:rPr>
        <w:t xml:space="preserve">| </w:t>
      </w:r>
      <w:r w:rsidR="004247A9" w:rsidRPr="00095D24">
        <w:rPr>
          <w:rFonts w:ascii="Roboto" w:hAnsi="Roboto" w:cs="Tahoma"/>
          <w:b w:val="0"/>
          <w:bCs/>
          <w:sz w:val="20"/>
        </w:rPr>
        <w:t xml:space="preserve">   </w:t>
      </w:r>
      <w:r w:rsidR="004247A9" w:rsidRPr="00095D24">
        <w:rPr>
          <w:rFonts w:ascii="Roboto" w:eastAsia="Wingdings 2" w:hAnsi="Roboto" w:cs="Wingdings 2"/>
          <w:bCs/>
          <w:sz w:val="22"/>
          <w:szCs w:val="22"/>
        </w:rPr>
        <w:t></w:t>
      </w:r>
      <w:r>
        <w:rPr>
          <w:rFonts w:ascii="Roboto" w:hAnsi="Roboto" w:cs="Tahoma"/>
          <w:b w:val="0"/>
          <w:color w:val="000000" w:themeColor="text1"/>
          <w:sz w:val="20"/>
        </w:rPr>
        <w:t>[</w:t>
      </w:r>
      <w:r w:rsidR="001C1A3D">
        <w:rPr>
          <w:rFonts w:ascii="Roboto" w:hAnsi="Roboto" w:cs="Tahoma"/>
          <w:b w:val="0"/>
          <w:color w:val="000000" w:themeColor="text1"/>
          <w:sz w:val="20"/>
        </w:rPr>
        <w:t>${manphone}</w:t>
      </w:r>
      <w:r>
        <w:rPr>
          <w:rFonts w:ascii="Roboto" w:hAnsi="Roboto" w:cs="Tahoma"/>
          <w:b w:val="0"/>
          <w:color w:val="000000" w:themeColor="text1"/>
          <w:sz w:val="20"/>
        </w:rPr>
        <w:t>]</w:t>
      </w:r>
      <w:r w:rsidR="004247A9" w:rsidRPr="00095D24">
        <w:rPr>
          <w:rFonts w:ascii="Roboto" w:hAnsi="Roboto" w:cs="Arial"/>
          <w:b w:val="0"/>
          <w:color w:val="000000" w:themeColor="text1"/>
          <w:sz w:val="20"/>
        </w:rPr>
        <w:t xml:space="preserve">    </w:t>
      </w:r>
    </w:p>
    <w:p w14:paraId="2DF7DFAF" w14:textId="77777777" w:rsidR="00B81A5F" w:rsidRPr="00095D24" w:rsidRDefault="00B81A5F" w:rsidP="00B81A5F">
      <w:pPr>
        <w:pStyle w:val="Title"/>
        <w:rPr>
          <w:rFonts w:ascii="Roboto" w:hAnsi="Roboto" w:cs="Tahoma"/>
          <w:b w:val="0"/>
          <w:bCs/>
          <w:sz w:val="24"/>
          <w:szCs w:val="24"/>
        </w:rPr>
      </w:pPr>
    </w:p>
    <w:p w14:paraId="194CFAB1" w14:textId="24BAA9E0" w:rsidR="00B81A5F" w:rsidRPr="00095D24" w:rsidRDefault="00BA3861" w:rsidP="000B25C1">
      <w:pPr>
        <w:pStyle w:val="BodyText2"/>
        <w:ind w:left="6804" w:right="-561"/>
        <w:jc w:val="center"/>
        <w:rPr>
          <w:rFonts w:ascii="Roboto" w:hAnsi="Roboto" w:cs="Tahoma"/>
          <w:b/>
          <w:bCs/>
          <w:noProof/>
          <w:sz w:val="22"/>
          <w:szCs w:val="22"/>
          <w:u w:val="single"/>
        </w:rPr>
      </w:pPr>
      <w:bookmarkStart w:id="0" w:name="_Hlk163395138"/>
      <w:r>
        <w:rPr>
          <w:rFonts w:ascii="Roboto" w:hAnsi="Roboto" w:cs="Tahoma"/>
          <w:b/>
          <w:bCs/>
          <w:noProof/>
          <w:sz w:val="22"/>
          <w:szCs w:val="22"/>
          <w:u w:val="single"/>
        </w:rPr>
        <w:t>${orgcode}</w:t>
      </w:r>
      <w:r w:rsidR="00D11BA2">
        <w:rPr>
          <w:rFonts w:ascii="Roboto" w:hAnsi="Roboto" w:cs="Tahoma"/>
          <w:b/>
          <w:bCs/>
          <w:noProof/>
          <w:sz w:val="22"/>
          <w:szCs w:val="22"/>
          <w:u w:val="single"/>
        </w:rPr>
        <w:t>Org. Unit No.]</w:t>
      </w:r>
      <w:r w:rsidR="00B81A5F" w:rsidRPr="00095D24">
        <w:rPr>
          <w:rFonts w:ascii="Roboto" w:hAnsi="Roboto" w:cs="Tahoma"/>
          <w:b/>
          <w:bCs/>
          <w:noProof/>
          <w:sz w:val="22"/>
          <w:szCs w:val="22"/>
          <w:u w:val="single"/>
        </w:rPr>
        <w:t xml:space="preserve"> </w:t>
      </w:r>
    </w:p>
    <w:bookmarkEnd w:id="0" w:displacedByCustomXml="next"/>
    <w:sdt>
      <w:sdtPr>
        <w:rPr>
          <w:rFonts w:ascii="Roboto" w:hAnsi="Roboto" w:cs="Tahoma"/>
          <w:b/>
          <w:bCs/>
          <w:sz w:val="22"/>
          <w:szCs w:val="22"/>
        </w:rPr>
        <w:alias w:val="Letter Date"/>
        <w:tag w:val="Letter Date"/>
        <w:id w:val="-63103685"/>
        <w:placeholder>
          <w:docPart w:val="DefaultPlaceholder_-1854013440"/>
        </w:placeholder>
        <w:temporary/>
        <w:text/>
      </w:sdtPr>
      <w:sdtContent>
        <w:p w14:paraId="393A2208" w14:textId="77777777" w:rsidR="00B81A5F" w:rsidRPr="00095D24" w:rsidRDefault="000B25C1" w:rsidP="000B25C1">
          <w:pPr>
            <w:pStyle w:val="BodyText2"/>
            <w:ind w:left="6804" w:right="-561"/>
            <w:jc w:val="center"/>
            <w:rPr>
              <w:rFonts w:ascii="Roboto" w:hAnsi="Roboto" w:cs="Tahoma"/>
              <w:b/>
              <w:bCs/>
              <w:color w:val="000000"/>
              <w:sz w:val="4"/>
              <w:szCs w:val="4"/>
            </w:rPr>
          </w:pPr>
          <w:r w:rsidRPr="00095D24">
            <w:rPr>
              <w:rFonts w:ascii="Roboto" w:hAnsi="Roboto" w:cs="Tahoma"/>
              <w:b/>
              <w:bCs/>
              <w:sz w:val="22"/>
              <w:szCs w:val="22"/>
            </w:rPr>
            <w:t>00</w:t>
          </w:r>
          <w:r w:rsidR="00B53F19" w:rsidRPr="00095D24">
            <w:rPr>
              <w:rFonts w:ascii="Roboto" w:hAnsi="Roboto" w:cs="Tahoma"/>
              <w:b/>
              <w:bCs/>
              <w:sz w:val="22"/>
              <w:szCs w:val="22"/>
            </w:rPr>
            <w:t>/</w:t>
          </w:r>
          <w:r w:rsidRPr="00095D24">
            <w:rPr>
              <w:rFonts w:ascii="Roboto" w:hAnsi="Roboto" w:cs="Tahoma"/>
              <w:b/>
              <w:bCs/>
              <w:sz w:val="22"/>
              <w:szCs w:val="22"/>
            </w:rPr>
            <w:t>00</w:t>
          </w:r>
          <w:r w:rsidR="00B53F19" w:rsidRPr="00095D24">
            <w:rPr>
              <w:rFonts w:ascii="Roboto" w:hAnsi="Roboto" w:cs="Tahoma"/>
              <w:b/>
              <w:bCs/>
              <w:sz w:val="22"/>
              <w:szCs w:val="22"/>
            </w:rPr>
            <w:t>/</w:t>
          </w:r>
          <w:r w:rsidRPr="00095D24">
            <w:rPr>
              <w:rFonts w:ascii="Roboto" w:hAnsi="Roboto" w:cs="Tahoma"/>
              <w:b/>
              <w:bCs/>
              <w:sz w:val="22"/>
              <w:szCs w:val="22"/>
            </w:rPr>
            <w:t>0000</w:t>
          </w:r>
        </w:p>
      </w:sdtContent>
    </w:sdt>
    <w:p w14:paraId="06385C8F" w14:textId="77777777" w:rsidR="00167F65" w:rsidRPr="00095D24" w:rsidRDefault="00167F65" w:rsidP="00087336">
      <w:pPr>
        <w:pStyle w:val="Heading1"/>
        <w:jc w:val="left"/>
        <w:rPr>
          <w:rFonts w:ascii="Roboto" w:hAnsi="Roboto" w:cs="Tahoma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0"/>
        <w:gridCol w:w="8642"/>
      </w:tblGrid>
      <w:tr w:rsidR="00087336" w:rsidRPr="00095D24" w14:paraId="686ED9C1" w14:textId="77777777" w:rsidTr="00D547FB"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B4390A6" w14:textId="77777777" w:rsidR="00087336" w:rsidRPr="00095D24" w:rsidRDefault="00087336" w:rsidP="00087336">
            <w:pPr>
              <w:rPr>
                <w:rFonts w:ascii="Roboto" w:hAnsi="Roboto"/>
                <w:b/>
                <w:bCs/>
              </w:rPr>
            </w:pPr>
            <w:r w:rsidRPr="00095D24">
              <w:rPr>
                <w:rFonts w:ascii="Roboto" w:hAnsi="Roboto" w:cs="Tahoma"/>
                <w:b/>
                <w:bCs/>
                <w:sz w:val="24"/>
                <w:szCs w:val="24"/>
              </w:rPr>
              <w:t>To:</w:t>
            </w:r>
          </w:p>
        </w:tc>
        <w:tc>
          <w:tcPr>
            <w:tcW w:w="8642" w:type="dxa"/>
            <w:tcBorders>
              <w:top w:val="nil"/>
              <w:left w:val="nil"/>
              <w:bottom w:val="nil"/>
              <w:right w:val="nil"/>
            </w:tcBorders>
          </w:tcPr>
          <w:p w14:paraId="2A10FAB6" w14:textId="5A5A2CF5" w:rsidR="00087336" w:rsidRPr="00095D24" w:rsidRDefault="00087336" w:rsidP="00087336">
            <w:pPr>
              <w:rPr>
                <w:rFonts w:ascii="Roboto" w:hAnsi="Roboto"/>
                <w:b/>
                <w:bCs/>
              </w:rPr>
            </w:pPr>
            <w:bookmarkStart w:id="1" w:name="_Hlk163120271"/>
            <w:r w:rsidRPr="00095D24">
              <w:rPr>
                <w:rFonts w:ascii="Roboto" w:hAnsi="Roboto" w:cs="Tahoma"/>
                <w:b/>
                <w:bCs/>
                <w:sz w:val="24"/>
                <w:szCs w:val="24"/>
              </w:rPr>
              <w:t xml:space="preserve">Manager, </w:t>
            </w:r>
            <w:r w:rsidR="00BA3861">
              <w:rPr>
                <w:rFonts w:ascii="Roboto" w:hAnsi="Roboto" w:cs="Tahoma"/>
                <w:b/>
                <w:bCs/>
                <w:sz w:val="24"/>
                <w:szCs w:val="24"/>
              </w:rPr>
              <w:t>$</w:t>
            </w:r>
            <w:bookmarkEnd w:id="1"/>
            <w:r w:rsidR="00BA3861">
              <w:rPr>
                <w:rFonts w:ascii="Roboto" w:hAnsi="Roboto" w:cs="Tahoma"/>
                <w:b/>
                <w:bCs/>
                <w:sz w:val="24"/>
                <w:szCs w:val="24"/>
              </w:rPr>
              <w:t>{toman}</w:t>
            </w:r>
          </w:p>
        </w:tc>
      </w:tr>
    </w:tbl>
    <w:p w14:paraId="7FA49F72" w14:textId="77777777" w:rsidR="00087336" w:rsidRPr="00095D24" w:rsidRDefault="00087336" w:rsidP="00087336">
      <w:pPr>
        <w:rPr>
          <w:rFonts w:ascii="Roboto" w:hAnsi="Roboto"/>
        </w:rPr>
      </w:pPr>
    </w:p>
    <w:p w14:paraId="6985CC8D" w14:textId="77777777" w:rsidR="00C37DEB" w:rsidRPr="00095D24" w:rsidRDefault="00C37DEB" w:rsidP="00C37DEB">
      <w:pPr>
        <w:rPr>
          <w:rFonts w:ascii="Roboto" w:hAnsi="Roboto"/>
        </w:rPr>
      </w:pPr>
    </w:p>
    <w:p w14:paraId="4D052C0B" w14:textId="08FB4D92" w:rsidR="00980F9E" w:rsidRDefault="00D11BA2" w:rsidP="00087336">
      <w:pPr>
        <w:pBdr>
          <w:bottom w:val="single" w:sz="12" w:space="5" w:color="auto"/>
        </w:pBdr>
        <w:ind w:left="4320" w:right="2" w:firstLine="142"/>
        <w:jc w:val="center"/>
        <w:textAlignment w:val="auto"/>
        <w:rPr>
          <w:rFonts w:ascii="Roboto" w:hAnsi="Roboto" w:cs="Tahoma"/>
          <w:b/>
          <w:bCs/>
          <w:color w:val="000000" w:themeColor="text1"/>
          <w:sz w:val="24"/>
          <w:szCs w:val="24"/>
        </w:rPr>
      </w:pPr>
      <w:r>
        <w:rPr>
          <w:rFonts w:ascii="Roboto" w:hAnsi="Roboto" w:cs="Tahoma"/>
          <w:b/>
          <w:bCs/>
          <w:color w:val="000000" w:themeColor="text1"/>
          <w:sz w:val="24"/>
          <w:szCs w:val="24"/>
        </w:rPr>
        <w:t>PTS</w:t>
      </w:r>
      <w:r w:rsidR="00AA7995" w:rsidRPr="00095D24">
        <w:rPr>
          <w:rFonts w:ascii="Roboto" w:hAnsi="Roboto" w:cs="Tahoma"/>
          <w:b/>
          <w:bCs/>
          <w:color w:val="000000" w:themeColor="text1"/>
          <w:sz w:val="24"/>
          <w:szCs w:val="24"/>
        </w:rPr>
        <w:t xml:space="preserve"> No. </w:t>
      </w:r>
      <w:r w:rsidR="00BA3861">
        <w:rPr>
          <w:rFonts w:ascii="Roboto" w:hAnsi="Roboto" w:cs="Tahoma"/>
          <w:b/>
          <w:bCs/>
          <w:color w:val="000000" w:themeColor="text1"/>
          <w:sz w:val="24"/>
          <w:szCs w:val="24"/>
        </w:rPr>
        <w:t>${ptsno}</w:t>
      </w:r>
    </w:p>
    <w:p w14:paraId="5A776E46" w14:textId="282927C9" w:rsidR="00D11BA2" w:rsidRPr="00095D24" w:rsidRDefault="00D11BA2" w:rsidP="00D11BA2">
      <w:pPr>
        <w:pBdr>
          <w:bottom w:val="single" w:sz="12" w:space="5" w:color="auto"/>
        </w:pBdr>
        <w:ind w:left="4320" w:right="2" w:firstLine="142"/>
        <w:jc w:val="center"/>
        <w:textAlignment w:val="auto"/>
        <w:rPr>
          <w:rFonts w:ascii="Roboto" w:hAnsi="Roboto" w:cs="Tahoma"/>
          <w:b/>
          <w:bCs/>
          <w:sz w:val="24"/>
          <w:szCs w:val="24"/>
        </w:rPr>
      </w:pPr>
      <w:r>
        <w:rPr>
          <w:rFonts w:ascii="Roboto" w:hAnsi="Roboto" w:cs="Tahoma"/>
          <w:b/>
          <w:bCs/>
          <w:color w:val="000000" w:themeColor="text1"/>
          <w:sz w:val="24"/>
          <w:szCs w:val="24"/>
        </w:rPr>
        <w:t>Contract</w:t>
      </w:r>
      <w:r w:rsidRPr="00095D24">
        <w:rPr>
          <w:rFonts w:ascii="Roboto" w:hAnsi="Roboto" w:cs="Tahoma"/>
          <w:b/>
          <w:bCs/>
          <w:color w:val="000000" w:themeColor="text1"/>
          <w:sz w:val="24"/>
          <w:szCs w:val="24"/>
        </w:rPr>
        <w:t xml:space="preserve"> No. </w:t>
      </w:r>
      <w:r w:rsidR="00BA3861">
        <w:rPr>
          <w:rFonts w:ascii="Roboto" w:hAnsi="Roboto" w:cs="Tahoma"/>
          <w:b/>
          <w:bCs/>
          <w:color w:val="000000" w:themeColor="text1"/>
          <w:sz w:val="24"/>
          <w:szCs w:val="24"/>
        </w:rPr>
        <w:t>${contno}</w:t>
      </w:r>
      <w:r>
        <w:rPr>
          <w:rFonts w:ascii="Roboto" w:hAnsi="Roboto" w:cs="Tahoma"/>
          <w:b/>
          <w:bCs/>
          <w:color w:val="000000" w:themeColor="text1"/>
          <w:sz w:val="24"/>
          <w:szCs w:val="24"/>
        </w:rPr>
        <w:t xml:space="preserve"> </w:t>
      </w:r>
      <w:r w:rsidRPr="00D11BA2">
        <w:rPr>
          <w:rFonts w:ascii="Roboto" w:hAnsi="Roboto" w:cs="Tahoma"/>
          <w:color w:val="000000" w:themeColor="text1"/>
          <w:sz w:val="24"/>
          <w:szCs w:val="24"/>
        </w:rPr>
        <w:t>(</w:t>
      </w:r>
      <w:r>
        <w:rPr>
          <w:rFonts w:ascii="Roboto" w:hAnsi="Roboto" w:cs="Tahoma"/>
          <w:color w:val="000000" w:themeColor="text1"/>
          <w:sz w:val="24"/>
          <w:szCs w:val="24"/>
        </w:rPr>
        <w:t>if available</w:t>
      </w:r>
      <w:r w:rsidRPr="00D11BA2">
        <w:rPr>
          <w:rFonts w:ascii="Roboto" w:hAnsi="Roboto" w:cs="Tahoma"/>
          <w:color w:val="000000" w:themeColor="text1"/>
          <w:sz w:val="24"/>
          <w:szCs w:val="24"/>
        </w:rPr>
        <w:t>)</w:t>
      </w:r>
    </w:p>
    <w:p w14:paraId="32CE49D3" w14:textId="6C5B3AE3" w:rsidR="00167F65" w:rsidRPr="00095D24" w:rsidRDefault="00933122" w:rsidP="00087336">
      <w:pPr>
        <w:pBdr>
          <w:bottom w:val="single" w:sz="12" w:space="5" w:color="auto"/>
        </w:pBdr>
        <w:ind w:left="4320" w:right="2" w:firstLine="142"/>
        <w:jc w:val="center"/>
        <w:textAlignment w:val="auto"/>
        <w:rPr>
          <w:rFonts w:ascii="Roboto" w:hAnsi="Roboto" w:cs="Tahoma"/>
          <w:sz w:val="24"/>
          <w:szCs w:val="24"/>
          <w:lang w:val="en-GB"/>
        </w:rPr>
      </w:pPr>
      <w:r>
        <w:rPr>
          <w:rFonts w:ascii="Roboto" w:hAnsi="Roboto" w:cs="Tahoma"/>
          <w:b/>
          <w:bCs/>
          <w:sz w:val="24"/>
          <w:szCs w:val="24"/>
        </w:rPr>
        <w:t>${projectname}</w:t>
      </w:r>
    </w:p>
    <w:p w14:paraId="2EF2E7B0" w14:textId="77777777" w:rsidR="00167F65" w:rsidRPr="00095D24" w:rsidRDefault="00167F65" w:rsidP="00167F65">
      <w:pPr>
        <w:spacing w:before="120" w:after="120"/>
        <w:jc w:val="both"/>
        <w:rPr>
          <w:rFonts w:ascii="Roboto" w:hAnsi="Roboto" w:cs="Tahoma"/>
          <w:sz w:val="22"/>
          <w:szCs w:val="22"/>
        </w:rPr>
      </w:pPr>
    </w:p>
    <w:p w14:paraId="37AF2214" w14:textId="5A82D70E" w:rsidR="00707FDE" w:rsidRPr="00095D24" w:rsidRDefault="00167F65" w:rsidP="00602DE8">
      <w:pPr>
        <w:tabs>
          <w:tab w:val="left" w:pos="1418"/>
        </w:tabs>
        <w:spacing w:before="40" w:after="40" w:line="276" w:lineRule="auto"/>
        <w:ind w:left="2143" w:right="2" w:hanging="2143"/>
        <w:jc w:val="both"/>
        <w:rPr>
          <w:rFonts w:ascii="Roboto" w:hAnsi="Roboto" w:cs="Tahoma"/>
          <w:b/>
          <w:bCs/>
          <w:sz w:val="24"/>
          <w:szCs w:val="24"/>
          <w:u w:val="single"/>
        </w:rPr>
      </w:pPr>
      <w:r w:rsidRPr="00095D24">
        <w:rPr>
          <w:rFonts w:ascii="Roboto" w:hAnsi="Roboto" w:cs="Tahoma"/>
          <w:b/>
          <w:bCs/>
          <w:sz w:val="24"/>
          <w:szCs w:val="24"/>
        </w:rPr>
        <w:t>SUBJECT</w:t>
      </w:r>
      <w:r w:rsidRPr="00095D24">
        <w:rPr>
          <w:rFonts w:ascii="Roboto" w:hAnsi="Roboto" w:cs="Tahoma"/>
          <w:b/>
          <w:bCs/>
          <w:sz w:val="24"/>
          <w:szCs w:val="24"/>
        </w:rPr>
        <w:tab/>
        <w:t>:</w:t>
      </w:r>
      <w:r w:rsidRPr="00095D24">
        <w:rPr>
          <w:rFonts w:ascii="Roboto" w:hAnsi="Roboto" w:cs="Tahoma"/>
          <w:sz w:val="24"/>
          <w:szCs w:val="24"/>
        </w:rPr>
        <w:tab/>
      </w:r>
      <w:r w:rsidR="00BA3861">
        <w:rPr>
          <w:rFonts w:ascii="Roboto" w:hAnsi="Roboto" w:cs="Tahoma"/>
          <w:b/>
          <w:bCs/>
          <w:sz w:val="24"/>
          <w:szCs w:val="24"/>
          <w:u w:val="single"/>
        </w:rPr>
        <w:t>${subject}</w:t>
      </w:r>
      <w:r w:rsidR="00707FDE" w:rsidRPr="00095D24">
        <w:rPr>
          <w:rFonts w:ascii="Roboto" w:hAnsi="Roboto" w:cs="Tahoma"/>
          <w:b/>
          <w:bCs/>
          <w:sz w:val="24"/>
          <w:szCs w:val="24"/>
          <w:u w:val="single"/>
        </w:rPr>
        <w:t xml:space="preserve"> </w:t>
      </w:r>
    </w:p>
    <w:p w14:paraId="54BB3C9F" w14:textId="77777777" w:rsidR="00167F65" w:rsidRPr="00095D24" w:rsidRDefault="00167F65" w:rsidP="00602DE8">
      <w:pPr>
        <w:tabs>
          <w:tab w:val="left" w:pos="1418"/>
        </w:tabs>
        <w:spacing w:before="40" w:after="40" w:line="276" w:lineRule="auto"/>
        <w:ind w:left="2143" w:right="2" w:hanging="2143"/>
        <w:jc w:val="both"/>
        <w:rPr>
          <w:rFonts w:ascii="Roboto" w:hAnsi="Roboto" w:cs="Tahoma"/>
          <w:b/>
          <w:bCs/>
          <w:sz w:val="24"/>
          <w:szCs w:val="24"/>
        </w:rPr>
      </w:pPr>
      <w:r w:rsidRPr="00095D24">
        <w:rPr>
          <w:rFonts w:ascii="Roboto" w:hAnsi="Roboto" w:cs="Tahoma"/>
          <w:b/>
          <w:bCs/>
          <w:sz w:val="24"/>
          <w:szCs w:val="24"/>
        </w:rPr>
        <w:t>REF</w:t>
      </w:r>
      <w:r w:rsidRPr="00095D24">
        <w:rPr>
          <w:rFonts w:ascii="Roboto" w:hAnsi="Roboto" w:cs="Tahoma"/>
          <w:b/>
          <w:bCs/>
          <w:sz w:val="24"/>
          <w:szCs w:val="24"/>
        </w:rPr>
        <w:tab/>
        <w:t>:</w:t>
      </w:r>
      <w:r w:rsidRPr="00095D24">
        <w:rPr>
          <w:rFonts w:ascii="Roboto" w:hAnsi="Roboto" w:cs="Tahoma"/>
          <w:sz w:val="24"/>
          <w:szCs w:val="24"/>
        </w:rPr>
        <w:tab/>
      </w:r>
      <w:r w:rsidR="00FE18FE" w:rsidRPr="00095D24">
        <w:rPr>
          <w:rFonts w:ascii="Roboto" w:hAnsi="Roboto" w:cs="Tahoma"/>
          <w:b/>
          <w:bCs/>
          <w:sz w:val="24"/>
          <w:szCs w:val="24"/>
        </w:rPr>
        <w:t>Re</w:t>
      </w:r>
      <w:r w:rsidR="00BE3BAC">
        <w:rPr>
          <w:rFonts w:ascii="Roboto" w:hAnsi="Roboto" w:cs="Tahoma"/>
          <w:b/>
          <w:bCs/>
          <w:sz w:val="24"/>
          <w:szCs w:val="24"/>
        </w:rPr>
        <w:t>f</w:t>
      </w:r>
      <w:r w:rsidR="00FE18FE" w:rsidRPr="00095D24">
        <w:rPr>
          <w:rFonts w:ascii="Roboto" w:hAnsi="Roboto" w:cs="Tahoma"/>
          <w:b/>
          <w:bCs/>
          <w:sz w:val="24"/>
          <w:szCs w:val="24"/>
        </w:rPr>
        <w:t xml:space="preserve">erence </w:t>
      </w:r>
      <w:r w:rsidR="00733631" w:rsidRPr="00095D24">
        <w:rPr>
          <w:rFonts w:ascii="Roboto" w:hAnsi="Roboto" w:cs="Tahoma"/>
          <w:b/>
          <w:bCs/>
          <w:sz w:val="24"/>
          <w:szCs w:val="24"/>
        </w:rPr>
        <w:t>,</w:t>
      </w:r>
      <w:r w:rsidR="00FE18FE" w:rsidRPr="00095D24">
        <w:rPr>
          <w:rFonts w:ascii="Roboto" w:hAnsi="Roboto" w:cs="Tahoma"/>
          <w:b/>
          <w:bCs/>
          <w:sz w:val="24"/>
          <w:szCs w:val="24"/>
        </w:rPr>
        <w:t xml:space="preserve"> </w:t>
      </w:r>
      <w:r w:rsidR="00733631" w:rsidRPr="00095D24">
        <w:rPr>
          <w:rFonts w:ascii="Roboto" w:hAnsi="Roboto" w:cs="Tahoma"/>
          <w:b/>
          <w:bCs/>
          <w:sz w:val="24"/>
          <w:szCs w:val="24"/>
        </w:rPr>
        <w:t>R.</w:t>
      </w:r>
      <w:r w:rsidR="00FE18FE" w:rsidRPr="00095D24">
        <w:rPr>
          <w:rFonts w:ascii="Roboto" w:hAnsi="Roboto" w:cs="Tahoma"/>
          <w:b/>
          <w:bCs/>
          <w:sz w:val="24"/>
          <w:szCs w:val="24"/>
        </w:rPr>
        <w:t xml:space="preserve"> </w:t>
      </w:r>
      <w:sdt>
        <w:sdtPr>
          <w:rPr>
            <w:rFonts w:ascii="Roboto" w:hAnsi="Roboto" w:cs="Tahoma"/>
            <w:b/>
            <w:bCs/>
            <w:sz w:val="24"/>
            <w:szCs w:val="24"/>
          </w:rPr>
          <w:alias w:val="R No"/>
          <w:tag w:val="R No"/>
          <w:id w:val="358100418"/>
          <w:placeholder>
            <w:docPart w:val="DefaultPlaceholder_-1854013440"/>
          </w:placeholder>
          <w:temporary/>
          <w:text/>
        </w:sdtPr>
        <w:sdtContent>
          <w:r w:rsidR="000B25C1" w:rsidRPr="00095D24">
            <w:rPr>
              <w:rFonts w:ascii="Roboto" w:hAnsi="Roboto" w:cs="Tahoma"/>
              <w:b/>
              <w:bCs/>
              <w:sz w:val="24"/>
              <w:szCs w:val="24"/>
            </w:rPr>
            <w:t>00</w:t>
          </w:r>
        </w:sdtContent>
      </w:sdt>
    </w:p>
    <w:p w14:paraId="2E11740F" w14:textId="77777777" w:rsidR="00B81A5F" w:rsidRPr="00095D24" w:rsidRDefault="00B81A5F" w:rsidP="00B81A5F">
      <w:pPr>
        <w:pStyle w:val="BodyText"/>
        <w:rPr>
          <w:rFonts w:ascii="Roboto" w:hAnsi="Roboto"/>
        </w:rPr>
      </w:pPr>
    </w:p>
    <w:p w14:paraId="6E9E242F" w14:textId="34A08701" w:rsidR="00955F80" w:rsidRDefault="00636408" w:rsidP="00A9160D">
      <w:pPr>
        <w:spacing w:before="120" w:after="120"/>
        <w:jc w:val="lowKashida"/>
        <w:rPr>
          <w:rFonts w:ascii="Roboto" w:hAnsi="Roboto" w:cs="Tahoma"/>
          <w:sz w:val="24"/>
          <w:szCs w:val="24"/>
        </w:rPr>
      </w:pPr>
      <w:r>
        <w:rPr>
          <w:rFonts w:ascii="Roboto" w:hAnsi="Roboto" w:cs="Tahoma"/>
          <w:sz w:val="24"/>
          <w:szCs w:val="24"/>
        </w:rPr>
        <w:t>[</w:t>
      </w:r>
      <w:r w:rsidR="00A9160D" w:rsidRPr="00636408">
        <w:rPr>
          <w:rFonts w:ascii="Roboto" w:hAnsi="Roboto" w:cs="Tahoma"/>
          <w:b/>
          <w:bCs/>
          <w:sz w:val="24"/>
          <w:szCs w:val="24"/>
        </w:rPr>
        <w:t xml:space="preserve"> </w:t>
      </w:r>
      <w:r w:rsidR="009B6E37">
        <w:rPr>
          <w:rFonts w:ascii="Roboto" w:hAnsi="Roboto" w:cs="Tahoma"/>
          <w:b/>
          <w:bCs/>
          <w:sz w:val="24"/>
          <w:szCs w:val="24"/>
        </w:rPr>
        <w:t>${division}</w:t>
      </w:r>
      <w:r>
        <w:rPr>
          <w:rFonts w:ascii="Roboto" w:hAnsi="Roboto" w:cs="Tahoma"/>
          <w:sz w:val="24"/>
          <w:szCs w:val="24"/>
        </w:rPr>
        <w:t>] repl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0"/>
        <w:gridCol w:w="2418"/>
        <w:gridCol w:w="1000"/>
        <w:gridCol w:w="671"/>
        <w:gridCol w:w="4598"/>
      </w:tblGrid>
      <w:tr w:rsidR="00636408" w14:paraId="50FE8819" w14:textId="77777777" w:rsidTr="00636408">
        <w:trPr>
          <w:trHeight w:val="571"/>
        </w:trPr>
        <w:tc>
          <w:tcPr>
            <w:tcW w:w="445" w:type="dxa"/>
            <w:tcBorders>
              <w:bottom w:val="single" w:sz="4" w:space="0" w:color="auto"/>
            </w:tcBorders>
            <w:vAlign w:val="center"/>
          </w:tcPr>
          <w:p w14:paraId="43DF1CE1" w14:textId="6A13D01D" w:rsidR="00636408" w:rsidRDefault="00FA28E0" w:rsidP="00636408">
            <w:pPr>
              <w:spacing w:before="120" w:after="120"/>
              <w:jc w:val="center"/>
              <w:rPr>
                <w:rFonts w:ascii="Roboto" w:hAnsi="Roboto" w:cs="Tahoma"/>
                <w:sz w:val="24"/>
                <w:szCs w:val="24"/>
              </w:rPr>
            </w:pPr>
            <w:r>
              <w:rPr>
                <w:rFonts w:ascii="Roboto" w:hAnsi="Roboto" w:cs="Tahoma"/>
                <w:sz w:val="24"/>
                <w:szCs w:val="24"/>
              </w:rPr>
              <w:t>${A}</w:t>
            </w:r>
          </w:p>
        </w:tc>
        <w:tc>
          <w:tcPr>
            <w:tcW w:w="2520" w:type="dxa"/>
            <w:tcBorders>
              <w:top w:val="nil"/>
              <w:bottom w:val="nil"/>
              <w:right w:val="nil"/>
            </w:tcBorders>
          </w:tcPr>
          <w:p w14:paraId="6163BCAD" w14:textId="77777777" w:rsidR="00636408" w:rsidRDefault="00636408" w:rsidP="00E11C74">
            <w:pPr>
              <w:spacing w:before="120" w:after="120"/>
              <w:jc w:val="lowKashida"/>
              <w:rPr>
                <w:rFonts w:ascii="Roboto" w:hAnsi="Roboto" w:cs="Tahoma"/>
                <w:sz w:val="24"/>
                <w:szCs w:val="24"/>
              </w:rPr>
            </w:pPr>
            <w:r>
              <w:rPr>
                <w:rFonts w:ascii="Roboto" w:hAnsi="Roboto" w:cs="Tahoma"/>
                <w:sz w:val="24"/>
                <w:szCs w:val="24"/>
              </w:rPr>
              <w:t>Acceptable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</w:tcBorders>
          </w:tcPr>
          <w:p w14:paraId="4A4A29FD" w14:textId="77777777" w:rsidR="00636408" w:rsidRDefault="00636408" w:rsidP="00E11C74">
            <w:pPr>
              <w:spacing w:before="120" w:after="120"/>
              <w:jc w:val="lowKashida"/>
              <w:rPr>
                <w:rFonts w:ascii="Roboto" w:hAnsi="Roboto" w:cs="Tahoma"/>
                <w:sz w:val="24"/>
                <w:szCs w:val="24"/>
              </w:rPr>
            </w:pPr>
          </w:p>
        </w:tc>
        <w:tc>
          <w:tcPr>
            <w:tcW w:w="450" w:type="dxa"/>
            <w:tcBorders>
              <w:bottom w:val="single" w:sz="4" w:space="0" w:color="auto"/>
            </w:tcBorders>
            <w:vAlign w:val="center"/>
          </w:tcPr>
          <w:p w14:paraId="1A39B364" w14:textId="5631E59A" w:rsidR="00636408" w:rsidRDefault="00FA28E0" w:rsidP="00636408">
            <w:pPr>
              <w:spacing w:before="120" w:after="120"/>
              <w:jc w:val="center"/>
              <w:rPr>
                <w:rFonts w:ascii="Roboto" w:hAnsi="Roboto" w:cs="Tahoma"/>
                <w:sz w:val="24"/>
                <w:szCs w:val="24"/>
              </w:rPr>
            </w:pPr>
            <w:r>
              <w:rPr>
                <w:rFonts w:ascii="Roboto" w:hAnsi="Roboto" w:cs="Tahoma"/>
                <w:sz w:val="24"/>
                <w:szCs w:val="24"/>
              </w:rPr>
              <w:t>${B}</w:t>
            </w:r>
          </w:p>
        </w:tc>
        <w:tc>
          <w:tcPr>
            <w:tcW w:w="4857" w:type="dxa"/>
            <w:tcBorders>
              <w:top w:val="nil"/>
              <w:bottom w:val="nil"/>
              <w:right w:val="nil"/>
            </w:tcBorders>
          </w:tcPr>
          <w:p w14:paraId="32A3CD0F" w14:textId="77777777" w:rsidR="00636408" w:rsidRDefault="00636408" w:rsidP="00E11C74">
            <w:pPr>
              <w:spacing w:before="120" w:after="120"/>
              <w:jc w:val="lowKashida"/>
              <w:rPr>
                <w:rFonts w:ascii="Roboto" w:hAnsi="Roboto" w:cs="Tahoma"/>
                <w:sz w:val="24"/>
                <w:szCs w:val="24"/>
              </w:rPr>
            </w:pPr>
            <w:r>
              <w:rPr>
                <w:rFonts w:ascii="Roboto" w:hAnsi="Roboto" w:cs="Tahoma"/>
                <w:sz w:val="24"/>
                <w:szCs w:val="24"/>
              </w:rPr>
              <w:t>Acceptable with minor comments/notes</w:t>
            </w:r>
          </w:p>
        </w:tc>
      </w:tr>
      <w:tr w:rsidR="00636408" w14:paraId="00F75C78" w14:textId="77777777" w:rsidTr="00636408">
        <w:trPr>
          <w:trHeight w:val="220"/>
        </w:trPr>
        <w:tc>
          <w:tcPr>
            <w:tcW w:w="445" w:type="dxa"/>
            <w:tcBorders>
              <w:left w:val="nil"/>
              <w:right w:val="nil"/>
            </w:tcBorders>
            <w:vAlign w:val="center"/>
          </w:tcPr>
          <w:p w14:paraId="4FB80424" w14:textId="77777777" w:rsidR="00636408" w:rsidRPr="00636408" w:rsidRDefault="00636408" w:rsidP="00636408">
            <w:pPr>
              <w:spacing w:before="120" w:after="120"/>
              <w:jc w:val="center"/>
              <w:rPr>
                <w:rFonts w:ascii="Roboto" w:hAnsi="Roboto" w:cs="Tahoma"/>
                <w:sz w:val="2"/>
                <w:szCs w:val="2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nil"/>
              <w:right w:val="nil"/>
            </w:tcBorders>
          </w:tcPr>
          <w:p w14:paraId="6183C9D8" w14:textId="77777777" w:rsidR="00636408" w:rsidRPr="00636408" w:rsidRDefault="00636408" w:rsidP="00E11C74">
            <w:pPr>
              <w:spacing w:before="120" w:after="120"/>
              <w:jc w:val="lowKashida"/>
              <w:rPr>
                <w:rFonts w:ascii="Roboto" w:hAnsi="Roboto" w:cs="Tahoma"/>
                <w:sz w:val="2"/>
                <w:szCs w:val="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nil"/>
              <w:right w:val="nil"/>
            </w:tcBorders>
          </w:tcPr>
          <w:p w14:paraId="17E34B79" w14:textId="77777777" w:rsidR="00636408" w:rsidRPr="00636408" w:rsidRDefault="00636408" w:rsidP="00E11C74">
            <w:pPr>
              <w:spacing w:before="120" w:after="120"/>
              <w:jc w:val="lowKashida"/>
              <w:rPr>
                <w:rFonts w:ascii="Roboto" w:hAnsi="Roboto" w:cs="Tahoma"/>
                <w:sz w:val="2"/>
                <w:szCs w:val="2"/>
              </w:rPr>
            </w:pPr>
          </w:p>
        </w:tc>
        <w:tc>
          <w:tcPr>
            <w:tcW w:w="450" w:type="dxa"/>
            <w:tcBorders>
              <w:left w:val="nil"/>
              <w:right w:val="nil"/>
            </w:tcBorders>
            <w:vAlign w:val="center"/>
          </w:tcPr>
          <w:p w14:paraId="05D318EF" w14:textId="77777777" w:rsidR="00636408" w:rsidRPr="00636408" w:rsidRDefault="00636408" w:rsidP="00636408">
            <w:pPr>
              <w:spacing w:before="120" w:after="120"/>
              <w:jc w:val="center"/>
              <w:rPr>
                <w:rFonts w:ascii="Roboto" w:hAnsi="Roboto" w:cs="Tahoma"/>
                <w:sz w:val="2"/>
                <w:szCs w:val="2"/>
              </w:rPr>
            </w:pPr>
          </w:p>
        </w:tc>
        <w:tc>
          <w:tcPr>
            <w:tcW w:w="4857" w:type="dxa"/>
            <w:tcBorders>
              <w:top w:val="nil"/>
              <w:left w:val="nil"/>
              <w:bottom w:val="nil"/>
              <w:right w:val="nil"/>
            </w:tcBorders>
          </w:tcPr>
          <w:p w14:paraId="0E70303D" w14:textId="77777777" w:rsidR="00636408" w:rsidRPr="00636408" w:rsidRDefault="00636408" w:rsidP="00E11C74">
            <w:pPr>
              <w:spacing w:before="120" w:after="120"/>
              <w:jc w:val="lowKashida"/>
              <w:rPr>
                <w:rFonts w:ascii="Roboto" w:hAnsi="Roboto" w:cs="Tahoma"/>
                <w:sz w:val="2"/>
                <w:szCs w:val="2"/>
              </w:rPr>
            </w:pPr>
          </w:p>
        </w:tc>
      </w:tr>
      <w:tr w:rsidR="00636408" w14:paraId="2CA8A92A" w14:textId="77777777" w:rsidTr="00636408">
        <w:tc>
          <w:tcPr>
            <w:tcW w:w="445" w:type="dxa"/>
            <w:vAlign w:val="center"/>
          </w:tcPr>
          <w:p w14:paraId="2CA325F0" w14:textId="11CAC575" w:rsidR="00636408" w:rsidRDefault="00FA28E0" w:rsidP="00636408">
            <w:pPr>
              <w:spacing w:before="120" w:after="120"/>
              <w:jc w:val="center"/>
              <w:rPr>
                <w:rFonts w:ascii="Roboto" w:hAnsi="Roboto" w:cs="Tahoma"/>
                <w:sz w:val="24"/>
                <w:szCs w:val="24"/>
              </w:rPr>
            </w:pPr>
            <w:r>
              <w:rPr>
                <w:rFonts w:ascii="Roboto" w:hAnsi="Roboto" w:cs="Tahoma"/>
                <w:sz w:val="24"/>
                <w:szCs w:val="24"/>
              </w:rPr>
              <w:t>${C}</w:t>
            </w:r>
          </w:p>
        </w:tc>
        <w:tc>
          <w:tcPr>
            <w:tcW w:w="2520" w:type="dxa"/>
            <w:tcBorders>
              <w:top w:val="nil"/>
              <w:bottom w:val="nil"/>
              <w:right w:val="nil"/>
            </w:tcBorders>
          </w:tcPr>
          <w:p w14:paraId="09F32077" w14:textId="77777777" w:rsidR="00636408" w:rsidRDefault="00636408" w:rsidP="00E11C74">
            <w:pPr>
              <w:spacing w:before="120" w:after="120"/>
              <w:jc w:val="lowKashida"/>
              <w:rPr>
                <w:rFonts w:ascii="Roboto" w:hAnsi="Roboto" w:cs="Tahoma"/>
                <w:sz w:val="24"/>
                <w:szCs w:val="24"/>
              </w:rPr>
            </w:pPr>
            <w:r>
              <w:rPr>
                <w:rFonts w:ascii="Roboto" w:hAnsi="Roboto" w:cs="Tahoma"/>
                <w:sz w:val="24"/>
                <w:szCs w:val="24"/>
              </w:rPr>
              <w:t>Comments</w:t>
            </w:r>
          </w:p>
        </w:tc>
        <w:tc>
          <w:tcPr>
            <w:tcW w:w="1080" w:type="dxa"/>
            <w:tcBorders>
              <w:top w:val="nil"/>
              <w:left w:val="nil"/>
              <w:bottom w:val="nil"/>
            </w:tcBorders>
          </w:tcPr>
          <w:p w14:paraId="4F311DA7" w14:textId="77777777" w:rsidR="00636408" w:rsidRDefault="00636408" w:rsidP="00E11C74">
            <w:pPr>
              <w:spacing w:before="120" w:after="120"/>
              <w:jc w:val="lowKashida"/>
              <w:rPr>
                <w:rFonts w:ascii="Roboto" w:hAnsi="Roboto" w:cs="Tahoma"/>
                <w:sz w:val="24"/>
                <w:szCs w:val="24"/>
              </w:rPr>
            </w:pPr>
          </w:p>
        </w:tc>
        <w:tc>
          <w:tcPr>
            <w:tcW w:w="450" w:type="dxa"/>
            <w:vAlign w:val="center"/>
          </w:tcPr>
          <w:p w14:paraId="2A4B7C81" w14:textId="2CB72A7A" w:rsidR="00636408" w:rsidRDefault="00FA28E0" w:rsidP="00636408">
            <w:pPr>
              <w:spacing w:before="120" w:after="120"/>
              <w:jc w:val="center"/>
              <w:rPr>
                <w:rFonts w:ascii="Roboto" w:hAnsi="Roboto" w:cs="Tahoma"/>
                <w:sz w:val="24"/>
                <w:szCs w:val="24"/>
              </w:rPr>
            </w:pPr>
            <w:r>
              <w:rPr>
                <w:rFonts w:ascii="Roboto" w:hAnsi="Roboto" w:cs="Tahoma"/>
                <w:sz w:val="24"/>
                <w:szCs w:val="24"/>
              </w:rPr>
              <w:t>${D}</w:t>
            </w:r>
          </w:p>
        </w:tc>
        <w:tc>
          <w:tcPr>
            <w:tcW w:w="4857" w:type="dxa"/>
            <w:tcBorders>
              <w:top w:val="nil"/>
              <w:bottom w:val="nil"/>
              <w:right w:val="nil"/>
            </w:tcBorders>
          </w:tcPr>
          <w:p w14:paraId="2CF42127" w14:textId="77777777" w:rsidR="00636408" w:rsidRDefault="00636408" w:rsidP="00E11C74">
            <w:pPr>
              <w:spacing w:before="120" w:after="120"/>
              <w:jc w:val="lowKashida"/>
              <w:rPr>
                <w:rFonts w:ascii="Roboto" w:hAnsi="Roboto" w:cs="Tahoma"/>
                <w:sz w:val="24"/>
                <w:szCs w:val="24"/>
              </w:rPr>
            </w:pPr>
            <w:r>
              <w:rPr>
                <w:rFonts w:ascii="Roboto" w:hAnsi="Roboto" w:cs="Tahoma"/>
                <w:sz w:val="24"/>
                <w:szCs w:val="24"/>
              </w:rPr>
              <w:t xml:space="preserve">Rejected </w:t>
            </w:r>
          </w:p>
        </w:tc>
      </w:tr>
    </w:tbl>
    <w:p w14:paraId="5D6E7B7C" w14:textId="77777777" w:rsidR="00C736B0" w:rsidRPr="00095D24" w:rsidRDefault="00C736B0" w:rsidP="00E11C74">
      <w:pPr>
        <w:spacing w:before="120" w:after="120"/>
        <w:jc w:val="lowKashida"/>
        <w:rPr>
          <w:rFonts w:ascii="Roboto" w:hAnsi="Roboto" w:cs="Tahoma"/>
          <w:sz w:val="24"/>
          <w:szCs w:val="24"/>
        </w:rPr>
      </w:pPr>
    </w:p>
    <w:p w14:paraId="72842BF8" w14:textId="21012BF7" w:rsidR="00C736B0" w:rsidRDefault="000E25DE" w:rsidP="000E25DE">
      <w:pPr>
        <w:ind w:left="5760"/>
        <w:jc w:val="center"/>
        <w:rPr>
          <w:rFonts w:ascii="Roboto" w:hAnsi="Roboto" w:cs="Tahoma"/>
          <w:sz w:val="26"/>
          <w:szCs w:val="26"/>
        </w:rPr>
      </w:pPr>
      <w:r>
        <w:rPr>
          <w:rFonts w:ascii="Roboto" w:hAnsi="Roboto" w:cs="Tahoma"/>
          <w:sz w:val="26"/>
          <w:szCs w:val="26"/>
        </w:rPr>
        <w:t>${</w:t>
      </w:r>
      <w:r w:rsidRPr="000E25DE">
        <w:rPr>
          <w:rFonts w:ascii="Roboto" w:hAnsi="Roboto" w:cs="Tahoma"/>
          <w:sz w:val="26"/>
          <w:szCs w:val="26"/>
        </w:rPr>
        <w:t>signature</w:t>
      </w:r>
      <w:r>
        <w:rPr>
          <w:rFonts w:ascii="Roboto" w:hAnsi="Roboto" w:cs="Tahoma"/>
          <w:sz w:val="26"/>
          <w:szCs w:val="26"/>
        </w:rPr>
        <w:t>}</w:t>
      </w:r>
    </w:p>
    <w:p w14:paraId="6AB5A486" w14:textId="1B89B28C" w:rsidR="00BA3861" w:rsidRPr="00095D24" w:rsidRDefault="00BA3861" w:rsidP="00C736B0">
      <w:pPr>
        <w:ind w:left="5760"/>
        <w:jc w:val="center"/>
        <w:rPr>
          <w:rFonts w:ascii="Roboto" w:hAnsi="Roboto" w:cs="Tahoma"/>
          <w:sz w:val="26"/>
          <w:szCs w:val="26"/>
        </w:rPr>
      </w:pPr>
      <w:r>
        <w:rPr>
          <w:rFonts w:ascii="Roboto" w:hAnsi="Roboto" w:cs="Tahoma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9360F5" wp14:editId="1D07F2DD">
                <wp:simplePos x="0" y="0"/>
                <wp:positionH relativeFrom="column">
                  <wp:posOffset>3438525</wp:posOffset>
                </wp:positionH>
                <wp:positionV relativeFrom="paragraph">
                  <wp:posOffset>114300</wp:posOffset>
                </wp:positionV>
                <wp:extent cx="2447925" cy="9525"/>
                <wp:effectExtent l="0" t="0" r="28575" b="28575"/>
                <wp:wrapNone/>
                <wp:docPr id="641344135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44792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947122D" id="Straight Connector 4" o:spid="_x0000_s1026" style="position:absolute;flip:x 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0.75pt,9pt" to="463.5pt,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" strokecolor="black [3040]"/>
            </w:pict>
          </mc:Fallback>
        </mc:AlternateContent>
      </w:r>
    </w:p>
    <w:p w14:paraId="5397C6D3" w14:textId="05617033" w:rsidR="00C736B0" w:rsidRPr="00095D24" w:rsidRDefault="000E25DE" w:rsidP="00C736B0">
      <w:pPr>
        <w:ind w:left="5760"/>
        <w:jc w:val="center"/>
        <w:rPr>
          <w:rFonts w:ascii="Roboto" w:hAnsi="Roboto" w:cs="Tahoma"/>
          <w:caps/>
          <w:sz w:val="28"/>
          <w:szCs w:val="28"/>
        </w:rPr>
      </w:pPr>
      <w:r>
        <w:rPr>
          <w:rFonts w:ascii="Roboto" w:hAnsi="Roboto" w:cs="Tahoma"/>
          <w:b/>
          <w:bCs/>
          <w:sz w:val="28"/>
          <w:szCs w:val="28"/>
        </w:rPr>
        <w:t>${manname}</w:t>
      </w:r>
    </w:p>
    <w:p w14:paraId="00B35EB4" w14:textId="77777777" w:rsidR="00C736B0" w:rsidRPr="00095D24" w:rsidRDefault="00C736B0" w:rsidP="00C736B0">
      <w:pPr>
        <w:ind w:left="5760"/>
        <w:jc w:val="center"/>
        <w:rPr>
          <w:rFonts w:ascii="Roboto" w:hAnsi="Roboto" w:cs="Tahoma"/>
          <w:sz w:val="24"/>
          <w:szCs w:val="24"/>
        </w:rPr>
      </w:pPr>
      <w:r w:rsidRPr="00095D24">
        <w:rPr>
          <w:rFonts w:ascii="Roboto" w:hAnsi="Roboto" w:cs="Tahoma"/>
          <w:sz w:val="24"/>
          <w:szCs w:val="24"/>
        </w:rPr>
        <w:t xml:space="preserve">Division Manager, </w:t>
      </w:r>
      <w:r w:rsidR="00D34C4D">
        <w:rPr>
          <w:rFonts w:ascii="Roboto" w:hAnsi="Roboto" w:cs="Tahoma"/>
          <w:sz w:val="24"/>
          <w:szCs w:val="24"/>
        </w:rPr>
        <w:t>[</w:t>
      </w:r>
      <w:r w:rsidR="00D34C4D" w:rsidRPr="00D34C4D">
        <w:rPr>
          <w:rFonts w:ascii="Roboto" w:hAnsi="Roboto" w:cs="Tahoma"/>
          <w:sz w:val="22"/>
          <w:szCs w:val="22"/>
        </w:rPr>
        <w:t>Division Abbreviation</w:t>
      </w:r>
      <w:r w:rsidR="00D34C4D">
        <w:rPr>
          <w:rFonts w:ascii="Roboto" w:hAnsi="Roboto" w:cs="Tahoma"/>
          <w:sz w:val="24"/>
          <w:szCs w:val="24"/>
        </w:rPr>
        <w:t>]</w:t>
      </w:r>
    </w:p>
    <w:p w14:paraId="7C44CEE4" w14:textId="77777777" w:rsidR="001F14D1" w:rsidRPr="00095D24" w:rsidRDefault="001F14D1" w:rsidP="00C736B0">
      <w:pPr>
        <w:rPr>
          <w:rFonts w:ascii="Roboto" w:hAnsi="Roboto" w:cs="Tahoma"/>
          <w:b/>
          <w:bCs/>
        </w:rPr>
      </w:pPr>
    </w:p>
    <w:p w14:paraId="76C2072C" w14:textId="77777777" w:rsidR="001F14D1" w:rsidRPr="00095D24" w:rsidRDefault="001F14D1" w:rsidP="00C736B0">
      <w:pPr>
        <w:rPr>
          <w:rFonts w:ascii="Roboto" w:hAnsi="Roboto" w:cs="Tahoma"/>
          <w:b/>
          <w:bCs/>
        </w:rPr>
      </w:pPr>
    </w:p>
    <w:p w14:paraId="0C9A2297" w14:textId="0B238C36" w:rsidR="00C736B0" w:rsidRPr="00095D24" w:rsidRDefault="00BA3861" w:rsidP="00C736B0">
      <w:pPr>
        <w:rPr>
          <w:rFonts w:ascii="Roboto" w:hAnsi="Roboto" w:cs="Tahoma"/>
          <w:sz w:val="24"/>
          <w:szCs w:val="24"/>
        </w:rPr>
      </w:pPr>
      <w:r>
        <w:rPr>
          <w:rFonts w:ascii="Roboto" w:hAnsi="Roboto" w:cs="Tahoma"/>
          <w:b/>
          <w:bCs/>
        </w:rPr>
        <w:t>${dno}</w:t>
      </w:r>
      <w:r w:rsidR="00253C08" w:rsidRPr="00095D24">
        <w:rPr>
          <w:rFonts w:ascii="Roboto" w:hAnsi="Roboto" w:cs="Tahoma"/>
          <w:b/>
          <w:bCs/>
        </w:rPr>
        <w:t xml:space="preserve"> </w:t>
      </w:r>
      <w:r w:rsidR="00C736B0" w:rsidRPr="00095D24">
        <w:rPr>
          <w:rFonts w:ascii="Roboto" w:hAnsi="Roboto" w:cs="Tahoma"/>
          <w:b/>
          <w:bCs/>
        </w:rPr>
        <w:t>/</w:t>
      </w:r>
      <w:r w:rsidR="00253C08" w:rsidRPr="00095D24">
        <w:rPr>
          <w:rFonts w:ascii="Roboto" w:hAnsi="Roboto" w:cs="Tahoma"/>
          <w:b/>
          <w:bCs/>
        </w:rPr>
        <w:t xml:space="preserve"> </w:t>
      </w:r>
      <w:r>
        <w:rPr>
          <w:rFonts w:ascii="Roboto" w:hAnsi="Roboto" w:cs="Tahoma"/>
          <w:b/>
          <w:bCs/>
        </w:rPr>
        <w:t>${secno}</w:t>
      </w:r>
    </w:p>
    <w:p w14:paraId="102DBB39" w14:textId="77777777" w:rsidR="00C736B0" w:rsidRPr="00B352E3" w:rsidRDefault="00C736B0" w:rsidP="00B352E3">
      <w:pPr>
        <w:spacing w:before="120"/>
        <w:rPr>
          <w:rFonts w:ascii="Roboto" w:hAnsi="Roboto" w:cs="Tahoma"/>
          <w:b/>
          <w:bCs/>
        </w:rPr>
      </w:pPr>
      <w:r w:rsidRPr="00B352E3">
        <w:rPr>
          <w:rFonts w:ascii="Roboto" w:hAnsi="Roboto" w:cs="Tahoma"/>
          <w:b/>
          <w:bCs/>
          <w:sz w:val="18"/>
          <w:szCs w:val="18"/>
        </w:rPr>
        <w:t xml:space="preserve">ATTACHMENT </w:t>
      </w:r>
      <w:sdt>
        <w:sdtPr>
          <w:rPr>
            <w:rFonts w:ascii="Roboto" w:hAnsi="Roboto" w:cs="Tahoma"/>
            <w:b/>
            <w:bCs/>
            <w:color w:val="0000FF"/>
            <w:sz w:val="18"/>
            <w:szCs w:val="18"/>
          </w:rPr>
          <w:alias w:val="Attachment"/>
          <w:tag w:val="Attachment"/>
          <w:id w:val="-1376612043"/>
          <w:temporary/>
          <w:text/>
        </w:sdtPr>
        <w:sdtContent>
          <w:r w:rsidRPr="00023417">
            <w:rPr>
              <w:rFonts w:ascii="Roboto" w:hAnsi="Roboto" w:cs="Tahoma"/>
              <w:b/>
              <w:bCs/>
              <w:color w:val="0000FF"/>
              <w:sz w:val="18"/>
              <w:szCs w:val="18"/>
            </w:rPr>
            <w:t>(N/A)</w:t>
          </w:r>
        </w:sdtContent>
      </w:sdt>
    </w:p>
    <w:p w14:paraId="45742E4F" w14:textId="77777777" w:rsidR="00C736B0" w:rsidRPr="00095D24" w:rsidRDefault="00C736B0" w:rsidP="00C736B0">
      <w:pPr>
        <w:rPr>
          <w:rFonts w:ascii="Roboto" w:hAnsi="Roboto" w:cs="Tahoma"/>
          <w:sz w:val="8"/>
          <w:szCs w:val="8"/>
        </w:rPr>
      </w:pPr>
    </w:p>
    <w:p w14:paraId="152153CF" w14:textId="77777777" w:rsidR="00C736B0" w:rsidRPr="00095D24" w:rsidRDefault="00D34C4D" w:rsidP="00C736B0">
      <w:pPr>
        <w:pStyle w:val="Header"/>
        <w:numPr>
          <w:ilvl w:val="0"/>
          <w:numId w:val="3"/>
        </w:numPr>
        <w:tabs>
          <w:tab w:val="clear" w:pos="1080"/>
          <w:tab w:val="clear" w:pos="4153"/>
          <w:tab w:val="clear" w:pos="8306"/>
        </w:tabs>
        <w:ind w:left="630" w:hanging="450"/>
        <w:rPr>
          <w:rFonts w:ascii="Roboto" w:hAnsi="Roboto" w:cs="Tahoma"/>
          <w:sz w:val="18"/>
          <w:szCs w:val="18"/>
        </w:rPr>
      </w:pPr>
      <w:r>
        <w:rPr>
          <w:rFonts w:ascii="Roboto" w:hAnsi="Roboto" w:cs="Tahoma"/>
          <w:caps/>
          <w:sz w:val="18"/>
          <w:szCs w:val="18"/>
        </w:rPr>
        <w:t>[copy to -001]</w:t>
      </w:r>
    </w:p>
    <w:p w14:paraId="3A98EE23" w14:textId="77777777" w:rsidR="00D34C4D" w:rsidRPr="00095D24" w:rsidRDefault="00D34C4D" w:rsidP="00D34C4D">
      <w:pPr>
        <w:pStyle w:val="Header"/>
        <w:numPr>
          <w:ilvl w:val="0"/>
          <w:numId w:val="3"/>
        </w:numPr>
        <w:tabs>
          <w:tab w:val="clear" w:pos="1080"/>
          <w:tab w:val="clear" w:pos="4153"/>
          <w:tab w:val="clear" w:pos="8306"/>
        </w:tabs>
        <w:ind w:left="630" w:hanging="450"/>
        <w:rPr>
          <w:rFonts w:ascii="Roboto" w:hAnsi="Roboto" w:cs="Tahoma"/>
          <w:sz w:val="18"/>
          <w:szCs w:val="18"/>
        </w:rPr>
      </w:pPr>
      <w:r>
        <w:rPr>
          <w:rFonts w:ascii="Roboto" w:hAnsi="Roboto" w:cs="Tahoma"/>
          <w:caps/>
          <w:sz w:val="18"/>
          <w:szCs w:val="18"/>
        </w:rPr>
        <w:t>[copy to -001]</w:t>
      </w:r>
    </w:p>
    <w:p w14:paraId="17F48890" w14:textId="77777777" w:rsidR="00044B65" w:rsidRDefault="00044B65">
      <w:pPr>
        <w:overflowPunct/>
        <w:autoSpaceDE/>
        <w:autoSpaceDN/>
        <w:adjustRightInd/>
        <w:textAlignment w:val="auto"/>
        <w:rPr>
          <w:rFonts w:ascii="Roboto" w:hAnsi="Roboto" w:cs="Tahoma"/>
          <w:sz w:val="24"/>
          <w:szCs w:val="24"/>
        </w:rPr>
        <w:sectPr w:rsidR="00044B65" w:rsidSect="007B7905">
          <w:headerReference w:type="default" r:id="rId11"/>
          <w:footerReference w:type="default" r:id="rId12"/>
          <w:headerReference w:type="first" r:id="rId13"/>
          <w:footerReference w:type="first" r:id="rId14"/>
          <w:endnotePr>
            <w:numFmt w:val="lowerLetter"/>
          </w:endnotePr>
          <w:pgSz w:w="12242" w:h="15842" w:code="1"/>
          <w:pgMar w:top="850" w:right="1440" w:bottom="832" w:left="1440" w:header="720" w:footer="1008" w:gutter="0"/>
          <w:cols w:space="720"/>
          <w:titlePg/>
          <w:bidi/>
          <w:rtlGutter/>
          <w:docGrid w:linePitch="272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6"/>
        <w:gridCol w:w="8862"/>
        <w:gridCol w:w="4702"/>
      </w:tblGrid>
      <w:tr w:rsidR="00044B65" w14:paraId="6AD4851B" w14:textId="77777777" w:rsidTr="00044B65">
        <w:tc>
          <w:tcPr>
            <w:tcW w:w="535" w:type="dxa"/>
            <w:shd w:val="clear" w:color="auto" w:fill="D9D9D9" w:themeFill="background1" w:themeFillShade="D9"/>
          </w:tcPr>
          <w:p w14:paraId="1B27B99B" w14:textId="77777777" w:rsidR="00044B65" w:rsidRPr="00044B65" w:rsidRDefault="00044B65" w:rsidP="00044B65">
            <w:pPr>
              <w:overflowPunct/>
              <w:autoSpaceDE/>
              <w:autoSpaceDN/>
              <w:adjustRightInd/>
              <w:textAlignment w:val="auto"/>
              <w:rPr>
                <w:rFonts w:ascii="Roboto" w:hAnsi="Roboto" w:cs="Tahoma"/>
                <w:b/>
                <w:bCs/>
                <w:sz w:val="28"/>
                <w:szCs w:val="28"/>
              </w:rPr>
            </w:pPr>
            <w:r w:rsidRPr="00044B65">
              <w:rPr>
                <w:rFonts w:ascii="Roboto" w:hAnsi="Roboto" w:cs="Tahoma"/>
                <w:b/>
                <w:bCs/>
                <w:sz w:val="28"/>
                <w:szCs w:val="28"/>
              </w:rPr>
              <w:lastRenderedPageBreak/>
              <w:t>SN</w:t>
            </w:r>
          </w:p>
        </w:tc>
        <w:tc>
          <w:tcPr>
            <w:tcW w:w="8898" w:type="dxa"/>
            <w:shd w:val="clear" w:color="auto" w:fill="D9D9D9" w:themeFill="background1" w:themeFillShade="D9"/>
          </w:tcPr>
          <w:p w14:paraId="5E08391D" w14:textId="77777777" w:rsidR="00044B65" w:rsidRPr="00044B65" w:rsidRDefault="00044B65" w:rsidP="00044B65">
            <w:pPr>
              <w:overflowPunct/>
              <w:autoSpaceDE/>
              <w:autoSpaceDN/>
              <w:adjustRightInd/>
              <w:textAlignment w:val="auto"/>
              <w:rPr>
                <w:rFonts w:ascii="Roboto" w:hAnsi="Roboto" w:cs="Tahoma"/>
                <w:b/>
                <w:bCs/>
                <w:sz w:val="28"/>
                <w:szCs w:val="28"/>
              </w:rPr>
            </w:pPr>
            <w:r w:rsidRPr="00044B65">
              <w:rPr>
                <w:rFonts w:ascii="Roboto" w:hAnsi="Roboto" w:cs="Tahoma"/>
                <w:b/>
                <w:bCs/>
                <w:sz w:val="28"/>
                <w:szCs w:val="28"/>
              </w:rPr>
              <w:t>[Org. Unit No.] Comments</w:t>
            </w:r>
          </w:p>
        </w:tc>
        <w:tc>
          <w:tcPr>
            <w:tcW w:w="4717" w:type="dxa"/>
            <w:shd w:val="clear" w:color="auto" w:fill="D9D9D9" w:themeFill="background1" w:themeFillShade="D9"/>
          </w:tcPr>
          <w:p w14:paraId="7C83E426" w14:textId="77777777" w:rsidR="00044B65" w:rsidRPr="00044B65" w:rsidRDefault="00044B65" w:rsidP="00044B65">
            <w:pPr>
              <w:overflowPunct/>
              <w:autoSpaceDE/>
              <w:autoSpaceDN/>
              <w:adjustRightInd/>
              <w:textAlignment w:val="auto"/>
              <w:rPr>
                <w:rFonts w:ascii="Roboto" w:hAnsi="Roboto" w:cs="Tahoma"/>
                <w:b/>
                <w:bCs/>
                <w:sz w:val="28"/>
                <w:szCs w:val="28"/>
              </w:rPr>
            </w:pPr>
            <w:r w:rsidRPr="00044B65">
              <w:rPr>
                <w:rFonts w:ascii="Roboto" w:hAnsi="Roboto" w:cs="Tahoma"/>
                <w:b/>
                <w:bCs/>
                <w:sz w:val="28"/>
                <w:szCs w:val="28"/>
              </w:rPr>
              <w:t xml:space="preserve">Contractor’s Response </w:t>
            </w:r>
          </w:p>
        </w:tc>
      </w:tr>
      <w:tr w:rsidR="00044B65" w14:paraId="6D0C05F0" w14:textId="77777777" w:rsidTr="00044B65">
        <w:tc>
          <w:tcPr>
            <w:tcW w:w="535" w:type="dxa"/>
          </w:tcPr>
          <w:p w14:paraId="76034E06" w14:textId="77777777" w:rsidR="00044B65" w:rsidRDefault="00044B65" w:rsidP="00044B65">
            <w:pPr>
              <w:overflowPunct/>
              <w:autoSpaceDE/>
              <w:autoSpaceDN/>
              <w:adjustRightInd/>
              <w:textAlignment w:val="auto"/>
              <w:rPr>
                <w:rFonts w:ascii="Roboto" w:hAnsi="Roboto" w:cs="Tahoma"/>
                <w:sz w:val="24"/>
                <w:szCs w:val="24"/>
              </w:rPr>
            </w:pPr>
          </w:p>
        </w:tc>
        <w:tc>
          <w:tcPr>
            <w:tcW w:w="8898" w:type="dxa"/>
          </w:tcPr>
          <w:p w14:paraId="77D527B3" w14:textId="77777777" w:rsidR="00044B65" w:rsidRDefault="00044B65" w:rsidP="00044B65">
            <w:pPr>
              <w:overflowPunct/>
              <w:autoSpaceDE/>
              <w:autoSpaceDN/>
              <w:adjustRightInd/>
              <w:textAlignment w:val="auto"/>
              <w:rPr>
                <w:rFonts w:ascii="Roboto" w:hAnsi="Roboto" w:cs="Tahoma"/>
                <w:sz w:val="24"/>
                <w:szCs w:val="24"/>
              </w:rPr>
            </w:pPr>
          </w:p>
        </w:tc>
        <w:tc>
          <w:tcPr>
            <w:tcW w:w="4717" w:type="dxa"/>
          </w:tcPr>
          <w:p w14:paraId="4760F10B" w14:textId="77777777" w:rsidR="00044B65" w:rsidRDefault="00044B65" w:rsidP="00044B65">
            <w:pPr>
              <w:overflowPunct/>
              <w:autoSpaceDE/>
              <w:autoSpaceDN/>
              <w:adjustRightInd/>
              <w:textAlignment w:val="auto"/>
              <w:rPr>
                <w:rFonts w:ascii="Roboto" w:hAnsi="Roboto" w:cs="Tahoma"/>
                <w:sz w:val="24"/>
                <w:szCs w:val="24"/>
              </w:rPr>
            </w:pPr>
          </w:p>
        </w:tc>
      </w:tr>
      <w:tr w:rsidR="00044B65" w14:paraId="10D45CC9" w14:textId="77777777" w:rsidTr="00044B65">
        <w:tc>
          <w:tcPr>
            <w:tcW w:w="535" w:type="dxa"/>
          </w:tcPr>
          <w:p w14:paraId="014CCB51" w14:textId="77777777" w:rsidR="00044B65" w:rsidRDefault="00044B65" w:rsidP="00044B65">
            <w:pPr>
              <w:overflowPunct/>
              <w:autoSpaceDE/>
              <w:autoSpaceDN/>
              <w:adjustRightInd/>
              <w:textAlignment w:val="auto"/>
              <w:rPr>
                <w:rFonts w:ascii="Roboto" w:hAnsi="Roboto" w:cs="Tahoma"/>
                <w:sz w:val="24"/>
                <w:szCs w:val="24"/>
              </w:rPr>
            </w:pPr>
          </w:p>
        </w:tc>
        <w:tc>
          <w:tcPr>
            <w:tcW w:w="8898" w:type="dxa"/>
          </w:tcPr>
          <w:p w14:paraId="7A20911A" w14:textId="77777777" w:rsidR="00044B65" w:rsidRDefault="00044B65" w:rsidP="00044B65">
            <w:pPr>
              <w:overflowPunct/>
              <w:autoSpaceDE/>
              <w:autoSpaceDN/>
              <w:adjustRightInd/>
              <w:textAlignment w:val="auto"/>
              <w:rPr>
                <w:rFonts w:ascii="Roboto" w:hAnsi="Roboto" w:cs="Tahoma"/>
                <w:sz w:val="24"/>
                <w:szCs w:val="24"/>
              </w:rPr>
            </w:pPr>
          </w:p>
        </w:tc>
        <w:tc>
          <w:tcPr>
            <w:tcW w:w="4717" w:type="dxa"/>
          </w:tcPr>
          <w:p w14:paraId="4E6B98DE" w14:textId="77777777" w:rsidR="00044B65" w:rsidRDefault="00044B65" w:rsidP="00044B65">
            <w:pPr>
              <w:overflowPunct/>
              <w:autoSpaceDE/>
              <w:autoSpaceDN/>
              <w:adjustRightInd/>
              <w:textAlignment w:val="auto"/>
              <w:rPr>
                <w:rFonts w:ascii="Roboto" w:hAnsi="Roboto" w:cs="Tahoma"/>
                <w:sz w:val="24"/>
                <w:szCs w:val="24"/>
              </w:rPr>
            </w:pPr>
          </w:p>
        </w:tc>
      </w:tr>
      <w:tr w:rsidR="00044B65" w14:paraId="3F61E0BF" w14:textId="77777777" w:rsidTr="00044B65">
        <w:tc>
          <w:tcPr>
            <w:tcW w:w="535" w:type="dxa"/>
          </w:tcPr>
          <w:p w14:paraId="3DF84038" w14:textId="77777777" w:rsidR="00044B65" w:rsidRDefault="00044B65" w:rsidP="00044B65">
            <w:pPr>
              <w:overflowPunct/>
              <w:autoSpaceDE/>
              <w:autoSpaceDN/>
              <w:adjustRightInd/>
              <w:textAlignment w:val="auto"/>
              <w:rPr>
                <w:rFonts w:ascii="Roboto" w:hAnsi="Roboto" w:cs="Tahoma"/>
                <w:sz w:val="24"/>
                <w:szCs w:val="24"/>
              </w:rPr>
            </w:pPr>
          </w:p>
        </w:tc>
        <w:tc>
          <w:tcPr>
            <w:tcW w:w="8898" w:type="dxa"/>
          </w:tcPr>
          <w:p w14:paraId="77C47CD5" w14:textId="77777777" w:rsidR="00044B65" w:rsidRDefault="00044B65" w:rsidP="00044B65">
            <w:pPr>
              <w:overflowPunct/>
              <w:autoSpaceDE/>
              <w:autoSpaceDN/>
              <w:adjustRightInd/>
              <w:textAlignment w:val="auto"/>
              <w:rPr>
                <w:rFonts w:ascii="Roboto" w:hAnsi="Roboto" w:cs="Tahoma"/>
                <w:sz w:val="24"/>
                <w:szCs w:val="24"/>
              </w:rPr>
            </w:pPr>
          </w:p>
        </w:tc>
        <w:tc>
          <w:tcPr>
            <w:tcW w:w="4717" w:type="dxa"/>
          </w:tcPr>
          <w:p w14:paraId="47F5E513" w14:textId="77777777" w:rsidR="00044B65" w:rsidRDefault="00044B65" w:rsidP="00044B65">
            <w:pPr>
              <w:overflowPunct/>
              <w:autoSpaceDE/>
              <w:autoSpaceDN/>
              <w:adjustRightInd/>
              <w:textAlignment w:val="auto"/>
              <w:rPr>
                <w:rFonts w:ascii="Roboto" w:hAnsi="Roboto" w:cs="Tahoma"/>
                <w:sz w:val="24"/>
                <w:szCs w:val="24"/>
              </w:rPr>
            </w:pPr>
          </w:p>
        </w:tc>
      </w:tr>
      <w:tr w:rsidR="00044B65" w14:paraId="5F7F080E" w14:textId="77777777" w:rsidTr="00044B65">
        <w:tc>
          <w:tcPr>
            <w:tcW w:w="535" w:type="dxa"/>
          </w:tcPr>
          <w:p w14:paraId="28F7C6DF" w14:textId="77777777" w:rsidR="00044B65" w:rsidRDefault="00044B65" w:rsidP="00044B65">
            <w:pPr>
              <w:overflowPunct/>
              <w:autoSpaceDE/>
              <w:autoSpaceDN/>
              <w:adjustRightInd/>
              <w:textAlignment w:val="auto"/>
              <w:rPr>
                <w:rFonts w:ascii="Roboto" w:hAnsi="Roboto" w:cs="Tahoma"/>
                <w:sz w:val="24"/>
                <w:szCs w:val="24"/>
              </w:rPr>
            </w:pPr>
          </w:p>
        </w:tc>
        <w:tc>
          <w:tcPr>
            <w:tcW w:w="8898" w:type="dxa"/>
          </w:tcPr>
          <w:p w14:paraId="4495176D" w14:textId="77777777" w:rsidR="00044B65" w:rsidRDefault="00044B65" w:rsidP="00044B65">
            <w:pPr>
              <w:overflowPunct/>
              <w:autoSpaceDE/>
              <w:autoSpaceDN/>
              <w:adjustRightInd/>
              <w:textAlignment w:val="auto"/>
              <w:rPr>
                <w:rFonts w:ascii="Roboto" w:hAnsi="Roboto" w:cs="Tahoma"/>
                <w:sz w:val="24"/>
                <w:szCs w:val="24"/>
              </w:rPr>
            </w:pPr>
          </w:p>
        </w:tc>
        <w:tc>
          <w:tcPr>
            <w:tcW w:w="4717" w:type="dxa"/>
          </w:tcPr>
          <w:p w14:paraId="26B09634" w14:textId="77777777" w:rsidR="00044B65" w:rsidRDefault="00044B65" w:rsidP="00044B65">
            <w:pPr>
              <w:overflowPunct/>
              <w:autoSpaceDE/>
              <w:autoSpaceDN/>
              <w:adjustRightInd/>
              <w:textAlignment w:val="auto"/>
              <w:rPr>
                <w:rFonts w:ascii="Roboto" w:hAnsi="Roboto" w:cs="Tahoma"/>
                <w:sz w:val="24"/>
                <w:szCs w:val="24"/>
              </w:rPr>
            </w:pPr>
          </w:p>
        </w:tc>
      </w:tr>
      <w:tr w:rsidR="00044B65" w14:paraId="434D6701" w14:textId="77777777" w:rsidTr="00044B65">
        <w:tc>
          <w:tcPr>
            <w:tcW w:w="535" w:type="dxa"/>
          </w:tcPr>
          <w:p w14:paraId="2764DFA6" w14:textId="77777777" w:rsidR="00044B65" w:rsidRDefault="00044B65" w:rsidP="00044B65">
            <w:pPr>
              <w:overflowPunct/>
              <w:autoSpaceDE/>
              <w:autoSpaceDN/>
              <w:adjustRightInd/>
              <w:textAlignment w:val="auto"/>
              <w:rPr>
                <w:rFonts w:ascii="Roboto" w:hAnsi="Roboto" w:cs="Tahoma"/>
                <w:sz w:val="24"/>
                <w:szCs w:val="24"/>
              </w:rPr>
            </w:pPr>
          </w:p>
        </w:tc>
        <w:tc>
          <w:tcPr>
            <w:tcW w:w="8898" w:type="dxa"/>
          </w:tcPr>
          <w:p w14:paraId="63E49F9F" w14:textId="77777777" w:rsidR="00044B65" w:rsidRDefault="00044B65" w:rsidP="00044B65">
            <w:pPr>
              <w:overflowPunct/>
              <w:autoSpaceDE/>
              <w:autoSpaceDN/>
              <w:adjustRightInd/>
              <w:textAlignment w:val="auto"/>
              <w:rPr>
                <w:rFonts w:ascii="Roboto" w:hAnsi="Roboto" w:cs="Tahoma"/>
                <w:sz w:val="24"/>
                <w:szCs w:val="24"/>
              </w:rPr>
            </w:pPr>
          </w:p>
        </w:tc>
        <w:tc>
          <w:tcPr>
            <w:tcW w:w="4717" w:type="dxa"/>
          </w:tcPr>
          <w:p w14:paraId="54CC7911" w14:textId="77777777" w:rsidR="00044B65" w:rsidRDefault="00044B65" w:rsidP="00044B65">
            <w:pPr>
              <w:overflowPunct/>
              <w:autoSpaceDE/>
              <w:autoSpaceDN/>
              <w:adjustRightInd/>
              <w:textAlignment w:val="auto"/>
              <w:rPr>
                <w:rFonts w:ascii="Roboto" w:hAnsi="Roboto" w:cs="Tahoma"/>
                <w:sz w:val="24"/>
                <w:szCs w:val="24"/>
              </w:rPr>
            </w:pPr>
          </w:p>
        </w:tc>
      </w:tr>
      <w:tr w:rsidR="00044B65" w14:paraId="1920D401" w14:textId="77777777" w:rsidTr="00044B65">
        <w:tc>
          <w:tcPr>
            <w:tcW w:w="535" w:type="dxa"/>
          </w:tcPr>
          <w:p w14:paraId="0B756570" w14:textId="77777777" w:rsidR="00044B65" w:rsidRDefault="00044B65" w:rsidP="00044B65">
            <w:pPr>
              <w:overflowPunct/>
              <w:autoSpaceDE/>
              <w:autoSpaceDN/>
              <w:adjustRightInd/>
              <w:textAlignment w:val="auto"/>
              <w:rPr>
                <w:rFonts w:ascii="Roboto" w:hAnsi="Roboto" w:cs="Tahoma"/>
                <w:sz w:val="24"/>
                <w:szCs w:val="24"/>
              </w:rPr>
            </w:pPr>
          </w:p>
        </w:tc>
        <w:tc>
          <w:tcPr>
            <w:tcW w:w="8898" w:type="dxa"/>
          </w:tcPr>
          <w:p w14:paraId="31C12586" w14:textId="77777777" w:rsidR="00044B65" w:rsidRDefault="00044B65" w:rsidP="00044B65">
            <w:pPr>
              <w:overflowPunct/>
              <w:autoSpaceDE/>
              <w:autoSpaceDN/>
              <w:adjustRightInd/>
              <w:textAlignment w:val="auto"/>
              <w:rPr>
                <w:rFonts w:ascii="Roboto" w:hAnsi="Roboto" w:cs="Tahoma"/>
                <w:sz w:val="24"/>
                <w:szCs w:val="24"/>
              </w:rPr>
            </w:pPr>
          </w:p>
        </w:tc>
        <w:tc>
          <w:tcPr>
            <w:tcW w:w="4717" w:type="dxa"/>
          </w:tcPr>
          <w:p w14:paraId="59C9431F" w14:textId="77777777" w:rsidR="00044B65" w:rsidRDefault="00044B65" w:rsidP="00044B65">
            <w:pPr>
              <w:overflowPunct/>
              <w:autoSpaceDE/>
              <w:autoSpaceDN/>
              <w:adjustRightInd/>
              <w:textAlignment w:val="auto"/>
              <w:rPr>
                <w:rFonts w:ascii="Roboto" w:hAnsi="Roboto" w:cs="Tahoma"/>
                <w:sz w:val="24"/>
                <w:szCs w:val="24"/>
              </w:rPr>
            </w:pPr>
          </w:p>
        </w:tc>
      </w:tr>
      <w:tr w:rsidR="00044B65" w14:paraId="60F00197" w14:textId="77777777" w:rsidTr="00044B65">
        <w:tc>
          <w:tcPr>
            <w:tcW w:w="535" w:type="dxa"/>
          </w:tcPr>
          <w:p w14:paraId="1B71F8BE" w14:textId="77777777" w:rsidR="00044B65" w:rsidRDefault="00044B65" w:rsidP="00044B65">
            <w:pPr>
              <w:overflowPunct/>
              <w:autoSpaceDE/>
              <w:autoSpaceDN/>
              <w:adjustRightInd/>
              <w:textAlignment w:val="auto"/>
              <w:rPr>
                <w:rFonts w:ascii="Roboto" w:hAnsi="Roboto" w:cs="Tahoma"/>
                <w:sz w:val="24"/>
                <w:szCs w:val="24"/>
              </w:rPr>
            </w:pPr>
          </w:p>
        </w:tc>
        <w:tc>
          <w:tcPr>
            <w:tcW w:w="8898" w:type="dxa"/>
          </w:tcPr>
          <w:p w14:paraId="7E604459" w14:textId="77777777" w:rsidR="00044B65" w:rsidRDefault="00044B65" w:rsidP="00044B65">
            <w:pPr>
              <w:overflowPunct/>
              <w:autoSpaceDE/>
              <w:autoSpaceDN/>
              <w:adjustRightInd/>
              <w:textAlignment w:val="auto"/>
              <w:rPr>
                <w:rFonts w:ascii="Roboto" w:hAnsi="Roboto" w:cs="Tahoma"/>
                <w:sz w:val="24"/>
                <w:szCs w:val="24"/>
              </w:rPr>
            </w:pPr>
          </w:p>
        </w:tc>
        <w:tc>
          <w:tcPr>
            <w:tcW w:w="4717" w:type="dxa"/>
          </w:tcPr>
          <w:p w14:paraId="4E2AF46E" w14:textId="77777777" w:rsidR="00044B65" w:rsidRDefault="00044B65" w:rsidP="00044B65">
            <w:pPr>
              <w:overflowPunct/>
              <w:autoSpaceDE/>
              <w:autoSpaceDN/>
              <w:adjustRightInd/>
              <w:textAlignment w:val="auto"/>
              <w:rPr>
                <w:rFonts w:ascii="Roboto" w:hAnsi="Roboto" w:cs="Tahoma"/>
                <w:sz w:val="24"/>
                <w:szCs w:val="24"/>
              </w:rPr>
            </w:pPr>
          </w:p>
        </w:tc>
      </w:tr>
    </w:tbl>
    <w:p w14:paraId="7279F1B1" w14:textId="77777777" w:rsidR="00B80000" w:rsidRPr="00095D24" w:rsidRDefault="00B80000" w:rsidP="00044B65">
      <w:pPr>
        <w:overflowPunct/>
        <w:autoSpaceDE/>
        <w:autoSpaceDN/>
        <w:adjustRightInd/>
        <w:textAlignment w:val="auto"/>
        <w:rPr>
          <w:rFonts w:ascii="Roboto" w:hAnsi="Roboto" w:cs="Tahoma"/>
          <w:sz w:val="24"/>
          <w:szCs w:val="24"/>
        </w:rPr>
      </w:pPr>
    </w:p>
    <w:sectPr w:rsidR="00B80000" w:rsidRPr="00095D24" w:rsidSect="00044B65">
      <w:headerReference w:type="first" r:id="rId15"/>
      <w:endnotePr>
        <w:numFmt w:val="lowerLetter"/>
      </w:endnotePr>
      <w:pgSz w:w="15842" w:h="12242" w:orient="landscape" w:code="1"/>
      <w:pgMar w:top="1440" w:right="850" w:bottom="1440" w:left="832" w:header="720" w:footer="1008" w:gutter="0"/>
      <w:cols w:space="720"/>
      <w:titlePg/>
      <w:bidi/>
      <w:rtlGutter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FAF1A9" w14:textId="77777777" w:rsidR="00D43BB7" w:rsidRDefault="00D43BB7">
      <w:r>
        <w:separator/>
      </w:r>
    </w:p>
  </w:endnote>
  <w:endnote w:type="continuationSeparator" w:id="0">
    <w:p w14:paraId="4C1D245F" w14:textId="77777777" w:rsidR="00D43BB7" w:rsidRDefault="00D43BB7">
      <w:r>
        <w:continuationSeparator/>
      </w:r>
    </w:p>
  </w:endnote>
  <w:endnote w:type="continuationNotice" w:id="1">
    <w:p w14:paraId="1A9F3C66" w14:textId="77777777" w:rsidR="00D43BB7" w:rsidRDefault="00D43BB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altName w:val="Traditional Arabic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GE SS Two Medium">
    <w:altName w:val="Sakkal Majalla"/>
    <w:panose1 w:val="00000000000000000000"/>
    <w:charset w:val="B2"/>
    <w:family w:val="roman"/>
    <w:notTrueType/>
    <w:pitch w:val="variable"/>
    <w:sig w:usb0="80002003" w:usb1="80000100" w:usb2="00000028" w:usb3="00000000" w:csb0="00000040" w:csb1="00000000"/>
  </w:font>
  <w:font w:name="Roboto bold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5974633" w14:textId="77777777" w:rsidR="00AF27DF" w:rsidRDefault="00AF27DF" w:rsidP="0050436C">
    <w:pPr>
      <w:pStyle w:val="Footer"/>
      <w:tabs>
        <w:tab w:val="clear" w:pos="4153"/>
        <w:tab w:val="clear" w:pos="8306"/>
        <w:tab w:val="right" w:pos="9758"/>
      </w:tabs>
      <w:ind w:right="-396"/>
      <w:rPr>
        <w:rFonts w:ascii="Tahoma" w:hAnsi="Tahoma" w:cs="Tahoma"/>
        <w:b/>
      </w:rPr>
    </w:pPr>
  </w:p>
  <w:p w14:paraId="476D14FA" w14:textId="77777777" w:rsidR="00AF27DF" w:rsidRDefault="00AF27DF" w:rsidP="0050436C">
    <w:pPr>
      <w:pStyle w:val="Footer"/>
      <w:tabs>
        <w:tab w:val="clear" w:pos="4153"/>
        <w:tab w:val="clear" w:pos="8306"/>
        <w:tab w:val="right" w:pos="9758"/>
      </w:tabs>
      <w:ind w:right="-396"/>
      <w:rPr>
        <w:rFonts w:ascii="Tahoma" w:hAnsi="Tahoma" w:cs="Tahoma"/>
        <w:b/>
      </w:rPr>
    </w:pPr>
  </w:p>
  <w:p w14:paraId="3ECA9DCD" w14:textId="77777777" w:rsidR="00AF27DF" w:rsidRDefault="00000000" w:rsidP="0071754E">
    <w:pPr>
      <w:pStyle w:val="Footer"/>
      <w:tabs>
        <w:tab w:val="clear" w:pos="4153"/>
        <w:tab w:val="clear" w:pos="8306"/>
        <w:tab w:val="right" w:pos="9360"/>
      </w:tabs>
      <w:ind w:right="2"/>
      <w:jc w:val="center"/>
      <w:rPr>
        <w:rFonts w:ascii="Tahoma" w:hAnsi="Tahoma" w:cs="Tahoma"/>
        <w:b/>
        <w:noProof/>
      </w:rPr>
    </w:pPr>
    <w:sdt>
      <w:sdtPr>
        <w:rPr>
          <w:rFonts w:ascii="Tahoma" w:hAnsi="Tahoma" w:cs="Tahoma"/>
          <w:b/>
        </w:rPr>
        <w:alias w:val="Letter No Year 2"/>
        <w:tag w:val="Letter No Year 2"/>
        <w:id w:val="-604657912"/>
        <w:placeholder>
          <w:docPart w:val="DefaultPlaceholder_-1854013440"/>
        </w:placeholder>
        <w:temporary/>
        <w:text/>
      </w:sdtPr>
      <w:sdtContent>
        <w:r w:rsidR="00AF27DF">
          <w:rPr>
            <w:rFonts w:ascii="Tahoma" w:hAnsi="Tahoma" w:cs="Tahoma"/>
            <w:b/>
          </w:rPr>
          <w:t>22</w:t>
        </w:r>
      </w:sdtContent>
    </w:sdt>
    <w:r w:rsidR="00AF27DF">
      <w:rPr>
        <w:rFonts w:ascii="Tahoma" w:hAnsi="Tahoma" w:cs="Tahoma"/>
        <w:b/>
      </w:rPr>
      <w:t>-</w:t>
    </w:r>
    <w:sdt>
      <w:sdtPr>
        <w:rPr>
          <w:rFonts w:ascii="Tahoma" w:hAnsi="Tahoma" w:cs="Tahoma"/>
          <w:b/>
        </w:rPr>
        <w:alias w:val="letter No 2"/>
        <w:tag w:val="letter No 2"/>
        <w:id w:val="-1244178062"/>
        <w:placeholder>
          <w:docPart w:val="DefaultPlaceholder_-1854013440"/>
        </w:placeholder>
        <w:temporary/>
        <w:text/>
      </w:sdtPr>
      <w:sdtContent>
        <w:r w:rsidR="00AF27DF">
          <w:rPr>
            <w:rFonts w:ascii="Tahoma" w:hAnsi="Tahoma" w:cs="Tahoma"/>
            <w:b/>
          </w:rPr>
          <w:t>XXX</w:t>
        </w:r>
      </w:sdtContent>
    </w:sdt>
    <w:r w:rsidR="00AF27DF">
      <w:rPr>
        <w:rFonts w:ascii="Tahoma" w:hAnsi="Tahoma" w:cs="Tahoma"/>
        <w:b/>
      </w:rPr>
      <w:t>-</w:t>
    </w:r>
    <w:r w:rsidR="00636408" w:rsidRPr="00636408">
      <w:rPr>
        <w:rFonts w:ascii="Tahoma" w:hAnsi="Tahoma" w:cs="Tahoma"/>
        <w:b/>
      </w:rPr>
      <w:t>[Org. Unit No.]</w:t>
    </w:r>
    <w:r w:rsidR="00044B65">
      <w:rPr>
        <w:rFonts w:ascii="Tahoma" w:hAnsi="Tahoma" w:cs="Tahoma"/>
        <w:b/>
      </w:rPr>
      <w:t xml:space="preserve">, Project Name: </w:t>
    </w:r>
    <w:r w:rsidR="00044B65" w:rsidRPr="00044B65">
      <w:rPr>
        <w:rFonts w:ascii="Tahoma" w:hAnsi="Tahoma" w:cs="Tahoma"/>
        <w:b/>
        <w:highlight w:val="yellow"/>
      </w:rPr>
      <w:t>XXXXX</w:t>
    </w:r>
    <w:r w:rsidR="00AF27DF" w:rsidRPr="004A2B49">
      <w:rPr>
        <w:rFonts w:ascii="Tahoma" w:hAnsi="Tahoma" w:cs="Tahoma"/>
        <w:b/>
      </w:rPr>
      <w:tab/>
      <w:t>Page [</w:t>
    </w:r>
    <w:r w:rsidR="00AF27DF" w:rsidRPr="004A2B49">
      <w:rPr>
        <w:rFonts w:ascii="Tahoma" w:hAnsi="Tahoma" w:cs="Tahoma"/>
        <w:b/>
      </w:rPr>
      <w:fldChar w:fldCharType="begin"/>
    </w:r>
    <w:r w:rsidR="00AF27DF" w:rsidRPr="004A2B49">
      <w:rPr>
        <w:rFonts w:ascii="Tahoma" w:hAnsi="Tahoma" w:cs="Tahoma"/>
        <w:b/>
      </w:rPr>
      <w:instrText xml:space="preserve"> PAGE </w:instrText>
    </w:r>
    <w:r w:rsidR="00AF27DF" w:rsidRPr="004A2B49">
      <w:rPr>
        <w:rFonts w:ascii="Tahoma" w:hAnsi="Tahoma" w:cs="Tahoma"/>
        <w:b/>
      </w:rPr>
      <w:fldChar w:fldCharType="separate"/>
    </w:r>
    <w:r w:rsidR="00AF27DF">
      <w:rPr>
        <w:rFonts w:ascii="Tahoma" w:hAnsi="Tahoma" w:cs="Tahoma"/>
        <w:b/>
        <w:noProof/>
      </w:rPr>
      <w:t>2</w:t>
    </w:r>
    <w:r w:rsidR="00AF27DF" w:rsidRPr="004A2B49">
      <w:rPr>
        <w:rFonts w:ascii="Tahoma" w:hAnsi="Tahoma" w:cs="Tahoma"/>
        <w:b/>
      </w:rPr>
      <w:fldChar w:fldCharType="end"/>
    </w:r>
    <w:r w:rsidR="00AF27DF" w:rsidRPr="004A2B49">
      <w:rPr>
        <w:rFonts w:ascii="Tahoma" w:hAnsi="Tahoma" w:cs="Tahoma"/>
        <w:b/>
      </w:rPr>
      <w:t>] of [</w:t>
    </w:r>
    <w:r w:rsidR="00AF27DF" w:rsidRPr="004A2B49">
      <w:rPr>
        <w:rFonts w:ascii="Tahoma" w:hAnsi="Tahoma" w:cs="Tahoma"/>
        <w:b/>
      </w:rPr>
      <w:fldChar w:fldCharType="begin"/>
    </w:r>
    <w:r w:rsidR="00AF27DF" w:rsidRPr="004A2B49">
      <w:rPr>
        <w:rFonts w:ascii="Tahoma" w:hAnsi="Tahoma" w:cs="Tahoma"/>
        <w:b/>
      </w:rPr>
      <w:instrText xml:space="preserve"> NUMPAGES </w:instrText>
    </w:r>
    <w:r w:rsidR="00AF27DF" w:rsidRPr="004A2B49">
      <w:rPr>
        <w:rFonts w:ascii="Tahoma" w:hAnsi="Tahoma" w:cs="Tahoma"/>
        <w:b/>
      </w:rPr>
      <w:fldChar w:fldCharType="separate"/>
    </w:r>
    <w:r w:rsidR="00AF27DF">
      <w:rPr>
        <w:rFonts w:ascii="Tahoma" w:hAnsi="Tahoma" w:cs="Tahoma"/>
        <w:b/>
        <w:noProof/>
      </w:rPr>
      <w:t>2</w:t>
    </w:r>
    <w:r w:rsidR="00AF27DF" w:rsidRPr="004A2B49">
      <w:rPr>
        <w:rFonts w:ascii="Tahoma" w:hAnsi="Tahoma" w:cs="Tahoma"/>
        <w:b/>
      </w:rPr>
      <w:fldChar w:fldCharType="end"/>
    </w:r>
    <w:r w:rsidR="00AF27DF" w:rsidRPr="004A2B49">
      <w:rPr>
        <w:rFonts w:ascii="Tahoma" w:hAnsi="Tahoma" w:cs="Tahoma"/>
        <w:b/>
      </w:rPr>
      <w:t>]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6FB7E16" w14:paraId="4B061E47" w14:textId="77777777" w:rsidTr="16FB7E16">
      <w:trPr>
        <w:trHeight w:val="300"/>
      </w:trPr>
      <w:tc>
        <w:tcPr>
          <w:tcW w:w="3120" w:type="dxa"/>
        </w:tcPr>
        <w:p w14:paraId="69EE7851" w14:textId="77777777" w:rsidR="16FB7E16" w:rsidRDefault="16FB7E16" w:rsidP="16FB7E16">
          <w:pPr>
            <w:pStyle w:val="Header"/>
            <w:ind w:left="-115"/>
          </w:pPr>
        </w:p>
      </w:tc>
      <w:tc>
        <w:tcPr>
          <w:tcW w:w="3120" w:type="dxa"/>
        </w:tcPr>
        <w:p w14:paraId="7C8AB841" w14:textId="77777777" w:rsidR="16FB7E16" w:rsidRDefault="16FB7E16" w:rsidP="16FB7E16">
          <w:pPr>
            <w:pStyle w:val="Header"/>
            <w:jc w:val="center"/>
          </w:pPr>
        </w:p>
      </w:tc>
      <w:tc>
        <w:tcPr>
          <w:tcW w:w="3120" w:type="dxa"/>
        </w:tcPr>
        <w:p w14:paraId="70CB86FA" w14:textId="77777777" w:rsidR="16FB7E16" w:rsidRDefault="16FB7E16" w:rsidP="16FB7E16">
          <w:pPr>
            <w:pStyle w:val="Header"/>
            <w:ind w:right="-115"/>
            <w:jc w:val="right"/>
          </w:pPr>
        </w:p>
      </w:tc>
    </w:tr>
  </w:tbl>
  <w:p w14:paraId="44C47491" w14:textId="77777777" w:rsidR="00044B65" w:rsidRDefault="00044B65" w:rsidP="00044B65">
    <w:pPr>
      <w:pStyle w:val="Footer"/>
      <w:tabs>
        <w:tab w:val="clear" w:pos="4153"/>
        <w:tab w:val="clear" w:pos="8306"/>
        <w:tab w:val="right" w:pos="9758"/>
      </w:tabs>
      <w:ind w:right="-396"/>
      <w:rPr>
        <w:rFonts w:ascii="Tahoma" w:hAnsi="Tahoma" w:cs="Tahoma"/>
        <w:b/>
      </w:rPr>
    </w:pPr>
  </w:p>
  <w:p w14:paraId="3FB8B24C" w14:textId="77777777" w:rsidR="00044B65" w:rsidRDefault="00044B65" w:rsidP="00044B65">
    <w:pPr>
      <w:pStyle w:val="Footer"/>
      <w:tabs>
        <w:tab w:val="clear" w:pos="4153"/>
        <w:tab w:val="clear" w:pos="8306"/>
        <w:tab w:val="right" w:pos="9758"/>
      </w:tabs>
      <w:ind w:right="-396"/>
      <w:rPr>
        <w:rFonts w:ascii="Tahoma" w:hAnsi="Tahoma" w:cs="Tahoma"/>
        <w:b/>
      </w:rPr>
    </w:pPr>
  </w:p>
  <w:p w14:paraId="2B9CDC5C" w14:textId="631119AA" w:rsidR="16FB7E16" w:rsidRPr="00044B65" w:rsidRDefault="00000000" w:rsidP="00044B65">
    <w:pPr>
      <w:pStyle w:val="Footer"/>
      <w:tabs>
        <w:tab w:val="clear" w:pos="4153"/>
        <w:tab w:val="clear" w:pos="8306"/>
        <w:tab w:val="right" w:pos="9360"/>
      </w:tabs>
      <w:ind w:right="2"/>
      <w:jc w:val="center"/>
      <w:rPr>
        <w:rFonts w:ascii="Tahoma" w:hAnsi="Tahoma" w:cs="Tahoma"/>
        <w:b/>
        <w:noProof/>
      </w:rPr>
    </w:pPr>
    <w:sdt>
      <w:sdtPr>
        <w:rPr>
          <w:rFonts w:ascii="Tahoma" w:hAnsi="Tahoma" w:cs="Tahoma"/>
          <w:b/>
        </w:rPr>
        <w:alias w:val="Letter No Year 2"/>
        <w:tag w:val="Letter No Year 2"/>
        <w:id w:val="741757374"/>
        <w:placeholder>
          <w:docPart w:val="BF1DEF7944DE4F1E886BCAB505309471"/>
        </w:placeholder>
        <w:temporary/>
        <w:text/>
      </w:sdtPr>
      <w:sdtContent>
        <w:r w:rsidR="00044B65">
          <w:rPr>
            <w:rFonts w:ascii="Tahoma" w:hAnsi="Tahoma" w:cs="Tahoma"/>
            <w:b/>
          </w:rPr>
          <w:t>22</w:t>
        </w:r>
      </w:sdtContent>
    </w:sdt>
    <w:r w:rsidR="00044B65">
      <w:rPr>
        <w:rFonts w:ascii="Tahoma" w:hAnsi="Tahoma" w:cs="Tahoma"/>
        <w:b/>
      </w:rPr>
      <w:t>-</w:t>
    </w:r>
    <w:r w:rsidR="00BA3861">
      <w:rPr>
        <w:rFonts w:ascii="Tahoma" w:hAnsi="Tahoma" w:cs="Tahoma"/>
        <w:b/>
      </w:rPr>
      <w:t>${orgcode}</w:t>
    </w:r>
    <w:r w:rsidR="00044B65">
      <w:rPr>
        <w:rFonts w:ascii="Tahoma" w:hAnsi="Tahoma" w:cs="Tahoma"/>
        <w:b/>
      </w:rPr>
      <w:t>-</w:t>
    </w:r>
    <w:r w:rsidR="00044B65" w:rsidRPr="00636408">
      <w:rPr>
        <w:rFonts w:ascii="Tahoma" w:hAnsi="Tahoma" w:cs="Tahoma"/>
        <w:b/>
      </w:rPr>
      <w:t>[Org. Unit No.]</w:t>
    </w:r>
    <w:r w:rsidR="00044B65">
      <w:rPr>
        <w:rFonts w:ascii="Tahoma" w:hAnsi="Tahoma" w:cs="Tahoma"/>
        <w:b/>
      </w:rPr>
      <w:t xml:space="preserve">, Project Name: </w:t>
    </w:r>
    <w:r w:rsidR="00BA3861">
      <w:rPr>
        <w:rFonts w:ascii="Tahoma" w:hAnsi="Tahoma" w:cs="Tahoma"/>
        <w:b/>
      </w:rPr>
      <w:t>${projectname}</w:t>
    </w:r>
    <w:r w:rsidR="00044B65" w:rsidRPr="004A2B49">
      <w:rPr>
        <w:rFonts w:ascii="Tahoma" w:hAnsi="Tahoma" w:cs="Tahoma"/>
        <w:b/>
      </w:rPr>
      <w:tab/>
      <w:t>Page [</w:t>
    </w:r>
    <w:r w:rsidR="00044B65" w:rsidRPr="004A2B49">
      <w:rPr>
        <w:rFonts w:ascii="Tahoma" w:hAnsi="Tahoma" w:cs="Tahoma"/>
        <w:b/>
      </w:rPr>
      <w:fldChar w:fldCharType="begin"/>
    </w:r>
    <w:r w:rsidR="00044B65" w:rsidRPr="004A2B49">
      <w:rPr>
        <w:rFonts w:ascii="Tahoma" w:hAnsi="Tahoma" w:cs="Tahoma"/>
        <w:b/>
      </w:rPr>
      <w:instrText xml:space="preserve"> PAGE </w:instrText>
    </w:r>
    <w:r w:rsidR="00044B65" w:rsidRPr="004A2B49">
      <w:rPr>
        <w:rFonts w:ascii="Tahoma" w:hAnsi="Tahoma" w:cs="Tahoma"/>
        <w:b/>
      </w:rPr>
      <w:fldChar w:fldCharType="separate"/>
    </w:r>
    <w:r w:rsidR="00044B65">
      <w:rPr>
        <w:rFonts w:ascii="Tahoma" w:hAnsi="Tahoma" w:cs="Tahoma"/>
        <w:b/>
      </w:rPr>
      <w:t>3</w:t>
    </w:r>
    <w:r w:rsidR="00044B65" w:rsidRPr="004A2B49">
      <w:rPr>
        <w:rFonts w:ascii="Tahoma" w:hAnsi="Tahoma" w:cs="Tahoma"/>
        <w:b/>
      </w:rPr>
      <w:fldChar w:fldCharType="end"/>
    </w:r>
    <w:r w:rsidR="00044B65" w:rsidRPr="004A2B49">
      <w:rPr>
        <w:rFonts w:ascii="Tahoma" w:hAnsi="Tahoma" w:cs="Tahoma"/>
        <w:b/>
      </w:rPr>
      <w:t>] of [</w:t>
    </w:r>
    <w:r w:rsidR="00044B65" w:rsidRPr="004A2B49">
      <w:rPr>
        <w:rFonts w:ascii="Tahoma" w:hAnsi="Tahoma" w:cs="Tahoma"/>
        <w:b/>
      </w:rPr>
      <w:fldChar w:fldCharType="begin"/>
    </w:r>
    <w:r w:rsidR="00044B65" w:rsidRPr="004A2B49">
      <w:rPr>
        <w:rFonts w:ascii="Tahoma" w:hAnsi="Tahoma" w:cs="Tahoma"/>
        <w:b/>
      </w:rPr>
      <w:instrText xml:space="preserve"> NUMPAGES </w:instrText>
    </w:r>
    <w:r w:rsidR="00044B65" w:rsidRPr="004A2B49">
      <w:rPr>
        <w:rFonts w:ascii="Tahoma" w:hAnsi="Tahoma" w:cs="Tahoma"/>
        <w:b/>
      </w:rPr>
      <w:fldChar w:fldCharType="separate"/>
    </w:r>
    <w:r w:rsidR="00044B65">
      <w:rPr>
        <w:rFonts w:ascii="Tahoma" w:hAnsi="Tahoma" w:cs="Tahoma"/>
        <w:b/>
      </w:rPr>
      <w:t>3</w:t>
    </w:r>
    <w:r w:rsidR="00044B65" w:rsidRPr="004A2B49">
      <w:rPr>
        <w:rFonts w:ascii="Tahoma" w:hAnsi="Tahoma" w:cs="Tahoma"/>
        <w:b/>
      </w:rPr>
      <w:fldChar w:fldCharType="end"/>
    </w:r>
    <w:r w:rsidR="00044B65" w:rsidRPr="004A2B49">
      <w:rPr>
        <w:rFonts w:ascii="Tahoma" w:hAnsi="Tahoma" w:cs="Tahoma"/>
        <w:b/>
      </w:rPr>
      <w:t>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0E5082" w14:textId="77777777" w:rsidR="00D43BB7" w:rsidRDefault="00D43BB7">
      <w:r>
        <w:separator/>
      </w:r>
    </w:p>
  </w:footnote>
  <w:footnote w:type="continuationSeparator" w:id="0">
    <w:p w14:paraId="07388E39" w14:textId="77777777" w:rsidR="00D43BB7" w:rsidRDefault="00D43BB7">
      <w:r>
        <w:continuationSeparator/>
      </w:r>
    </w:p>
  </w:footnote>
  <w:footnote w:type="continuationNotice" w:id="1">
    <w:p w14:paraId="7514F993" w14:textId="77777777" w:rsidR="00D43BB7" w:rsidRDefault="00D43BB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Ind w:w="-5" w:type="dxa"/>
      <w:tblLook w:val="04A0" w:firstRow="1" w:lastRow="0" w:firstColumn="1" w:lastColumn="0" w:noHBand="0" w:noVBand="1"/>
    </w:tblPr>
    <w:tblGrid>
      <w:gridCol w:w="9352"/>
    </w:tblGrid>
    <w:tr w:rsidR="00AF27DF" w:rsidRPr="00472ED5" w14:paraId="79E6A2B0" w14:textId="77777777" w:rsidTr="002A6A8D">
      <w:trPr>
        <w:trHeight w:val="620"/>
      </w:trPr>
      <w:tc>
        <w:tcPr>
          <w:tcW w:w="9352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solid" w:color="C0C0C0" w:fill="FFFFFF"/>
          <w:vAlign w:val="center"/>
        </w:tcPr>
        <w:p w14:paraId="4B864A8B" w14:textId="77777777" w:rsidR="00AF27DF" w:rsidRPr="00472ED5" w:rsidRDefault="00AF27DF" w:rsidP="002A6A8D">
          <w:pPr>
            <w:pStyle w:val="Header"/>
            <w:tabs>
              <w:tab w:val="clear" w:pos="4153"/>
              <w:tab w:val="clear" w:pos="8306"/>
            </w:tabs>
            <w:jc w:val="center"/>
            <w:rPr>
              <w:rFonts w:ascii="Arial" w:hAnsi="Arial" w:cs="Arial"/>
              <w:b/>
              <w:bCs/>
              <w:sz w:val="44"/>
              <w:szCs w:val="44"/>
            </w:rPr>
          </w:pPr>
          <w:bookmarkStart w:id="2" w:name="_Hlk172195867"/>
          <w:r w:rsidRPr="00472ED5">
            <w:rPr>
              <w:rFonts w:ascii="Arial" w:hAnsi="Arial" w:cs="Arial"/>
              <w:b/>
              <w:bCs/>
              <w:sz w:val="44"/>
              <w:szCs w:val="44"/>
            </w:rPr>
            <w:t>A  T  T  A  C  H  M  E  N  T</w:t>
          </w:r>
        </w:p>
      </w:tc>
    </w:tr>
    <w:bookmarkEnd w:id="2"/>
  </w:tbl>
  <w:p w14:paraId="1FFC453B" w14:textId="77777777" w:rsidR="00AF27DF" w:rsidRPr="002A6A8D" w:rsidRDefault="00AF27DF" w:rsidP="0050436C">
    <w:pPr>
      <w:pStyle w:val="Header"/>
      <w:tabs>
        <w:tab w:val="clear" w:pos="4153"/>
        <w:tab w:val="clear" w:pos="8306"/>
      </w:tabs>
    </w:pPr>
  </w:p>
  <w:p w14:paraId="2BF8B5B0" w14:textId="77777777" w:rsidR="00AF27DF" w:rsidRPr="002A6A8D" w:rsidRDefault="00AF27DF" w:rsidP="0050436C">
    <w:pPr>
      <w:pStyle w:val="Header"/>
      <w:tabs>
        <w:tab w:val="clear" w:pos="4153"/>
        <w:tab w:val="clear" w:pos="8306"/>
      </w:tabs>
      <w:rPr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498139" w14:textId="77777777" w:rsidR="00AF27DF" w:rsidRDefault="00BE3BAC" w:rsidP="0050436C">
    <w:pPr>
      <w:pStyle w:val="Header"/>
      <w:tabs>
        <w:tab w:val="center" w:pos="4681"/>
        <w:tab w:val="right" w:pos="9362"/>
      </w:tabs>
      <w:jc w:val="right"/>
      <w:rPr>
        <w:noProof/>
      </w:rPr>
    </w:pPr>
    <w:r>
      <w:rPr>
        <w:b/>
        <w:bCs/>
        <w:noProof/>
        <w:szCs w:val="32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39C14C60" wp14:editId="479BC3BC">
              <wp:simplePos x="0" y="0"/>
              <wp:positionH relativeFrom="column">
                <wp:posOffset>-440055</wp:posOffset>
              </wp:positionH>
              <wp:positionV relativeFrom="paragraph">
                <wp:posOffset>-154940</wp:posOffset>
              </wp:positionV>
              <wp:extent cx="5309235" cy="728345"/>
              <wp:effectExtent l="0" t="0" r="0" b="33655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309235" cy="728345"/>
                        <a:chOff x="735" y="572"/>
                        <a:chExt cx="8361" cy="1147"/>
                      </a:xfrm>
                    </wpg:grpSpPr>
                    <wps:wsp>
                      <wps:cNvPr id="2" name="AutoShape 2"/>
                      <wps:cNvCnPr>
                        <a:cxnSpLocks noChangeShapeType="1"/>
                      </wps:cNvCnPr>
                      <wps:spPr bwMode="auto">
                        <a:xfrm>
                          <a:off x="5592" y="634"/>
                          <a:ext cx="0" cy="108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" name="Text Box 2"/>
                      <wps:cNvSpPr txBox="1">
                        <a:spLocks noChangeArrowheads="1"/>
                      </wps:cNvSpPr>
                      <wps:spPr bwMode="auto">
                        <a:xfrm>
                          <a:off x="735" y="572"/>
                          <a:ext cx="8361" cy="111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6CD6D87" w14:textId="77777777" w:rsidR="00BE3BAC" w:rsidRPr="00A66708" w:rsidRDefault="00BE3BAC" w:rsidP="00BE3BAC">
                            <w:pPr>
                              <w:spacing w:line="276" w:lineRule="auto"/>
                              <w:rPr>
                                <w:rFonts w:ascii="Tahoma" w:hAnsi="Tahoma" w:cs="Tahoma"/>
                                <w:b/>
                                <w:bCs/>
                                <w:caps/>
                                <w:rtl/>
                              </w:rPr>
                            </w:pPr>
                            <w:r w:rsidRPr="0028569E">
                              <w:rPr>
                                <w:rFonts w:ascii="Roboto" w:hAnsi="Roboto" w:cs="Tahoma"/>
                                <w:b/>
                                <w:bCs/>
                                <w:caps/>
                                <w:sz w:val="19"/>
                                <w:szCs w:val="19"/>
                              </w:rPr>
                              <w:t xml:space="preserve">Engineering </w:t>
                            </w:r>
                            <w:r>
                              <w:rPr>
                                <w:rFonts w:ascii="Roboto" w:hAnsi="Roboto" w:cs="Tahoma"/>
                                <w:b/>
                                <w:bCs/>
                                <w:caps/>
                                <w:sz w:val="19"/>
                                <w:szCs w:val="19"/>
                              </w:rPr>
                              <w:t>&amp;</w:t>
                            </w:r>
                            <w:r w:rsidRPr="0028569E">
                              <w:rPr>
                                <w:rFonts w:ascii="Roboto" w:hAnsi="Roboto" w:cs="Tahoma"/>
                                <w:b/>
                                <w:bCs/>
                                <w:caps/>
                                <w:sz w:val="19"/>
                                <w:szCs w:val="19"/>
                              </w:rPr>
                              <w:t xml:space="preserve"> Asset Management</w:t>
                            </w:r>
                            <w:r>
                              <w:rPr>
                                <w:rFonts w:ascii="Roboto" w:hAnsi="Roboto" w:cs="Tahoma"/>
                                <w:b/>
                                <w:bCs/>
                                <w:caps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Fonts w:ascii="Roboto" w:hAnsi="Roboto" w:cs="Tahoma"/>
                                <w:b/>
                                <w:bCs/>
                                <w:caps/>
                                <w:sz w:val="19"/>
                                <w:szCs w:val="19"/>
                              </w:rPr>
                              <w:tab/>
                              <w:t xml:space="preserve">                        </w:t>
                            </w:r>
                            <w:r w:rsidRPr="0028569E">
                              <w:rPr>
                                <w:rFonts w:cs="GE SS Two Medium" w:hint="cs"/>
                                <w:caps/>
                                <w:rtl/>
                              </w:rPr>
                              <w:t>نش</w:t>
                            </w:r>
                            <w:r>
                              <w:rPr>
                                <w:rFonts w:cs="GE SS Two Medium" w:hint="cs"/>
                                <w:caps/>
                                <w:rtl/>
                              </w:rPr>
                              <w:t>ـــ</w:t>
                            </w:r>
                            <w:r w:rsidRPr="0028569E">
                              <w:rPr>
                                <w:rFonts w:cs="GE SS Two Medium" w:hint="cs"/>
                                <w:caps/>
                                <w:rtl/>
                              </w:rPr>
                              <w:t>اط الهندس</w:t>
                            </w:r>
                            <w:r>
                              <w:rPr>
                                <w:rFonts w:cs="GE SS Two Medium" w:hint="cs"/>
                                <w:caps/>
                                <w:rtl/>
                              </w:rPr>
                              <w:t>ـ</w:t>
                            </w:r>
                            <w:r w:rsidRPr="0028569E">
                              <w:rPr>
                                <w:rFonts w:cs="GE SS Two Medium" w:hint="cs"/>
                                <w:caps/>
                                <w:rtl/>
                              </w:rPr>
                              <w:t>ة وإدارة الأص</w:t>
                            </w:r>
                            <w:r>
                              <w:rPr>
                                <w:rFonts w:cs="GE SS Two Medium" w:hint="cs"/>
                                <w:caps/>
                                <w:rtl/>
                              </w:rPr>
                              <w:t>ــ</w:t>
                            </w:r>
                            <w:r w:rsidRPr="0028569E">
                              <w:rPr>
                                <w:rFonts w:cs="GE SS Two Medium" w:hint="cs"/>
                                <w:caps/>
                                <w:rtl/>
                              </w:rPr>
                              <w:t>ول</w:t>
                            </w:r>
                          </w:p>
                          <w:p w14:paraId="11EF783D" w14:textId="77777777" w:rsidR="00BE3BAC" w:rsidRPr="00A66708" w:rsidRDefault="00BE3BAC" w:rsidP="00BE3BAC">
                            <w:pPr>
                              <w:spacing w:line="276" w:lineRule="auto"/>
                              <w:rPr>
                                <w:rFonts w:ascii="Tahoma" w:hAnsi="Tahoma" w:cs="Tahoma"/>
                                <w:b/>
                                <w:bCs/>
                                <w:caps/>
                                <w:rtl/>
                              </w:rPr>
                            </w:pPr>
                            <w:r w:rsidRPr="0028569E">
                              <w:rPr>
                                <w:rFonts w:ascii="Roboto" w:hAnsi="Roboto" w:cs="Tahoma"/>
                                <w:b/>
                                <w:bCs/>
                                <w:caps/>
                                <w:sz w:val="19"/>
                                <w:szCs w:val="19"/>
                              </w:rPr>
                              <w:t>Engineering &amp; Projects Development Sector</w:t>
                            </w:r>
                            <w:r>
                              <w:rPr>
                                <w:rFonts w:ascii="Roboto" w:hAnsi="Roboto" w:cs="Tahoma"/>
                                <w:b/>
                                <w:bCs/>
                                <w:caps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 w:rsidRPr="0028569E">
                              <w:rPr>
                                <w:rFonts w:cs="GE SS Two Medium" w:hint="cs"/>
                                <w:b/>
                                <w:bCs/>
                                <w:caps/>
                                <w:sz w:val="19"/>
                                <w:szCs w:val="19"/>
                                <w:rtl/>
                              </w:rPr>
                              <w:t>قطاع الهندسة وتطوير المشاريع</w:t>
                            </w:r>
                          </w:p>
                          <w:p w14:paraId="2AE4655F" w14:textId="77777777" w:rsidR="00BE3BAC" w:rsidRPr="00A66708" w:rsidRDefault="00BE3BAC" w:rsidP="00BE3BAC">
                            <w:pPr>
                              <w:spacing w:line="276" w:lineRule="auto"/>
                              <w:rPr>
                                <w:rFonts w:ascii="Tahoma" w:hAnsi="Tahoma" w:cs="Tahoma"/>
                                <w:b/>
                                <w:bCs/>
                                <w:caps/>
                              </w:rPr>
                            </w:pPr>
                            <w:r w:rsidRPr="0028569E">
                              <w:rPr>
                                <w:rFonts w:ascii="Roboto" w:hAnsi="Roboto" w:cs="Tahoma"/>
                                <w:b/>
                                <w:bCs/>
                                <w:caps/>
                              </w:rPr>
                              <w:t>Internal correspondence</w:t>
                            </w:r>
                            <w:r>
                              <w:rPr>
                                <w:rFonts w:ascii="Tahoma" w:hAnsi="Tahoma" w:cs="Tahoma" w:hint="cs"/>
                                <w:b/>
                                <w:bCs/>
                                <w:caps/>
                                <w:rtl/>
                              </w:rPr>
                              <w:tab/>
                            </w:r>
                            <w:r>
                              <w:rPr>
                                <w:rFonts w:ascii="Tahoma" w:hAnsi="Tahoma" w:cs="Tahoma"/>
                                <w:b/>
                                <w:bCs/>
                                <w:caps/>
                              </w:rPr>
                              <w:t xml:space="preserve">                                </w:t>
                            </w:r>
                            <w:r w:rsidRPr="0028569E">
                              <w:rPr>
                                <w:rFonts w:cs="GE SS Two Medium" w:hint="cs"/>
                                <w:b/>
                                <w:bCs/>
                                <w:caps/>
                                <w:rtl/>
                              </w:rPr>
                              <w:t>مـــــراســ</w:t>
                            </w:r>
                            <w:r>
                              <w:rPr>
                                <w:rFonts w:cs="GE SS Two Medium" w:hint="cs"/>
                                <w:b/>
                                <w:bCs/>
                                <w:caps/>
                                <w:rtl/>
                              </w:rPr>
                              <w:t>ــ</w:t>
                            </w:r>
                            <w:r w:rsidRPr="0028569E">
                              <w:rPr>
                                <w:rFonts w:cs="GE SS Two Medium" w:hint="cs"/>
                                <w:b/>
                                <w:bCs/>
                                <w:caps/>
                                <w:rtl/>
                              </w:rPr>
                              <w:t>ـــلات داخـ</w:t>
                            </w:r>
                            <w:r>
                              <w:rPr>
                                <w:rFonts w:cs="GE SS Two Medium" w:hint="cs"/>
                                <w:b/>
                                <w:bCs/>
                                <w:caps/>
                                <w:rtl/>
                              </w:rPr>
                              <w:t>ـ</w:t>
                            </w:r>
                            <w:r w:rsidRPr="0028569E">
                              <w:rPr>
                                <w:rFonts w:cs="GE SS Two Medium" w:hint="cs"/>
                                <w:b/>
                                <w:bCs/>
                                <w:caps/>
                                <w:rtl/>
                              </w:rPr>
                              <w:t>ـــلـ</w:t>
                            </w:r>
                            <w:r>
                              <w:rPr>
                                <w:rFonts w:cs="GE SS Two Medium" w:hint="cs"/>
                                <w:b/>
                                <w:bCs/>
                                <w:caps/>
                                <w:rtl/>
                              </w:rPr>
                              <w:t>ــ</w:t>
                            </w:r>
                            <w:r w:rsidRPr="0028569E">
                              <w:rPr>
                                <w:rFonts w:cs="GE SS Two Medium" w:hint="cs"/>
                                <w:b/>
                                <w:bCs/>
                                <w:caps/>
                                <w:rtl/>
                              </w:rPr>
                              <w:t>ــي</w:t>
                            </w:r>
                            <w:r>
                              <w:rPr>
                                <w:rFonts w:cs="GE SS Two Medium" w:hint="cs"/>
                                <w:b/>
                                <w:bCs/>
                                <w:caps/>
                                <w:rtl/>
                              </w:rPr>
                              <w:t>ـــــ</w:t>
                            </w:r>
                            <w:r w:rsidRPr="0028569E">
                              <w:rPr>
                                <w:rFonts w:cs="GE SS Two Medium" w:hint="cs"/>
                                <w:b/>
                                <w:bCs/>
                                <w:caps/>
                                <w:rtl/>
                              </w:rPr>
                              <w:t>ـ</w:t>
                            </w:r>
                            <w:r>
                              <w:rPr>
                                <w:rFonts w:cs="GE SS Two Medium" w:hint="cs"/>
                                <w:b/>
                                <w:bCs/>
                                <w:caps/>
                                <w:rtl/>
                              </w:rPr>
                              <w:t>ـ</w:t>
                            </w:r>
                            <w:r w:rsidRPr="0028569E">
                              <w:rPr>
                                <w:rFonts w:cs="GE SS Two Medium" w:hint="cs"/>
                                <w:b/>
                                <w:bCs/>
                                <w:caps/>
                                <w:rtl/>
                              </w:rPr>
                              <w:t>ـة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9C14C60" id="Group 1" o:spid="_x0000_s1026" style="position:absolute;left:0;text-align:left;margin-left:-34.65pt;margin-top:-12.2pt;width:418.05pt;height:57.35pt;z-index:251659264" coordorigin="735,572" coordsize="8361,11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7" type="#_x0000_t32" style="position:absolute;left:5592;top:634;width:0;height:10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" strokeweight="1.5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8" type="#_x0000_t202" style="position:absolute;left:735;top:572;width:8361;height:11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" filled="f" stroked="f">
                <v:textbox style="mso-fit-shape-to-text:t">
                  <w:txbxContent>
                    <w:p w14:paraId="06CD6D87" w14:textId="77777777" w:rsidR="00BE3BAC" w:rsidRPr="00A66708" w:rsidRDefault="00BE3BAC" w:rsidP="00BE3BAC">
                      <w:pPr>
                        <w:spacing w:line="276" w:lineRule="auto"/>
                        <w:rPr>
                          <w:rFonts w:ascii="Tahoma" w:hAnsi="Tahoma" w:cs="Tahoma"/>
                          <w:b/>
                          <w:bCs/>
                          <w:caps/>
                          <w:rtl/>
                        </w:rPr>
                      </w:pPr>
                      <w:r w:rsidRPr="0028569E">
                        <w:rPr>
                          <w:rFonts w:ascii="Roboto" w:hAnsi="Roboto" w:cs="Tahoma"/>
                          <w:b/>
                          <w:bCs/>
                          <w:caps/>
                          <w:sz w:val="19"/>
                          <w:szCs w:val="19"/>
                        </w:rPr>
                        <w:t xml:space="preserve">Engineering </w:t>
                      </w:r>
                      <w:r>
                        <w:rPr>
                          <w:rFonts w:ascii="Roboto" w:hAnsi="Roboto" w:cs="Tahoma"/>
                          <w:b/>
                          <w:bCs/>
                          <w:caps/>
                          <w:sz w:val="19"/>
                          <w:szCs w:val="19"/>
                        </w:rPr>
                        <w:t>&amp;</w:t>
                      </w:r>
                      <w:r w:rsidRPr="0028569E">
                        <w:rPr>
                          <w:rFonts w:ascii="Roboto" w:hAnsi="Roboto" w:cs="Tahoma"/>
                          <w:b/>
                          <w:bCs/>
                          <w:caps/>
                          <w:sz w:val="19"/>
                          <w:szCs w:val="19"/>
                        </w:rPr>
                        <w:t xml:space="preserve"> Asset Management</w:t>
                      </w:r>
                      <w:r>
                        <w:rPr>
                          <w:rFonts w:ascii="Roboto" w:hAnsi="Roboto" w:cs="Tahoma"/>
                          <w:b/>
                          <w:bCs/>
                          <w:caps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Fonts w:ascii="Roboto" w:hAnsi="Roboto" w:cs="Tahoma"/>
                          <w:b/>
                          <w:bCs/>
                          <w:caps/>
                          <w:sz w:val="19"/>
                          <w:szCs w:val="19"/>
                        </w:rPr>
                        <w:tab/>
                        <w:t xml:space="preserve">                        </w:t>
                      </w:r>
                      <w:r w:rsidRPr="0028569E">
                        <w:rPr>
                          <w:rFonts w:cs="GE SS Two Medium" w:hint="cs"/>
                          <w:caps/>
                          <w:rtl/>
                        </w:rPr>
                        <w:t>نش</w:t>
                      </w:r>
                      <w:r>
                        <w:rPr>
                          <w:rFonts w:cs="GE SS Two Medium" w:hint="cs"/>
                          <w:caps/>
                          <w:rtl/>
                        </w:rPr>
                        <w:t>ـــ</w:t>
                      </w:r>
                      <w:r w:rsidRPr="0028569E">
                        <w:rPr>
                          <w:rFonts w:cs="GE SS Two Medium" w:hint="cs"/>
                          <w:caps/>
                          <w:rtl/>
                        </w:rPr>
                        <w:t>اط الهندس</w:t>
                      </w:r>
                      <w:r>
                        <w:rPr>
                          <w:rFonts w:cs="GE SS Two Medium" w:hint="cs"/>
                          <w:caps/>
                          <w:rtl/>
                        </w:rPr>
                        <w:t>ـ</w:t>
                      </w:r>
                      <w:r w:rsidRPr="0028569E">
                        <w:rPr>
                          <w:rFonts w:cs="GE SS Two Medium" w:hint="cs"/>
                          <w:caps/>
                          <w:rtl/>
                        </w:rPr>
                        <w:t>ة وإدارة الأص</w:t>
                      </w:r>
                      <w:r>
                        <w:rPr>
                          <w:rFonts w:cs="GE SS Two Medium" w:hint="cs"/>
                          <w:caps/>
                          <w:rtl/>
                        </w:rPr>
                        <w:t>ــ</w:t>
                      </w:r>
                      <w:r w:rsidRPr="0028569E">
                        <w:rPr>
                          <w:rFonts w:cs="GE SS Two Medium" w:hint="cs"/>
                          <w:caps/>
                          <w:rtl/>
                        </w:rPr>
                        <w:t>ول</w:t>
                      </w:r>
                    </w:p>
                    <w:p w14:paraId="11EF783D" w14:textId="77777777" w:rsidR="00BE3BAC" w:rsidRPr="00A66708" w:rsidRDefault="00BE3BAC" w:rsidP="00BE3BAC">
                      <w:pPr>
                        <w:spacing w:line="276" w:lineRule="auto"/>
                        <w:rPr>
                          <w:rFonts w:ascii="Tahoma" w:hAnsi="Tahoma" w:cs="Tahoma"/>
                          <w:b/>
                          <w:bCs/>
                          <w:caps/>
                          <w:rtl/>
                        </w:rPr>
                      </w:pPr>
                      <w:r w:rsidRPr="0028569E">
                        <w:rPr>
                          <w:rFonts w:ascii="Roboto" w:hAnsi="Roboto" w:cs="Tahoma"/>
                          <w:b/>
                          <w:bCs/>
                          <w:caps/>
                          <w:sz w:val="19"/>
                          <w:szCs w:val="19"/>
                        </w:rPr>
                        <w:t>Engineering &amp; Projects Development Sector</w:t>
                      </w:r>
                      <w:r>
                        <w:rPr>
                          <w:rFonts w:ascii="Roboto" w:hAnsi="Roboto" w:cs="Tahoma"/>
                          <w:b/>
                          <w:bCs/>
                          <w:caps/>
                          <w:sz w:val="19"/>
                          <w:szCs w:val="19"/>
                        </w:rPr>
                        <w:t xml:space="preserve">    </w:t>
                      </w:r>
                      <w:r w:rsidRPr="0028569E">
                        <w:rPr>
                          <w:rFonts w:cs="GE SS Two Medium" w:hint="cs"/>
                          <w:b/>
                          <w:bCs/>
                          <w:caps/>
                          <w:sz w:val="19"/>
                          <w:szCs w:val="19"/>
                          <w:rtl/>
                        </w:rPr>
                        <w:t>قطاع الهندسة وتطوير المشاريع</w:t>
                      </w:r>
                    </w:p>
                    <w:p w14:paraId="2AE4655F" w14:textId="77777777" w:rsidR="00BE3BAC" w:rsidRPr="00A66708" w:rsidRDefault="00BE3BAC" w:rsidP="00BE3BAC">
                      <w:pPr>
                        <w:spacing w:line="276" w:lineRule="auto"/>
                        <w:rPr>
                          <w:rFonts w:ascii="Tahoma" w:hAnsi="Tahoma" w:cs="Tahoma"/>
                          <w:b/>
                          <w:bCs/>
                          <w:caps/>
                        </w:rPr>
                      </w:pPr>
                      <w:r w:rsidRPr="0028569E">
                        <w:rPr>
                          <w:rFonts w:ascii="Roboto" w:hAnsi="Roboto" w:cs="Tahoma"/>
                          <w:b/>
                          <w:bCs/>
                          <w:caps/>
                        </w:rPr>
                        <w:t>Internal correspondence</w:t>
                      </w:r>
                      <w:r>
                        <w:rPr>
                          <w:rFonts w:ascii="Tahoma" w:hAnsi="Tahoma" w:cs="Tahoma" w:hint="cs"/>
                          <w:b/>
                          <w:bCs/>
                          <w:caps/>
                          <w:rtl/>
                        </w:rPr>
                        <w:tab/>
                      </w:r>
                      <w:r>
                        <w:rPr>
                          <w:rFonts w:ascii="Tahoma" w:hAnsi="Tahoma" w:cs="Tahoma"/>
                          <w:b/>
                          <w:bCs/>
                          <w:caps/>
                        </w:rPr>
                        <w:t xml:space="preserve">                                </w:t>
                      </w:r>
                      <w:r w:rsidRPr="0028569E">
                        <w:rPr>
                          <w:rFonts w:cs="GE SS Two Medium" w:hint="cs"/>
                          <w:b/>
                          <w:bCs/>
                          <w:caps/>
                          <w:rtl/>
                        </w:rPr>
                        <w:t>مـــــراســ</w:t>
                      </w:r>
                      <w:r>
                        <w:rPr>
                          <w:rFonts w:cs="GE SS Two Medium" w:hint="cs"/>
                          <w:b/>
                          <w:bCs/>
                          <w:caps/>
                          <w:rtl/>
                        </w:rPr>
                        <w:t>ــ</w:t>
                      </w:r>
                      <w:r w:rsidRPr="0028569E">
                        <w:rPr>
                          <w:rFonts w:cs="GE SS Two Medium" w:hint="cs"/>
                          <w:b/>
                          <w:bCs/>
                          <w:caps/>
                          <w:rtl/>
                        </w:rPr>
                        <w:t>ـــلات داخـ</w:t>
                      </w:r>
                      <w:r>
                        <w:rPr>
                          <w:rFonts w:cs="GE SS Two Medium" w:hint="cs"/>
                          <w:b/>
                          <w:bCs/>
                          <w:caps/>
                          <w:rtl/>
                        </w:rPr>
                        <w:t>ـ</w:t>
                      </w:r>
                      <w:r w:rsidRPr="0028569E">
                        <w:rPr>
                          <w:rFonts w:cs="GE SS Two Medium" w:hint="cs"/>
                          <w:b/>
                          <w:bCs/>
                          <w:caps/>
                          <w:rtl/>
                        </w:rPr>
                        <w:t>ـــلـ</w:t>
                      </w:r>
                      <w:r>
                        <w:rPr>
                          <w:rFonts w:cs="GE SS Two Medium" w:hint="cs"/>
                          <w:b/>
                          <w:bCs/>
                          <w:caps/>
                          <w:rtl/>
                        </w:rPr>
                        <w:t>ــ</w:t>
                      </w:r>
                      <w:r w:rsidRPr="0028569E">
                        <w:rPr>
                          <w:rFonts w:cs="GE SS Two Medium" w:hint="cs"/>
                          <w:b/>
                          <w:bCs/>
                          <w:caps/>
                          <w:rtl/>
                        </w:rPr>
                        <w:t>ــي</w:t>
                      </w:r>
                      <w:r>
                        <w:rPr>
                          <w:rFonts w:cs="GE SS Two Medium" w:hint="cs"/>
                          <w:b/>
                          <w:bCs/>
                          <w:caps/>
                          <w:rtl/>
                        </w:rPr>
                        <w:t>ـــــ</w:t>
                      </w:r>
                      <w:r w:rsidRPr="0028569E">
                        <w:rPr>
                          <w:rFonts w:cs="GE SS Two Medium" w:hint="cs"/>
                          <w:b/>
                          <w:bCs/>
                          <w:caps/>
                          <w:rtl/>
                        </w:rPr>
                        <w:t>ـ</w:t>
                      </w:r>
                      <w:r>
                        <w:rPr>
                          <w:rFonts w:cs="GE SS Two Medium" w:hint="cs"/>
                          <w:b/>
                          <w:bCs/>
                          <w:caps/>
                          <w:rtl/>
                        </w:rPr>
                        <w:t>ـ</w:t>
                      </w:r>
                      <w:r w:rsidRPr="0028569E">
                        <w:rPr>
                          <w:rFonts w:cs="GE SS Two Medium" w:hint="cs"/>
                          <w:b/>
                          <w:bCs/>
                          <w:caps/>
                          <w:rtl/>
                        </w:rPr>
                        <w:t>ـة</w:t>
                      </w:r>
                    </w:p>
                  </w:txbxContent>
                </v:textbox>
              </v:shape>
            </v:group>
          </w:pict>
        </mc:Fallback>
      </mc:AlternateContent>
    </w:r>
    <w:r>
      <w:rPr>
        <w:b/>
        <w:bCs/>
        <w:noProof/>
      </w:rPr>
      <w:drawing>
        <wp:anchor distT="0" distB="0" distL="114300" distR="114300" simplePos="0" relativeHeight="251660288" behindDoc="1" locked="0" layoutInCell="1" allowOverlap="1" wp14:anchorId="3DB0DA5D" wp14:editId="44B5FE2C">
          <wp:simplePos x="0" y="0"/>
          <wp:positionH relativeFrom="column">
            <wp:posOffset>4556760</wp:posOffset>
          </wp:positionH>
          <wp:positionV relativeFrom="paragraph">
            <wp:posOffset>-152400</wp:posOffset>
          </wp:positionV>
          <wp:extent cx="1790065" cy="681355"/>
          <wp:effectExtent l="0" t="0" r="635" b="4445"/>
          <wp:wrapNone/>
          <wp:docPr id="1578603062" name="Picture 157860306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6032" t="21207" r="14934" b="20786"/>
                  <a:stretch>
                    <a:fillRect/>
                  </a:stretch>
                </pic:blipFill>
                <pic:spPr bwMode="auto">
                  <a:xfrm>
                    <a:off x="0" y="0"/>
                    <a:ext cx="1790065" cy="6813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F27DF">
      <w:rPr>
        <w:b/>
        <w:bCs/>
        <w:noProof/>
        <w:szCs w:val="32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14E4B667" wp14:editId="25364DC9">
              <wp:simplePos x="0" y="0"/>
              <wp:positionH relativeFrom="page">
                <wp:posOffset>555955</wp:posOffset>
              </wp:positionH>
              <wp:positionV relativeFrom="page">
                <wp:posOffset>1072515</wp:posOffset>
              </wp:positionV>
              <wp:extent cx="6659880" cy="8510905"/>
              <wp:effectExtent l="0" t="0" r="26670" b="23495"/>
              <wp:wrapNone/>
              <wp:docPr id="3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659880" cy="8510905"/>
                      </a:xfrm>
                      <a:prstGeom prst="roundRect">
                        <a:avLst>
                          <a:gd name="adj" fmla="val 3444"/>
                        </a:avLst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</wps:spPr>
                    <wps:txbx>
                      <w:txbxContent>
                        <w:p w14:paraId="1F89DFD6" w14:textId="77777777" w:rsidR="00AF27DF" w:rsidRDefault="00AF27DF">
                          <w:pPr>
                            <w:rPr>
                              <w:rFonts w:ascii="Arial" w:hAnsi="Arial" w:cs="Arial"/>
                              <w:sz w:val="28"/>
                              <w:szCs w:val="28"/>
                            </w:rPr>
                          </w:pPr>
                        </w:p>
                        <w:p w14:paraId="075CD602" w14:textId="77777777" w:rsidR="00AF27DF" w:rsidRDefault="00AF27DF">
                          <w:pPr>
                            <w:rPr>
                              <w:rFonts w:ascii="Arial" w:hAnsi="Arial" w:cs="Arial"/>
                              <w:sz w:val="28"/>
                              <w:szCs w:val="28"/>
                            </w:rPr>
                          </w:pPr>
                        </w:p>
                        <w:p w14:paraId="0F8AC639" w14:textId="77777777" w:rsidR="00AF27DF" w:rsidRDefault="00AF27DF">
                          <w:pPr>
                            <w:rPr>
                              <w:rFonts w:ascii="Arial" w:hAnsi="Arial" w:cs="Arial"/>
                              <w:sz w:val="28"/>
                              <w:szCs w:val="28"/>
                            </w:rPr>
                          </w:pPr>
                        </w:p>
                        <w:p w14:paraId="59E334B9" w14:textId="77777777" w:rsidR="00AF27DF" w:rsidRDefault="00AF27DF">
                          <w:pPr>
                            <w:rPr>
                              <w:rFonts w:ascii="Arial" w:hAnsi="Arial" w:cs="Arial"/>
                              <w:sz w:val="28"/>
                              <w:szCs w:val="28"/>
                            </w:rPr>
                          </w:pPr>
                        </w:p>
                        <w:p w14:paraId="7C6A8A00" w14:textId="77777777" w:rsidR="00AF27DF" w:rsidRDefault="00AF27DF">
                          <w:pPr>
                            <w:rPr>
                              <w:rFonts w:ascii="Arial" w:hAnsi="Arial" w:cs="Arial"/>
                              <w:sz w:val="28"/>
                              <w:szCs w:val="28"/>
                            </w:rPr>
                          </w:pPr>
                        </w:p>
                        <w:p w14:paraId="1E3D1850" w14:textId="77777777" w:rsidR="00AF27DF" w:rsidRDefault="00AF27DF">
                          <w:pPr>
                            <w:rPr>
                              <w:rFonts w:ascii="Arial" w:hAnsi="Arial" w:cs="Arial"/>
                              <w:sz w:val="28"/>
                              <w:szCs w:val="28"/>
                            </w:rPr>
                          </w:pPr>
                        </w:p>
                        <w:p w14:paraId="28DA87B6" w14:textId="77777777" w:rsidR="00AF27DF" w:rsidRDefault="00AF27DF">
                          <w:pPr>
                            <w:rPr>
                              <w:rFonts w:ascii="Arial" w:hAnsi="Arial" w:cs="Arial"/>
                              <w:sz w:val="28"/>
                              <w:szCs w:val="28"/>
                            </w:rPr>
                          </w:pPr>
                        </w:p>
                        <w:p w14:paraId="62951201" w14:textId="77777777" w:rsidR="00AF27DF" w:rsidRDefault="00AF27DF">
                          <w:pPr>
                            <w:pStyle w:val="Header"/>
                          </w:pPr>
                        </w:p>
                        <w:p w14:paraId="0BE095BF" w14:textId="77777777" w:rsidR="00AF27DF" w:rsidRDefault="00AF27DF">
                          <w:pPr>
                            <w:pStyle w:val="Header"/>
                          </w:pPr>
                        </w:p>
                        <w:p w14:paraId="41DD6AA6" w14:textId="77777777" w:rsidR="00AF27DF" w:rsidRDefault="00AF27DF">
                          <w:pPr>
                            <w:pStyle w:val="Header"/>
                          </w:pPr>
                        </w:p>
                        <w:p w14:paraId="665126DD" w14:textId="77777777" w:rsidR="00AF27DF" w:rsidRDefault="00AF27DF">
                          <w:pPr>
                            <w:pStyle w:val="Header"/>
                          </w:pPr>
                        </w:p>
                        <w:p w14:paraId="524CCDD7" w14:textId="77777777" w:rsidR="00AF27DF" w:rsidRDefault="00AF27DF">
                          <w:pPr>
                            <w:pStyle w:val="Header"/>
                          </w:pPr>
                        </w:p>
                        <w:p w14:paraId="67819DF9" w14:textId="77777777" w:rsidR="00AF27DF" w:rsidRDefault="00AF27DF">
                          <w:pPr>
                            <w:pStyle w:val="Header"/>
                          </w:pPr>
                        </w:p>
                        <w:p w14:paraId="729656BC" w14:textId="77777777" w:rsidR="00AF27DF" w:rsidRDefault="00AF27DF">
                          <w:pPr>
                            <w:pStyle w:val="Header"/>
                          </w:pPr>
                        </w:p>
                        <w:p w14:paraId="0C8A5F1D" w14:textId="77777777" w:rsidR="00AF27DF" w:rsidRDefault="00AF27DF">
                          <w:pPr>
                            <w:pStyle w:val="Header"/>
                          </w:pPr>
                        </w:p>
                        <w:p w14:paraId="336F95E8" w14:textId="77777777" w:rsidR="00AF27DF" w:rsidRDefault="00AF27DF">
                          <w:pPr>
                            <w:pStyle w:val="Header"/>
                          </w:pPr>
                        </w:p>
                        <w:p w14:paraId="5AD6ABDD" w14:textId="77777777" w:rsidR="00AF27DF" w:rsidRDefault="00AF27DF">
                          <w:pPr>
                            <w:pStyle w:val="Header"/>
                          </w:pPr>
                        </w:p>
                        <w:p w14:paraId="788C1B2B" w14:textId="77777777" w:rsidR="00AF27DF" w:rsidRDefault="00AF27DF">
                          <w:pPr>
                            <w:pStyle w:val="Header"/>
                          </w:pPr>
                        </w:p>
                        <w:p w14:paraId="31FB3150" w14:textId="77777777" w:rsidR="00AF27DF" w:rsidRDefault="00AF27DF">
                          <w:pPr>
                            <w:pStyle w:val="Header"/>
                          </w:pPr>
                        </w:p>
                        <w:p w14:paraId="0C9FAB19" w14:textId="77777777" w:rsidR="00AF27DF" w:rsidRDefault="00AF27DF">
                          <w:pPr>
                            <w:pStyle w:val="Header"/>
                          </w:pPr>
                        </w:p>
                        <w:p w14:paraId="64739A2C" w14:textId="77777777" w:rsidR="00AF27DF" w:rsidRDefault="00AF27DF">
                          <w:pPr>
                            <w:pStyle w:val="Header"/>
                          </w:pPr>
                        </w:p>
                        <w:p w14:paraId="41EE7DC0" w14:textId="77777777" w:rsidR="00AF27DF" w:rsidRDefault="00AF27DF">
                          <w:pPr>
                            <w:pStyle w:val="Header"/>
                          </w:pPr>
                        </w:p>
                        <w:p w14:paraId="755AFA93" w14:textId="77777777" w:rsidR="00AF27DF" w:rsidRDefault="00AF27DF">
                          <w:pPr>
                            <w:pStyle w:val="Header"/>
                          </w:pPr>
                        </w:p>
                        <w:p w14:paraId="3E4BD2B6" w14:textId="77777777" w:rsidR="00AF27DF" w:rsidRDefault="00AF27DF">
                          <w:pPr>
                            <w:pStyle w:val="Header"/>
                          </w:pPr>
                        </w:p>
                        <w:p w14:paraId="7DDF6CF3" w14:textId="77777777" w:rsidR="00AF27DF" w:rsidRDefault="00AF27DF">
                          <w:pPr>
                            <w:pStyle w:val="Header"/>
                          </w:pPr>
                        </w:p>
                        <w:p w14:paraId="7F63A880" w14:textId="77777777" w:rsidR="00AF27DF" w:rsidRDefault="00AF27DF">
                          <w:pPr>
                            <w:pStyle w:val="Header"/>
                          </w:pPr>
                        </w:p>
                        <w:p w14:paraId="2D442B04" w14:textId="77777777" w:rsidR="00AF27DF" w:rsidRDefault="00AF27DF">
                          <w:pPr>
                            <w:pStyle w:val="Header"/>
                          </w:pPr>
                        </w:p>
                        <w:p w14:paraId="2B32FD50" w14:textId="77777777" w:rsidR="00AF27DF" w:rsidRDefault="00AF27DF">
                          <w:pPr>
                            <w:pStyle w:val="Header"/>
                          </w:pPr>
                        </w:p>
                        <w:p w14:paraId="5E2CBD21" w14:textId="77777777" w:rsidR="00AF27DF" w:rsidRDefault="00AF27DF">
                          <w:pPr>
                            <w:pStyle w:val="Header"/>
                          </w:pPr>
                        </w:p>
                        <w:p w14:paraId="7560775F" w14:textId="77777777" w:rsidR="00AF27DF" w:rsidRDefault="00AF27DF">
                          <w:pPr>
                            <w:pStyle w:val="Header"/>
                          </w:pPr>
                        </w:p>
                        <w:p w14:paraId="10D0764B" w14:textId="77777777" w:rsidR="00AF27DF" w:rsidRDefault="00AF27DF">
                          <w:pPr>
                            <w:pStyle w:val="Header"/>
                          </w:pPr>
                        </w:p>
                        <w:p w14:paraId="2856DB9C" w14:textId="77777777" w:rsidR="00AF27DF" w:rsidRDefault="00AF27DF">
                          <w:pPr>
                            <w:pStyle w:val="Header"/>
                          </w:pPr>
                        </w:p>
                        <w:p w14:paraId="2733CAA3" w14:textId="77777777" w:rsidR="00AF27DF" w:rsidRDefault="00AF27DF">
                          <w:pPr>
                            <w:pStyle w:val="Header"/>
                          </w:pPr>
                        </w:p>
                        <w:p w14:paraId="08F19653" w14:textId="77777777" w:rsidR="00AF27DF" w:rsidRDefault="00AF27DF">
                          <w:pPr>
                            <w:pStyle w:val="Header"/>
                          </w:pPr>
                        </w:p>
                        <w:p w14:paraId="3720B017" w14:textId="77777777" w:rsidR="00AF27DF" w:rsidRDefault="00AF27DF">
                          <w:pPr>
                            <w:pStyle w:val="Header"/>
                          </w:pPr>
                        </w:p>
                        <w:p w14:paraId="7C103632" w14:textId="77777777" w:rsidR="00AF27DF" w:rsidRDefault="00AF27DF">
                          <w:pPr>
                            <w:pStyle w:val="Header"/>
                          </w:pPr>
                        </w:p>
                        <w:p w14:paraId="14FC262F" w14:textId="77777777" w:rsidR="00AF27DF" w:rsidRDefault="00AF27DF">
                          <w:pPr>
                            <w:pStyle w:val="Header"/>
                          </w:pPr>
                        </w:p>
                        <w:p w14:paraId="2851A308" w14:textId="77777777" w:rsidR="00AF27DF" w:rsidRDefault="00AF27DF">
                          <w:pPr>
                            <w:pStyle w:val="Header"/>
                          </w:pPr>
                        </w:p>
                        <w:p w14:paraId="5EE82818" w14:textId="77777777" w:rsidR="00AF27DF" w:rsidRDefault="00AF27DF">
                          <w:pPr>
                            <w:pStyle w:val="Header"/>
                          </w:pPr>
                        </w:p>
                        <w:p w14:paraId="0B5717C9" w14:textId="77777777" w:rsidR="00AF27DF" w:rsidRDefault="00AF27DF">
                          <w:pPr>
                            <w:pStyle w:val="Header"/>
                          </w:pPr>
                        </w:p>
                        <w:p w14:paraId="27381F30" w14:textId="77777777" w:rsidR="00AF27DF" w:rsidRDefault="00AF27DF">
                          <w:pPr>
                            <w:pStyle w:val="Header"/>
                          </w:pPr>
                        </w:p>
                        <w:p w14:paraId="2F112B83" w14:textId="77777777" w:rsidR="00AF27DF" w:rsidRDefault="00AF27DF">
                          <w:pPr>
                            <w:pStyle w:val="Header"/>
                          </w:pPr>
                        </w:p>
                        <w:p w14:paraId="40BF0779" w14:textId="77777777" w:rsidR="00AF27DF" w:rsidRDefault="00AF27DF">
                          <w:pPr>
                            <w:pStyle w:val="Header"/>
                          </w:pPr>
                        </w:p>
                        <w:p w14:paraId="7B8E8059" w14:textId="77777777" w:rsidR="00AF27DF" w:rsidRDefault="00AF27DF">
                          <w:pPr>
                            <w:pStyle w:val="Header"/>
                          </w:pPr>
                        </w:p>
                        <w:p w14:paraId="24DEDCE8" w14:textId="77777777" w:rsidR="00AF27DF" w:rsidRDefault="00AF27DF">
                          <w:pPr>
                            <w:pStyle w:val="Header"/>
                          </w:pPr>
                        </w:p>
                        <w:p w14:paraId="14CD6C74" w14:textId="77777777" w:rsidR="00AF27DF" w:rsidRDefault="00AF27DF">
                          <w:pPr>
                            <w:pStyle w:val="Header"/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oundrect w14:anchorId="14E4B667" id="AutoShape 4" o:spid="_x0000_s1029" style="position:absolute;left:0;text-align:left;margin-left:43.8pt;margin-top:84.45pt;width:524.4pt;height:670.15pt;z-index:-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arcsize="225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">
              <v:textbox>
                <w:txbxContent>
                  <w:p w14:paraId="1F89DFD6" w14:textId="77777777" w:rsidR="00AF27DF" w:rsidRDefault="00AF27DF">
                    <w:pPr>
                      <w:rPr>
                        <w:rFonts w:ascii="Arial" w:hAnsi="Arial" w:cs="Arial"/>
                        <w:sz w:val="28"/>
                        <w:szCs w:val="28"/>
                      </w:rPr>
                    </w:pPr>
                  </w:p>
                  <w:p w14:paraId="075CD602" w14:textId="77777777" w:rsidR="00AF27DF" w:rsidRDefault="00AF27DF">
                    <w:pPr>
                      <w:rPr>
                        <w:rFonts w:ascii="Arial" w:hAnsi="Arial" w:cs="Arial"/>
                        <w:sz w:val="28"/>
                        <w:szCs w:val="28"/>
                      </w:rPr>
                    </w:pPr>
                  </w:p>
                  <w:p w14:paraId="0F8AC639" w14:textId="77777777" w:rsidR="00AF27DF" w:rsidRDefault="00AF27DF">
                    <w:pPr>
                      <w:rPr>
                        <w:rFonts w:ascii="Arial" w:hAnsi="Arial" w:cs="Arial"/>
                        <w:sz w:val="28"/>
                        <w:szCs w:val="28"/>
                      </w:rPr>
                    </w:pPr>
                  </w:p>
                  <w:p w14:paraId="59E334B9" w14:textId="77777777" w:rsidR="00AF27DF" w:rsidRDefault="00AF27DF">
                    <w:pPr>
                      <w:rPr>
                        <w:rFonts w:ascii="Arial" w:hAnsi="Arial" w:cs="Arial"/>
                        <w:sz w:val="28"/>
                        <w:szCs w:val="28"/>
                      </w:rPr>
                    </w:pPr>
                  </w:p>
                  <w:p w14:paraId="7C6A8A00" w14:textId="77777777" w:rsidR="00AF27DF" w:rsidRDefault="00AF27DF">
                    <w:pPr>
                      <w:rPr>
                        <w:rFonts w:ascii="Arial" w:hAnsi="Arial" w:cs="Arial"/>
                        <w:sz w:val="28"/>
                        <w:szCs w:val="28"/>
                      </w:rPr>
                    </w:pPr>
                  </w:p>
                  <w:p w14:paraId="1E3D1850" w14:textId="77777777" w:rsidR="00AF27DF" w:rsidRDefault="00AF27DF">
                    <w:pPr>
                      <w:rPr>
                        <w:rFonts w:ascii="Arial" w:hAnsi="Arial" w:cs="Arial"/>
                        <w:sz w:val="28"/>
                        <w:szCs w:val="28"/>
                      </w:rPr>
                    </w:pPr>
                  </w:p>
                  <w:p w14:paraId="28DA87B6" w14:textId="77777777" w:rsidR="00AF27DF" w:rsidRDefault="00AF27DF">
                    <w:pPr>
                      <w:rPr>
                        <w:rFonts w:ascii="Arial" w:hAnsi="Arial" w:cs="Arial"/>
                        <w:sz w:val="28"/>
                        <w:szCs w:val="28"/>
                      </w:rPr>
                    </w:pPr>
                  </w:p>
                  <w:p w14:paraId="62951201" w14:textId="77777777" w:rsidR="00AF27DF" w:rsidRDefault="00AF27DF">
                    <w:pPr>
                      <w:pStyle w:val="Header"/>
                    </w:pPr>
                  </w:p>
                  <w:p w14:paraId="0BE095BF" w14:textId="77777777" w:rsidR="00AF27DF" w:rsidRDefault="00AF27DF">
                    <w:pPr>
                      <w:pStyle w:val="Header"/>
                    </w:pPr>
                  </w:p>
                  <w:p w14:paraId="41DD6AA6" w14:textId="77777777" w:rsidR="00AF27DF" w:rsidRDefault="00AF27DF">
                    <w:pPr>
                      <w:pStyle w:val="Header"/>
                    </w:pPr>
                  </w:p>
                  <w:p w14:paraId="665126DD" w14:textId="77777777" w:rsidR="00AF27DF" w:rsidRDefault="00AF27DF">
                    <w:pPr>
                      <w:pStyle w:val="Header"/>
                    </w:pPr>
                  </w:p>
                  <w:p w14:paraId="524CCDD7" w14:textId="77777777" w:rsidR="00AF27DF" w:rsidRDefault="00AF27DF">
                    <w:pPr>
                      <w:pStyle w:val="Header"/>
                    </w:pPr>
                  </w:p>
                  <w:p w14:paraId="67819DF9" w14:textId="77777777" w:rsidR="00AF27DF" w:rsidRDefault="00AF27DF">
                    <w:pPr>
                      <w:pStyle w:val="Header"/>
                    </w:pPr>
                  </w:p>
                  <w:p w14:paraId="729656BC" w14:textId="77777777" w:rsidR="00AF27DF" w:rsidRDefault="00AF27DF">
                    <w:pPr>
                      <w:pStyle w:val="Header"/>
                    </w:pPr>
                  </w:p>
                  <w:p w14:paraId="0C8A5F1D" w14:textId="77777777" w:rsidR="00AF27DF" w:rsidRDefault="00AF27DF">
                    <w:pPr>
                      <w:pStyle w:val="Header"/>
                    </w:pPr>
                  </w:p>
                  <w:p w14:paraId="336F95E8" w14:textId="77777777" w:rsidR="00AF27DF" w:rsidRDefault="00AF27DF">
                    <w:pPr>
                      <w:pStyle w:val="Header"/>
                    </w:pPr>
                  </w:p>
                  <w:p w14:paraId="5AD6ABDD" w14:textId="77777777" w:rsidR="00AF27DF" w:rsidRDefault="00AF27DF">
                    <w:pPr>
                      <w:pStyle w:val="Header"/>
                    </w:pPr>
                  </w:p>
                  <w:p w14:paraId="788C1B2B" w14:textId="77777777" w:rsidR="00AF27DF" w:rsidRDefault="00AF27DF">
                    <w:pPr>
                      <w:pStyle w:val="Header"/>
                    </w:pPr>
                  </w:p>
                  <w:p w14:paraId="31FB3150" w14:textId="77777777" w:rsidR="00AF27DF" w:rsidRDefault="00AF27DF">
                    <w:pPr>
                      <w:pStyle w:val="Header"/>
                    </w:pPr>
                  </w:p>
                  <w:p w14:paraId="0C9FAB19" w14:textId="77777777" w:rsidR="00AF27DF" w:rsidRDefault="00AF27DF">
                    <w:pPr>
                      <w:pStyle w:val="Header"/>
                    </w:pPr>
                  </w:p>
                  <w:p w14:paraId="64739A2C" w14:textId="77777777" w:rsidR="00AF27DF" w:rsidRDefault="00AF27DF">
                    <w:pPr>
                      <w:pStyle w:val="Header"/>
                    </w:pPr>
                  </w:p>
                  <w:p w14:paraId="41EE7DC0" w14:textId="77777777" w:rsidR="00AF27DF" w:rsidRDefault="00AF27DF">
                    <w:pPr>
                      <w:pStyle w:val="Header"/>
                    </w:pPr>
                  </w:p>
                  <w:p w14:paraId="755AFA93" w14:textId="77777777" w:rsidR="00AF27DF" w:rsidRDefault="00AF27DF">
                    <w:pPr>
                      <w:pStyle w:val="Header"/>
                    </w:pPr>
                  </w:p>
                  <w:p w14:paraId="3E4BD2B6" w14:textId="77777777" w:rsidR="00AF27DF" w:rsidRDefault="00AF27DF">
                    <w:pPr>
                      <w:pStyle w:val="Header"/>
                    </w:pPr>
                  </w:p>
                  <w:p w14:paraId="7DDF6CF3" w14:textId="77777777" w:rsidR="00AF27DF" w:rsidRDefault="00AF27DF">
                    <w:pPr>
                      <w:pStyle w:val="Header"/>
                    </w:pPr>
                  </w:p>
                  <w:p w14:paraId="7F63A880" w14:textId="77777777" w:rsidR="00AF27DF" w:rsidRDefault="00AF27DF">
                    <w:pPr>
                      <w:pStyle w:val="Header"/>
                    </w:pPr>
                  </w:p>
                  <w:p w14:paraId="2D442B04" w14:textId="77777777" w:rsidR="00AF27DF" w:rsidRDefault="00AF27DF">
                    <w:pPr>
                      <w:pStyle w:val="Header"/>
                    </w:pPr>
                  </w:p>
                  <w:p w14:paraId="2B32FD50" w14:textId="77777777" w:rsidR="00AF27DF" w:rsidRDefault="00AF27DF">
                    <w:pPr>
                      <w:pStyle w:val="Header"/>
                    </w:pPr>
                  </w:p>
                  <w:p w14:paraId="5E2CBD21" w14:textId="77777777" w:rsidR="00AF27DF" w:rsidRDefault="00AF27DF">
                    <w:pPr>
                      <w:pStyle w:val="Header"/>
                    </w:pPr>
                  </w:p>
                  <w:p w14:paraId="7560775F" w14:textId="77777777" w:rsidR="00AF27DF" w:rsidRDefault="00AF27DF">
                    <w:pPr>
                      <w:pStyle w:val="Header"/>
                    </w:pPr>
                  </w:p>
                  <w:p w14:paraId="10D0764B" w14:textId="77777777" w:rsidR="00AF27DF" w:rsidRDefault="00AF27DF">
                    <w:pPr>
                      <w:pStyle w:val="Header"/>
                    </w:pPr>
                  </w:p>
                  <w:p w14:paraId="2856DB9C" w14:textId="77777777" w:rsidR="00AF27DF" w:rsidRDefault="00AF27DF">
                    <w:pPr>
                      <w:pStyle w:val="Header"/>
                    </w:pPr>
                  </w:p>
                  <w:p w14:paraId="2733CAA3" w14:textId="77777777" w:rsidR="00AF27DF" w:rsidRDefault="00AF27DF">
                    <w:pPr>
                      <w:pStyle w:val="Header"/>
                    </w:pPr>
                  </w:p>
                  <w:p w14:paraId="08F19653" w14:textId="77777777" w:rsidR="00AF27DF" w:rsidRDefault="00AF27DF">
                    <w:pPr>
                      <w:pStyle w:val="Header"/>
                    </w:pPr>
                  </w:p>
                  <w:p w14:paraId="3720B017" w14:textId="77777777" w:rsidR="00AF27DF" w:rsidRDefault="00AF27DF">
                    <w:pPr>
                      <w:pStyle w:val="Header"/>
                    </w:pPr>
                  </w:p>
                  <w:p w14:paraId="7C103632" w14:textId="77777777" w:rsidR="00AF27DF" w:rsidRDefault="00AF27DF">
                    <w:pPr>
                      <w:pStyle w:val="Header"/>
                    </w:pPr>
                  </w:p>
                  <w:p w14:paraId="14FC262F" w14:textId="77777777" w:rsidR="00AF27DF" w:rsidRDefault="00AF27DF">
                    <w:pPr>
                      <w:pStyle w:val="Header"/>
                    </w:pPr>
                  </w:p>
                  <w:p w14:paraId="2851A308" w14:textId="77777777" w:rsidR="00AF27DF" w:rsidRDefault="00AF27DF">
                    <w:pPr>
                      <w:pStyle w:val="Header"/>
                    </w:pPr>
                  </w:p>
                  <w:p w14:paraId="5EE82818" w14:textId="77777777" w:rsidR="00AF27DF" w:rsidRDefault="00AF27DF">
                    <w:pPr>
                      <w:pStyle w:val="Header"/>
                    </w:pPr>
                  </w:p>
                  <w:p w14:paraId="0B5717C9" w14:textId="77777777" w:rsidR="00AF27DF" w:rsidRDefault="00AF27DF">
                    <w:pPr>
                      <w:pStyle w:val="Header"/>
                    </w:pPr>
                  </w:p>
                  <w:p w14:paraId="27381F30" w14:textId="77777777" w:rsidR="00AF27DF" w:rsidRDefault="00AF27DF">
                    <w:pPr>
                      <w:pStyle w:val="Header"/>
                    </w:pPr>
                  </w:p>
                  <w:p w14:paraId="2F112B83" w14:textId="77777777" w:rsidR="00AF27DF" w:rsidRDefault="00AF27DF">
                    <w:pPr>
                      <w:pStyle w:val="Header"/>
                    </w:pPr>
                  </w:p>
                  <w:p w14:paraId="40BF0779" w14:textId="77777777" w:rsidR="00AF27DF" w:rsidRDefault="00AF27DF">
                    <w:pPr>
                      <w:pStyle w:val="Header"/>
                    </w:pPr>
                  </w:p>
                  <w:p w14:paraId="7B8E8059" w14:textId="77777777" w:rsidR="00AF27DF" w:rsidRDefault="00AF27DF">
                    <w:pPr>
                      <w:pStyle w:val="Header"/>
                    </w:pPr>
                  </w:p>
                  <w:p w14:paraId="24DEDCE8" w14:textId="77777777" w:rsidR="00AF27DF" w:rsidRDefault="00AF27DF">
                    <w:pPr>
                      <w:pStyle w:val="Header"/>
                    </w:pPr>
                  </w:p>
                  <w:p w14:paraId="14CD6C74" w14:textId="77777777" w:rsidR="00AF27DF" w:rsidRDefault="00AF27DF">
                    <w:pPr>
                      <w:pStyle w:val="Header"/>
                    </w:pPr>
                  </w:p>
                </w:txbxContent>
              </v:textbox>
              <w10:wrap anchorx="page" anchory="page"/>
            </v:roundrect>
          </w:pict>
        </mc:Fallback>
      </mc:AlternateContent>
    </w:r>
    <w:r w:rsidR="00AF27DF">
      <w:rPr>
        <w:noProof/>
      </w:rPr>
      <w:tab/>
    </w:r>
  </w:p>
  <w:p w14:paraId="59EF63B6" w14:textId="77777777" w:rsidR="00AF27DF" w:rsidRDefault="00AF27DF" w:rsidP="0050436C">
    <w:pPr>
      <w:pStyle w:val="Header"/>
      <w:tabs>
        <w:tab w:val="center" w:pos="4681"/>
        <w:tab w:val="right" w:pos="9362"/>
      </w:tabs>
      <w:jc w:val="right"/>
      <w:rPr>
        <w:noProof/>
      </w:rPr>
    </w:pPr>
  </w:p>
  <w:p w14:paraId="4FD12EA2" w14:textId="77777777" w:rsidR="00AF27DF" w:rsidRDefault="00AF27DF" w:rsidP="0050436C">
    <w:pPr>
      <w:pStyle w:val="Header"/>
      <w:tabs>
        <w:tab w:val="center" w:pos="4681"/>
        <w:tab w:val="right" w:pos="9362"/>
      </w:tabs>
      <w:jc w:val="right"/>
      <w:rPr>
        <w:noProof/>
      </w:rPr>
    </w:pPr>
  </w:p>
  <w:p w14:paraId="26F6DDD0" w14:textId="77777777" w:rsidR="00AF27DF" w:rsidRDefault="00AF27DF" w:rsidP="0050436C">
    <w:pPr>
      <w:pStyle w:val="Header"/>
      <w:tabs>
        <w:tab w:val="center" w:pos="4681"/>
        <w:tab w:val="right" w:pos="9362"/>
      </w:tabs>
      <w:jc w:val="right"/>
      <w:rPr>
        <w:noProof/>
      </w:rPr>
    </w:pPr>
  </w:p>
  <w:p w14:paraId="67A829AF" w14:textId="77777777" w:rsidR="00AF27DF" w:rsidRPr="0050436C" w:rsidRDefault="00AF27DF" w:rsidP="0050436C">
    <w:pPr>
      <w:pStyle w:val="Header"/>
      <w:tabs>
        <w:tab w:val="center" w:pos="4681"/>
        <w:tab w:val="right" w:pos="9362"/>
      </w:tabs>
      <w:jc w:val="right"/>
      <w:rPr>
        <w:b/>
        <w:bCs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Ind w:w="-5" w:type="dxa"/>
      <w:tblLook w:val="04A0" w:firstRow="1" w:lastRow="0" w:firstColumn="1" w:lastColumn="0" w:noHBand="0" w:noVBand="1"/>
    </w:tblPr>
    <w:tblGrid>
      <w:gridCol w:w="9357"/>
    </w:tblGrid>
    <w:tr w:rsidR="00044B65" w:rsidRPr="00472ED5" w14:paraId="04BA3AD7" w14:textId="77777777" w:rsidTr="00590438">
      <w:trPr>
        <w:trHeight w:val="620"/>
      </w:trPr>
      <w:tc>
        <w:tcPr>
          <w:tcW w:w="14130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solid" w:color="C0C0C0" w:fill="FFFFFF"/>
          <w:vAlign w:val="center"/>
        </w:tcPr>
        <w:p w14:paraId="17FDF55A" w14:textId="77777777" w:rsidR="00044B65" w:rsidRPr="00590438" w:rsidRDefault="00044B65" w:rsidP="00044B65">
          <w:pPr>
            <w:pStyle w:val="Header"/>
            <w:tabs>
              <w:tab w:val="clear" w:pos="4153"/>
              <w:tab w:val="clear" w:pos="8306"/>
            </w:tabs>
            <w:jc w:val="center"/>
            <w:rPr>
              <w:rFonts w:ascii="Roboto bold" w:hAnsi="Roboto bold" w:cs="Arial"/>
              <w:b/>
              <w:bCs/>
              <w:sz w:val="44"/>
              <w:szCs w:val="44"/>
            </w:rPr>
          </w:pPr>
          <w:r w:rsidRPr="00590438">
            <w:rPr>
              <w:rFonts w:ascii="Roboto bold" w:hAnsi="Roboto bold" w:cs="Arial"/>
              <w:b/>
              <w:bCs/>
              <w:sz w:val="44"/>
              <w:szCs w:val="44"/>
            </w:rPr>
            <w:t>A  T  T  A  C  H  M  E  N  T</w:t>
          </w:r>
        </w:p>
      </w:tc>
    </w:tr>
  </w:tbl>
  <w:p w14:paraId="777005F8" w14:textId="77777777" w:rsidR="00044B65" w:rsidRPr="0050436C" w:rsidRDefault="00044B65" w:rsidP="0050436C">
    <w:pPr>
      <w:pStyle w:val="Header"/>
      <w:tabs>
        <w:tab w:val="center" w:pos="4681"/>
        <w:tab w:val="right" w:pos="9362"/>
      </w:tabs>
      <w:jc w:val="right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65E60DA"/>
    <w:multiLevelType w:val="hybridMultilevel"/>
    <w:tmpl w:val="8CDEB034"/>
    <w:lvl w:ilvl="0" w:tplc="B018243C">
      <w:start w:val="20"/>
      <w:numFmt w:val="bullet"/>
      <w:lvlText w:val="-"/>
      <w:lvlJc w:val="left"/>
      <w:pPr>
        <w:ind w:left="704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4" w:hanging="360"/>
      </w:pPr>
      <w:rPr>
        <w:rFonts w:ascii="Wingdings" w:hAnsi="Wingdings" w:hint="default"/>
      </w:rPr>
    </w:lvl>
  </w:abstractNum>
  <w:abstractNum w:abstractNumId="1" w15:restartNumberingAfterBreak="0">
    <w:nsid w:val="536815DF"/>
    <w:multiLevelType w:val="hybridMultilevel"/>
    <w:tmpl w:val="42E49ACC"/>
    <w:lvl w:ilvl="0" w:tplc="93CC8ED8">
      <w:start w:val="24"/>
      <w:numFmt w:val="bullet"/>
      <w:lvlText w:val=""/>
      <w:lvlJc w:val="left"/>
      <w:pPr>
        <w:tabs>
          <w:tab w:val="num" w:pos="1080"/>
        </w:tabs>
        <w:ind w:left="1080" w:hanging="720"/>
      </w:pPr>
      <w:rPr>
        <w:rFonts w:ascii="Wingdings 2" w:eastAsia="Times New Roman" w:hAnsi="Wingdings 2" w:cs="Tahoma" w:hint="default"/>
        <w:sz w:val="28"/>
      </w:rPr>
    </w:lvl>
    <w:lvl w:ilvl="1" w:tplc="0450BEE0">
      <w:start w:val="1"/>
      <w:numFmt w:val="upperRoman"/>
      <w:lvlText w:val="%2."/>
      <w:lvlJc w:val="left"/>
      <w:pPr>
        <w:tabs>
          <w:tab w:val="num" w:pos="360"/>
        </w:tabs>
        <w:ind w:left="360" w:hanging="360"/>
      </w:pPr>
      <w:rPr>
        <w:rFonts w:hint="default"/>
        <w:b/>
        <w:sz w:val="24"/>
        <w:szCs w:val="24"/>
        <w:u w:val="none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4A1B60"/>
    <w:multiLevelType w:val="hybridMultilevel"/>
    <w:tmpl w:val="1D9AF3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7717124">
    <w:abstractNumId w:val="2"/>
  </w:num>
  <w:num w:numId="2" w16cid:durableId="1379739716">
    <w:abstractNumId w:val="0"/>
  </w:num>
  <w:num w:numId="3" w16cid:durableId="1392343595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mirrorMargin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9"/>
  <w:drawingGridVerticalSpacing w:val="119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lowerLetter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zszAwNjE1MDE0tTRQ0lEKTi0uzszPAykwqgUAAaviwCwAAAA="/>
    <w:docVar w:name="Classification" w:val="مقيد / Confidential"/>
    <w:docVar w:name="ClassificationTagSetId" w:val="e16409a7-1700-4153-9090-3955bc2f0ae8"/>
    <w:docVar w:name="ComplianceTagSetId" w:val="f14fc1f1-8950-40d5-8a29-45909da947d6"/>
    <w:docVar w:name="FileId" w:val="bd93b160-81af-4504-a0f5-ce6b13818e57"/>
    <w:docVar w:name="GVData" w:val="ew0KICAiZG9jSUQiOiAiYmQ5M2IxNjAtODFhZi00NTA0LWEwZjUtY2U2YjEzODE4ZTU3IiwNCiAgInRhZ3NldF9lMTY0MDlhN18xNzAwXzQxNTNfOTA5MF8zOTU1YmMyZjBhZThfY2xhc3NpZmljYXRpb24iOiAiQ29uZmlkZW50aWFsIiwNCiAgInRhZ3NldF8wMDRk"/>
    <w:docVar w:name="GVData0" w:val="ZWEzM184NzUxXzQzOTlfYTc2ZV85NWYzNzFjYjQxMTlfZGlzdHJpYnV0aW9uIjogIkludGVybmFsIg0KfQ=="/>
    <w:docVar w:name="GVData1" w:val="(end)"/>
    <w:docVar w:name="TagDateTime" w:val="2023-11-12T10:49:32Z"/>
    <w:docVar w:name="UserId" w:val="Hamad  K. Al-Dewely"/>
  </w:docVars>
  <w:rsids>
    <w:rsidRoot w:val="006314D6"/>
    <w:rsid w:val="000003FD"/>
    <w:rsid w:val="00001F60"/>
    <w:rsid w:val="0000300F"/>
    <w:rsid w:val="00003FEE"/>
    <w:rsid w:val="00004052"/>
    <w:rsid w:val="00007C0C"/>
    <w:rsid w:val="00015D43"/>
    <w:rsid w:val="00015E4B"/>
    <w:rsid w:val="0001710C"/>
    <w:rsid w:val="00020C1F"/>
    <w:rsid w:val="000224F6"/>
    <w:rsid w:val="00022E1E"/>
    <w:rsid w:val="00023417"/>
    <w:rsid w:val="000267A9"/>
    <w:rsid w:val="000279A9"/>
    <w:rsid w:val="000314E2"/>
    <w:rsid w:val="00037F1A"/>
    <w:rsid w:val="00044559"/>
    <w:rsid w:val="00044B65"/>
    <w:rsid w:val="00045E73"/>
    <w:rsid w:val="00046FAA"/>
    <w:rsid w:val="000479A9"/>
    <w:rsid w:val="00050839"/>
    <w:rsid w:val="000524CC"/>
    <w:rsid w:val="0005403F"/>
    <w:rsid w:val="00057561"/>
    <w:rsid w:val="00057D92"/>
    <w:rsid w:val="00062FD0"/>
    <w:rsid w:val="0006771F"/>
    <w:rsid w:val="00067957"/>
    <w:rsid w:val="00070277"/>
    <w:rsid w:val="000710D9"/>
    <w:rsid w:val="0007365E"/>
    <w:rsid w:val="00076380"/>
    <w:rsid w:val="0008007C"/>
    <w:rsid w:val="00083026"/>
    <w:rsid w:val="00083DB1"/>
    <w:rsid w:val="00085E2E"/>
    <w:rsid w:val="00087336"/>
    <w:rsid w:val="00090696"/>
    <w:rsid w:val="0009147E"/>
    <w:rsid w:val="00092936"/>
    <w:rsid w:val="000931B9"/>
    <w:rsid w:val="00095D24"/>
    <w:rsid w:val="00097CCE"/>
    <w:rsid w:val="000A30DC"/>
    <w:rsid w:val="000B25C1"/>
    <w:rsid w:val="000C0EA5"/>
    <w:rsid w:val="000C0EFA"/>
    <w:rsid w:val="000C4925"/>
    <w:rsid w:val="000C52BD"/>
    <w:rsid w:val="000C697E"/>
    <w:rsid w:val="000D3036"/>
    <w:rsid w:val="000E25DE"/>
    <w:rsid w:val="000E2C86"/>
    <w:rsid w:val="000E5479"/>
    <w:rsid w:val="000E5FE6"/>
    <w:rsid w:val="000E74B6"/>
    <w:rsid w:val="000F0DA4"/>
    <w:rsid w:val="000F1B1A"/>
    <w:rsid w:val="000F3576"/>
    <w:rsid w:val="000F53F4"/>
    <w:rsid w:val="000F6C0B"/>
    <w:rsid w:val="0010477F"/>
    <w:rsid w:val="00104CA2"/>
    <w:rsid w:val="0011157D"/>
    <w:rsid w:val="00112678"/>
    <w:rsid w:val="00112903"/>
    <w:rsid w:val="00114611"/>
    <w:rsid w:val="00115BC4"/>
    <w:rsid w:val="00115C90"/>
    <w:rsid w:val="00117BB7"/>
    <w:rsid w:val="00120F24"/>
    <w:rsid w:val="001214C2"/>
    <w:rsid w:val="00123ABC"/>
    <w:rsid w:val="00124085"/>
    <w:rsid w:val="00132225"/>
    <w:rsid w:val="00134281"/>
    <w:rsid w:val="0013516F"/>
    <w:rsid w:val="0013570C"/>
    <w:rsid w:val="00135A65"/>
    <w:rsid w:val="00136FD7"/>
    <w:rsid w:val="00140CC0"/>
    <w:rsid w:val="00141125"/>
    <w:rsid w:val="0014541A"/>
    <w:rsid w:val="001508BC"/>
    <w:rsid w:val="001544E5"/>
    <w:rsid w:val="00155556"/>
    <w:rsid w:val="00156EF4"/>
    <w:rsid w:val="001575B0"/>
    <w:rsid w:val="00157769"/>
    <w:rsid w:val="00160039"/>
    <w:rsid w:val="00164C64"/>
    <w:rsid w:val="00165E64"/>
    <w:rsid w:val="00167234"/>
    <w:rsid w:val="001673D9"/>
    <w:rsid w:val="00167F65"/>
    <w:rsid w:val="001700AE"/>
    <w:rsid w:val="00170DB1"/>
    <w:rsid w:val="001722C6"/>
    <w:rsid w:val="00172865"/>
    <w:rsid w:val="00173340"/>
    <w:rsid w:val="00174159"/>
    <w:rsid w:val="00176834"/>
    <w:rsid w:val="00176B80"/>
    <w:rsid w:val="001771F9"/>
    <w:rsid w:val="00183A65"/>
    <w:rsid w:val="00186882"/>
    <w:rsid w:val="001903B9"/>
    <w:rsid w:val="0019286F"/>
    <w:rsid w:val="001A09FA"/>
    <w:rsid w:val="001A4914"/>
    <w:rsid w:val="001A4B11"/>
    <w:rsid w:val="001B0075"/>
    <w:rsid w:val="001B03BB"/>
    <w:rsid w:val="001B4BA5"/>
    <w:rsid w:val="001B623C"/>
    <w:rsid w:val="001B6303"/>
    <w:rsid w:val="001B7D9E"/>
    <w:rsid w:val="001C1A3D"/>
    <w:rsid w:val="001D0595"/>
    <w:rsid w:val="001D0A09"/>
    <w:rsid w:val="001D0D13"/>
    <w:rsid w:val="001D1791"/>
    <w:rsid w:val="001E12E5"/>
    <w:rsid w:val="001E3FCD"/>
    <w:rsid w:val="001E469D"/>
    <w:rsid w:val="001E4EE5"/>
    <w:rsid w:val="001F14D1"/>
    <w:rsid w:val="00203B3A"/>
    <w:rsid w:val="00204BDF"/>
    <w:rsid w:val="0020598E"/>
    <w:rsid w:val="00210DA6"/>
    <w:rsid w:val="00212195"/>
    <w:rsid w:val="00214A5E"/>
    <w:rsid w:val="0021654C"/>
    <w:rsid w:val="00220EE1"/>
    <w:rsid w:val="002218BF"/>
    <w:rsid w:val="00226D72"/>
    <w:rsid w:val="0023006E"/>
    <w:rsid w:val="002341D9"/>
    <w:rsid w:val="00234C40"/>
    <w:rsid w:val="00234CC1"/>
    <w:rsid w:val="00235F72"/>
    <w:rsid w:val="00236FCA"/>
    <w:rsid w:val="0024240B"/>
    <w:rsid w:val="00243D26"/>
    <w:rsid w:val="002512AF"/>
    <w:rsid w:val="00252FAD"/>
    <w:rsid w:val="00253C08"/>
    <w:rsid w:val="00253C0B"/>
    <w:rsid w:val="0025615E"/>
    <w:rsid w:val="002570F7"/>
    <w:rsid w:val="002612D7"/>
    <w:rsid w:val="00261915"/>
    <w:rsid w:val="00261ADD"/>
    <w:rsid w:val="002634D9"/>
    <w:rsid w:val="00263CDB"/>
    <w:rsid w:val="002712F0"/>
    <w:rsid w:val="0027376C"/>
    <w:rsid w:val="00275A45"/>
    <w:rsid w:val="00276A8B"/>
    <w:rsid w:val="00280106"/>
    <w:rsid w:val="00280BBB"/>
    <w:rsid w:val="0028118F"/>
    <w:rsid w:val="00282162"/>
    <w:rsid w:val="00282EBE"/>
    <w:rsid w:val="002865AD"/>
    <w:rsid w:val="00287325"/>
    <w:rsid w:val="0029039C"/>
    <w:rsid w:val="00290BE4"/>
    <w:rsid w:val="00293681"/>
    <w:rsid w:val="002947F0"/>
    <w:rsid w:val="00294C9A"/>
    <w:rsid w:val="00295CEC"/>
    <w:rsid w:val="00297C92"/>
    <w:rsid w:val="00297E65"/>
    <w:rsid w:val="002A0B4D"/>
    <w:rsid w:val="002A1651"/>
    <w:rsid w:val="002A6A8D"/>
    <w:rsid w:val="002A6D93"/>
    <w:rsid w:val="002B017D"/>
    <w:rsid w:val="002B2702"/>
    <w:rsid w:val="002B3589"/>
    <w:rsid w:val="002B3A8D"/>
    <w:rsid w:val="002B4858"/>
    <w:rsid w:val="002B7C64"/>
    <w:rsid w:val="002C28C9"/>
    <w:rsid w:val="002C3BD4"/>
    <w:rsid w:val="002C4D47"/>
    <w:rsid w:val="002C5664"/>
    <w:rsid w:val="002C5ECC"/>
    <w:rsid w:val="002C67C4"/>
    <w:rsid w:val="002D27AD"/>
    <w:rsid w:val="002D5507"/>
    <w:rsid w:val="002D5782"/>
    <w:rsid w:val="002D69B4"/>
    <w:rsid w:val="002D6A53"/>
    <w:rsid w:val="002E0DA0"/>
    <w:rsid w:val="002E1A64"/>
    <w:rsid w:val="002E1C41"/>
    <w:rsid w:val="002E2442"/>
    <w:rsid w:val="002F02F6"/>
    <w:rsid w:val="002F297A"/>
    <w:rsid w:val="002F5918"/>
    <w:rsid w:val="002F6765"/>
    <w:rsid w:val="003024F0"/>
    <w:rsid w:val="003027A2"/>
    <w:rsid w:val="00303A26"/>
    <w:rsid w:val="00304A58"/>
    <w:rsid w:val="00304B7E"/>
    <w:rsid w:val="00305BBA"/>
    <w:rsid w:val="00307593"/>
    <w:rsid w:val="003100D8"/>
    <w:rsid w:val="00312B86"/>
    <w:rsid w:val="00314731"/>
    <w:rsid w:val="00314B45"/>
    <w:rsid w:val="00317E5E"/>
    <w:rsid w:val="003217AA"/>
    <w:rsid w:val="00322CA2"/>
    <w:rsid w:val="00325FE9"/>
    <w:rsid w:val="00331ADB"/>
    <w:rsid w:val="00337009"/>
    <w:rsid w:val="0033707E"/>
    <w:rsid w:val="00340CCA"/>
    <w:rsid w:val="00345DAD"/>
    <w:rsid w:val="00352F5E"/>
    <w:rsid w:val="003552EA"/>
    <w:rsid w:val="00361779"/>
    <w:rsid w:val="00361B35"/>
    <w:rsid w:val="003631B1"/>
    <w:rsid w:val="00366D4F"/>
    <w:rsid w:val="00367384"/>
    <w:rsid w:val="003703AF"/>
    <w:rsid w:val="003711D7"/>
    <w:rsid w:val="0037598F"/>
    <w:rsid w:val="0038634C"/>
    <w:rsid w:val="003911B5"/>
    <w:rsid w:val="0039315B"/>
    <w:rsid w:val="0039687D"/>
    <w:rsid w:val="0039737F"/>
    <w:rsid w:val="003A0122"/>
    <w:rsid w:val="003A01FB"/>
    <w:rsid w:val="003A0C6C"/>
    <w:rsid w:val="003A24F0"/>
    <w:rsid w:val="003A79E9"/>
    <w:rsid w:val="003B26FE"/>
    <w:rsid w:val="003B3990"/>
    <w:rsid w:val="003B43F8"/>
    <w:rsid w:val="003B7DBD"/>
    <w:rsid w:val="003C0208"/>
    <w:rsid w:val="003C1C7D"/>
    <w:rsid w:val="003C3894"/>
    <w:rsid w:val="003D2208"/>
    <w:rsid w:val="003D7003"/>
    <w:rsid w:val="003E0110"/>
    <w:rsid w:val="003E5D94"/>
    <w:rsid w:val="003E5E4B"/>
    <w:rsid w:val="003F0A01"/>
    <w:rsid w:val="003F1F7C"/>
    <w:rsid w:val="003F5794"/>
    <w:rsid w:val="003F663F"/>
    <w:rsid w:val="00402B0A"/>
    <w:rsid w:val="00404982"/>
    <w:rsid w:val="00410640"/>
    <w:rsid w:val="00412F09"/>
    <w:rsid w:val="00414507"/>
    <w:rsid w:val="00416397"/>
    <w:rsid w:val="00417536"/>
    <w:rsid w:val="00417687"/>
    <w:rsid w:val="0042141E"/>
    <w:rsid w:val="004225A5"/>
    <w:rsid w:val="00422C86"/>
    <w:rsid w:val="004235D5"/>
    <w:rsid w:val="00423DCE"/>
    <w:rsid w:val="004247A9"/>
    <w:rsid w:val="00424D00"/>
    <w:rsid w:val="004302C4"/>
    <w:rsid w:val="004302F2"/>
    <w:rsid w:val="00430B35"/>
    <w:rsid w:val="004351DB"/>
    <w:rsid w:val="00447397"/>
    <w:rsid w:val="0045485D"/>
    <w:rsid w:val="00457E01"/>
    <w:rsid w:val="004605A8"/>
    <w:rsid w:val="00460F60"/>
    <w:rsid w:val="0046246C"/>
    <w:rsid w:val="00470695"/>
    <w:rsid w:val="00474823"/>
    <w:rsid w:val="004749D9"/>
    <w:rsid w:val="004774D7"/>
    <w:rsid w:val="004944CC"/>
    <w:rsid w:val="004954F5"/>
    <w:rsid w:val="00497145"/>
    <w:rsid w:val="004A1456"/>
    <w:rsid w:val="004A1780"/>
    <w:rsid w:val="004A2743"/>
    <w:rsid w:val="004A40B3"/>
    <w:rsid w:val="004A4233"/>
    <w:rsid w:val="004A5EC8"/>
    <w:rsid w:val="004B1F9C"/>
    <w:rsid w:val="004B2009"/>
    <w:rsid w:val="004B3958"/>
    <w:rsid w:val="004B3972"/>
    <w:rsid w:val="004B6511"/>
    <w:rsid w:val="004C2E5D"/>
    <w:rsid w:val="004C4441"/>
    <w:rsid w:val="004C5B79"/>
    <w:rsid w:val="004D436B"/>
    <w:rsid w:val="004D4863"/>
    <w:rsid w:val="004D50EE"/>
    <w:rsid w:val="004D55D7"/>
    <w:rsid w:val="004E0289"/>
    <w:rsid w:val="004E3A7E"/>
    <w:rsid w:val="004E4CEC"/>
    <w:rsid w:val="004E4F0F"/>
    <w:rsid w:val="004E519D"/>
    <w:rsid w:val="004E62FC"/>
    <w:rsid w:val="004E656C"/>
    <w:rsid w:val="004E75B0"/>
    <w:rsid w:val="005014EC"/>
    <w:rsid w:val="00502BD5"/>
    <w:rsid w:val="0050436C"/>
    <w:rsid w:val="00505658"/>
    <w:rsid w:val="005126D7"/>
    <w:rsid w:val="00515177"/>
    <w:rsid w:val="005159BB"/>
    <w:rsid w:val="005219F9"/>
    <w:rsid w:val="005309C3"/>
    <w:rsid w:val="0053135E"/>
    <w:rsid w:val="0053273F"/>
    <w:rsid w:val="00532974"/>
    <w:rsid w:val="00533100"/>
    <w:rsid w:val="0054143D"/>
    <w:rsid w:val="005418B6"/>
    <w:rsid w:val="005421E9"/>
    <w:rsid w:val="005423CF"/>
    <w:rsid w:val="00553135"/>
    <w:rsid w:val="00553BFD"/>
    <w:rsid w:val="0055718A"/>
    <w:rsid w:val="005571CE"/>
    <w:rsid w:val="0055743E"/>
    <w:rsid w:val="0056317B"/>
    <w:rsid w:val="0056375C"/>
    <w:rsid w:val="00564DCE"/>
    <w:rsid w:val="00565234"/>
    <w:rsid w:val="00565290"/>
    <w:rsid w:val="005663D8"/>
    <w:rsid w:val="005664A1"/>
    <w:rsid w:val="00566E61"/>
    <w:rsid w:val="00572E18"/>
    <w:rsid w:val="0057315E"/>
    <w:rsid w:val="00576C1B"/>
    <w:rsid w:val="00577B5E"/>
    <w:rsid w:val="00577F8E"/>
    <w:rsid w:val="00583042"/>
    <w:rsid w:val="005852FD"/>
    <w:rsid w:val="00590438"/>
    <w:rsid w:val="00596AE3"/>
    <w:rsid w:val="005A0271"/>
    <w:rsid w:val="005A15B4"/>
    <w:rsid w:val="005A2788"/>
    <w:rsid w:val="005A3F0B"/>
    <w:rsid w:val="005A73BB"/>
    <w:rsid w:val="005B28F1"/>
    <w:rsid w:val="005B44B4"/>
    <w:rsid w:val="005B47D2"/>
    <w:rsid w:val="005C16C0"/>
    <w:rsid w:val="005C1B13"/>
    <w:rsid w:val="005C2BEF"/>
    <w:rsid w:val="005C47E1"/>
    <w:rsid w:val="005D27B1"/>
    <w:rsid w:val="005D3028"/>
    <w:rsid w:val="005D65FE"/>
    <w:rsid w:val="005E4A9B"/>
    <w:rsid w:val="005E7C70"/>
    <w:rsid w:val="005F67E5"/>
    <w:rsid w:val="00602DE8"/>
    <w:rsid w:val="00605232"/>
    <w:rsid w:val="00605687"/>
    <w:rsid w:val="00610B83"/>
    <w:rsid w:val="00611BDC"/>
    <w:rsid w:val="0061396F"/>
    <w:rsid w:val="006200B9"/>
    <w:rsid w:val="00621350"/>
    <w:rsid w:val="00621884"/>
    <w:rsid w:val="0062771C"/>
    <w:rsid w:val="0063080E"/>
    <w:rsid w:val="006314D6"/>
    <w:rsid w:val="00631E0A"/>
    <w:rsid w:val="0063206C"/>
    <w:rsid w:val="0063283F"/>
    <w:rsid w:val="00633D8B"/>
    <w:rsid w:val="00636408"/>
    <w:rsid w:val="006368B7"/>
    <w:rsid w:val="00636D1D"/>
    <w:rsid w:val="006374DC"/>
    <w:rsid w:val="0063757F"/>
    <w:rsid w:val="00637697"/>
    <w:rsid w:val="00637C94"/>
    <w:rsid w:val="00642D95"/>
    <w:rsid w:val="00643825"/>
    <w:rsid w:val="00643E80"/>
    <w:rsid w:val="006455D2"/>
    <w:rsid w:val="0064581F"/>
    <w:rsid w:val="006460CB"/>
    <w:rsid w:val="006465AF"/>
    <w:rsid w:val="00650F80"/>
    <w:rsid w:val="006518B2"/>
    <w:rsid w:val="0065555A"/>
    <w:rsid w:val="00660B7A"/>
    <w:rsid w:val="006627AA"/>
    <w:rsid w:val="00662A9E"/>
    <w:rsid w:val="00663EAF"/>
    <w:rsid w:val="00664CEF"/>
    <w:rsid w:val="006728F7"/>
    <w:rsid w:val="00675ED1"/>
    <w:rsid w:val="006809AB"/>
    <w:rsid w:val="00680DB6"/>
    <w:rsid w:val="00681F28"/>
    <w:rsid w:val="00683097"/>
    <w:rsid w:val="00684724"/>
    <w:rsid w:val="00686981"/>
    <w:rsid w:val="006A1DEA"/>
    <w:rsid w:val="006A40D3"/>
    <w:rsid w:val="006B139C"/>
    <w:rsid w:val="006B341F"/>
    <w:rsid w:val="006B39F7"/>
    <w:rsid w:val="006B3A43"/>
    <w:rsid w:val="006C2148"/>
    <w:rsid w:val="006C2736"/>
    <w:rsid w:val="006D0C01"/>
    <w:rsid w:val="006D2BE9"/>
    <w:rsid w:val="006D4CAF"/>
    <w:rsid w:val="006E22BA"/>
    <w:rsid w:val="006E4ECF"/>
    <w:rsid w:val="006E5950"/>
    <w:rsid w:val="006E65CD"/>
    <w:rsid w:val="006E7A8D"/>
    <w:rsid w:val="006F1959"/>
    <w:rsid w:val="006F3271"/>
    <w:rsid w:val="006F5743"/>
    <w:rsid w:val="006F74B2"/>
    <w:rsid w:val="006F7668"/>
    <w:rsid w:val="00700C17"/>
    <w:rsid w:val="007024F4"/>
    <w:rsid w:val="0070678C"/>
    <w:rsid w:val="00707FDE"/>
    <w:rsid w:val="00710CE2"/>
    <w:rsid w:val="00715225"/>
    <w:rsid w:val="0071754E"/>
    <w:rsid w:val="0072022D"/>
    <w:rsid w:val="007226C1"/>
    <w:rsid w:val="00723AC9"/>
    <w:rsid w:val="00723EF4"/>
    <w:rsid w:val="00724AC1"/>
    <w:rsid w:val="00732692"/>
    <w:rsid w:val="00733412"/>
    <w:rsid w:val="00733631"/>
    <w:rsid w:val="007363DB"/>
    <w:rsid w:val="00740FD4"/>
    <w:rsid w:val="0074290D"/>
    <w:rsid w:val="00745EC1"/>
    <w:rsid w:val="0074740A"/>
    <w:rsid w:val="00753877"/>
    <w:rsid w:val="00756319"/>
    <w:rsid w:val="00762460"/>
    <w:rsid w:val="00767392"/>
    <w:rsid w:val="00782190"/>
    <w:rsid w:val="007860A0"/>
    <w:rsid w:val="00786A9E"/>
    <w:rsid w:val="00791D14"/>
    <w:rsid w:val="007970EE"/>
    <w:rsid w:val="007A2620"/>
    <w:rsid w:val="007A4D97"/>
    <w:rsid w:val="007A4F3A"/>
    <w:rsid w:val="007A6438"/>
    <w:rsid w:val="007B00C6"/>
    <w:rsid w:val="007B044C"/>
    <w:rsid w:val="007B11F8"/>
    <w:rsid w:val="007B3A8F"/>
    <w:rsid w:val="007B4925"/>
    <w:rsid w:val="007B741B"/>
    <w:rsid w:val="007B7905"/>
    <w:rsid w:val="007C28C7"/>
    <w:rsid w:val="007C5F2D"/>
    <w:rsid w:val="007D4E4E"/>
    <w:rsid w:val="007D6734"/>
    <w:rsid w:val="007E1C2D"/>
    <w:rsid w:val="007E478E"/>
    <w:rsid w:val="007E52C4"/>
    <w:rsid w:val="007E7FA6"/>
    <w:rsid w:val="007F12E1"/>
    <w:rsid w:val="007F3EDE"/>
    <w:rsid w:val="008018BC"/>
    <w:rsid w:val="00803BA1"/>
    <w:rsid w:val="008069D2"/>
    <w:rsid w:val="00807CA3"/>
    <w:rsid w:val="00812D35"/>
    <w:rsid w:val="00812FDB"/>
    <w:rsid w:val="0081315B"/>
    <w:rsid w:val="00815064"/>
    <w:rsid w:val="00815806"/>
    <w:rsid w:val="00816597"/>
    <w:rsid w:val="00816A20"/>
    <w:rsid w:val="008179A5"/>
    <w:rsid w:val="00832EC5"/>
    <w:rsid w:val="00833120"/>
    <w:rsid w:val="0084031D"/>
    <w:rsid w:val="00841D3F"/>
    <w:rsid w:val="008508A0"/>
    <w:rsid w:val="0085314F"/>
    <w:rsid w:val="008531FF"/>
    <w:rsid w:val="00853895"/>
    <w:rsid w:val="00856D1B"/>
    <w:rsid w:val="00857AC2"/>
    <w:rsid w:val="00857BE0"/>
    <w:rsid w:val="008603B0"/>
    <w:rsid w:val="008622DA"/>
    <w:rsid w:val="00864D1C"/>
    <w:rsid w:val="00864F9E"/>
    <w:rsid w:val="00867A3C"/>
    <w:rsid w:val="0087301D"/>
    <w:rsid w:val="00874C03"/>
    <w:rsid w:val="00875267"/>
    <w:rsid w:val="00875679"/>
    <w:rsid w:val="00876AA4"/>
    <w:rsid w:val="00880605"/>
    <w:rsid w:val="00882774"/>
    <w:rsid w:val="00885419"/>
    <w:rsid w:val="00887FCD"/>
    <w:rsid w:val="008914E0"/>
    <w:rsid w:val="008919DE"/>
    <w:rsid w:val="00892A29"/>
    <w:rsid w:val="00892AD3"/>
    <w:rsid w:val="008A0B52"/>
    <w:rsid w:val="008A4A54"/>
    <w:rsid w:val="008A7D8D"/>
    <w:rsid w:val="008B243F"/>
    <w:rsid w:val="008B5294"/>
    <w:rsid w:val="008B7BE2"/>
    <w:rsid w:val="008C2247"/>
    <w:rsid w:val="008C5BF9"/>
    <w:rsid w:val="008D3676"/>
    <w:rsid w:val="008D47BA"/>
    <w:rsid w:val="008D5733"/>
    <w:rsid w:val="008D6903"/>
    <w:rsid w:val="008D7F64"/>
    <w:rsid w:val="008E2314"/>
    <w:rsid w:val="008E2357"/>
    <w:rsid w:val="008F0FCB"/>
    <w:rsid w:val="00900049"/>
    <w:rsid w:val="00902CB1"/>
    <w:rsid w:val="009052A4"/>
    <w:rsid w:val="009052FD"/>
    <w:rsid w:val="00907CF7"/>
    <w:rsid w:val="00912B73"/>
    <w:rsid w:val="00914E12"/>
    <w:rsid w:val="009150D5"/>
    <w:rsid w:val="0091689C"/>
    <w:rsid w:val="00917DDD"/>
    <w:rsid w:val="00922C98"/>
    <w:rsid w:val="00924446"/>
    <w:rsid w:val="00927E8D"/>
    <w:rsid w:val="00930971"/>
    <w:rsid w:val="00933122"/>
    <w:rsid w:val="00934575"/>
    <w:rsid w:val="009379E3"/>
    <w:rsid w:val="00937B94"/>
    <w:rsid w:val="00937EBC"/>
    <w:rsid w:val="00940141"/>
    <w:rsid w:val="00940DC3"/>
    <w:rsid w:val="00944EB2"/>
    <w:rsid w:val="00947A46"/>
    <w:rsid w:val="00952856"/>
    <w:rsid w:val="00955F80"/>
    <w:rsid w:val="009577A6"/>
    <w:rsid w:val="00960C93"/>
    <w:rsid w:val="00961BF2"/>
    <w:rsid w:val="00962140"/>
    <w:rsid w:val="00962EFE"/>
    <w:rsid w:val="0096335D"/>
    <w:rsid w:val="00966281"/>
    <w:rsid w:val="00966969"/>
    <w:rsid w:val="00967739"/>
    <w:rsid w:val="00967B29"/>
    <w:rsid w:val="00970E93"/>
    <w:rsid w:val="0097622E"/>
    <w:rsid w:val="0097796E"/>
    <w:rsid w:val="00980F9E"/>
    <w:rsid w:val="00981B34"/>
    <w:rsid w:val="00983D86"/>
    <w:rsid w:val="00987C4D"/>
    <w:rsid w:val="00987F93"/>
    <w:rsid w:val="00991823"/>
    <w:rsid w:val="00991AAA"/>
    <w:rsid w:val="00993354"/>
    <w:rsid w:val="00996EC4"/>
    <w:rsid w:val="00997438"/>
    <w:rsid w:val="009A0BE0"/>
    <w:rsid w:val="009A5C12"/>
    <w:rsid w:val="009A6E8A"/>
    <w:rsid w:val="009B6E37"/>
    <w:rsid w:val="009B7262"/>
    <w:rsid w:val="009C13EA"/>
    <w:rsid w:val="009C1F52"/>
    <w:rsid w:val="009C2F51"/>
    <w:rsid w:val="009C6D56"/>
    <w:rsid w:val="009D1B76"/>
    <w:rsid w:val="009D62ED"/>
    <w:rsid w:val="009D6EB5"/>
    <w:rsid w:val="009E6780"/>
    <w:rsid w:val="009E77D4"/>
    <w:rsid w:val="009F0545"/>
    <w:rsid w:val="009F1E8F"/>
    <w:rsid w:val="009F3945"/>
    <w:rsid w:val="009F4A8D"/>
    <w:rsid w:val="009F700E"/>
    <w:rsid w:val="009F7386"/>
    <w:rsid w:val="009F7F45"/>
    <w:rsid w:val="00A01DD0"/>
    <w:rsid w:val="00A138A5"/>
    <w:rsid w:val="00A15969"/>
    <w:rsid w:val="00A240DC"/>
    <w:rsid w:val="00A32574"/>
    <w:rsid w:val="00A33ACE"/>
    <w:rsid w:val="00A33E74"/>
    <w:rsid w:val="00A34954"/>
    <w:rsid w:val="00A37FC7"/>
    <w:rsid w:val="00A53CDB"/>
    <w:rsid w:val="00A54607"/>
    <w:rsid w:val="00A547C5"/>
    <w:rsid w:val="00A55D95"/>
    <w:rsid w:val="00A5793B"/>
    <w:rsid w:val="00A6033A"/>
    <w:rsid w:val="00A60A0F"/>
    <w:rsid w:val="00A61251"/>
    <w:rsid w:val="00A66708"/>
    <w:rsid w:val="00A66EEE"/>
    <w:rsid w:val="00A67668"/>
    <w:rsid w:val="00A73437"/>
    <w:rsid w:val="00A736D9"/>
    <w:rsid w:val="00A73D8B"/>
    <w:rsid w:val="00A745B3"/>
    <w:rsid w:val="00A74757"/>
    <w:rsid w:val="00A82392"/>
    <w:rsid w:val="00A82674"/>
    <w:rsid w:val="00A83BB6"/>
    <w:rsid w:val="00A842D2"/>
    <w:rsid w:val="00A84513"/>
    <w:rsid w:val="00A861F4"/>
    <w:rsid w:val="00A86968"/>
    <w:rsid w:val="00A8733D"/>
    <w:rsid w:val="00A874EA"/>
    <w:rsid w:val="00A90E19"/>
    <w:rsid w:val="00A9160D"/>
    <w:rsid w:val="00A953E8"/>
    <w:rsid w:val="00A96D03"/>
    <w:rsid w:val="00A973CB"/>
    <w:rsid w:val="00AA03EE"/>
    <w:rsid w:val="00AA6AB1"/>
    <w:rsid w:val="00AA7995"/>
    <w:rsid w:val="00AB358D"/>
    <w:rsid w:val="00AB610F"/>
    <w:rsid w:val="00AB67ED"/>
    <w:rsid w:val="00AB6DD0"/>
    <w:rsid w:val="00AC0A1A"/>
    <w:rsid w:val="00AC3709"/>
    <w:rsid w:val="00AC7A74"/>
    <w:rsid w:val="00AC7D6B"/>
    <w:rsid w:val="00AD02F8"/>
    <w:rsid w:val="00AD5F7B"/>
    <w:rsid w:val="00AD6828"/>
    <w:rsid w:val="00AD71AB"/>
    <w:rsid w:val="00AD7278"/>
    <w:rsid w:val="00AE48F1"/>
    <w:rsid w:val="00AE73CE"/>
    <w:rsid w:val="00AE7BCD"/>
    <w:rsid w:val="00AF21C8"/>
    <w:rsid w:val="00AF27DF"/>
    <w:rsid w:val="00AF3C17"/>
    <w:rsid w:val="00AF423E"/>
    <w:rsid w:val="00B02061"/>
    <w:rsid w:val="00B03250"/>
    <w:rsid w:val="00B03AEF"/>
    <w:rsid w:val="00B045BA"/>
    <w:rsid w:val="00B0507C"/>
    <w:rsid w:val="00B07148"/>
    <w:rsid w:val="00B11980"/>
    <w:rsid w:val="00B1378C"/>
    <w:rsid w:val="00B154DE"/>
    <w:rsid w:val="00B16DFC"/>
    <w:rsid w:val="00B244F1"/>
    <w:rsid w:val="00B27164"/>
    <w:rsid w:val="00B31EE9"/>
    <w:rsid w:val="00B33000"/>
    <w:rsid w:val="00B33423"/>
    <w:rsid w:val="00B34812"/>
    <w:rsid w:val="00B352E3"/>
    <w:rsid w:val="00B35306"/>
    <w:rsid w:val="00B42723"/>
    <w:rsid w:val="00B44C32"/>
    <w:rsid w:val="00B45101"/>
    <w:rsid w:val="00B45668"/>
    <w:rsid w:val="00B469E3"/>
    <w:rsid w:val="00B50257"/>
    <w:rsid w:val="00B52EFC"/>
    <w:rsid w:val="00B53DA2"/>
    <w:rsid w:val="00B53F19"/>
    <w:rsid w:val="00B57AE5"/>
    <w:rsid w:val="00B62595"/>
    <w:rsid w:val="00B62D66"/>
    <w:rsid w:val="00B63FCE"/>
    <w:rsid w:val="00B6698C"/>
    <w:rsid w:val="00B67272"/>
    <w:rsid w:val="00B70C01"/>
    <w:rsid w:val="00B711D7"/>
    <w:rsid w:val="00B71893"/>
    <w:rsid w:val="00B73998"/>
    <w:rsid w:val="00B75790"/>
    <w:rsid w:val="00B80000"/>
    <w:rsid w:val="00B813D5"/>
    <w:rsid w:val="00B818D2"/>
    <w:rsid w:val="00B81A5F"/>
    <w:rsid w:val="00B81EB7"/>
    <w:rsid w:val="00B826AC"/>
    <w:rsid w:val="00B832C6"/>
    <w:rsid w:val="00B913DC"/>
    <w:rsid w:val="00B94C26"/>
    <w:rsid w:val="00B94DDF"/>
    <w:rsid w:val="00B95592"/>
    <w:rsid w:val="00B9562C"/>
    <w:rsid w:val="00B956A0"/>
    <w:rsid w:val="00B97CDE"/>
    <w:rsid w:val="00BA3861"/>
    <w:rsid w:val="00BA457E"/>
    <w:rsid w:val="00BA5E5E"/>
    <w:rsid w:val="00BB4F33"/>
    <w:rsid w:val="00BB7366"/>
    <w:rsid w:val="00BB7B4E"/>
    <w:rsid w:val="00BC1E65"/>
    <w:rsid w:val="00BC2A21"/>
    <w:rsid w:val="00BC53F9"/>
    <w:rsid w:val="00BC641A"/>
    <w:rsid w:val="00BD030B"/>
    <w:rsid w:val="00BD21B6"/>
    <w:rsid w:val="00BD2B72"/>
    <w:rsid w:val="00BD45FE"/>
    <w:rsid w:val="00BD5DB8"/>
    <w:rsid w:val="00BD65E7"/>
    <w:rsid w:val="00BE3BAC"/>
    <w:rsid w:val="00BE5BBB"/>
    <w:rsid w:val="00BF0B04"/>
    <w:rsid w:val="00BF193D"/>
    <w:rsid w:val="00BF4872"/>
    <w:rsid w:val="00BF5B73"/>
    <w:rsid w:val="00BF791D"/>
    <w:rsid w:val="00C01933"/>
    <w:rsid w:val="00C0204F"/>
    <w:rsid w:val="00C022EC"/>
    <w:rsid w:val="00C04CDB"/>
    <w:rsid w:val="00C0612F"/>
    <w:rsid w:val="00C13327"/>
    <w:rsid w:val="00C13465"/>
    <w:rsid w:val="00C156C7"/>
    <w:rsid w:val="00C24BD4"/>
    <w:rsid w:val="00C25424"/>
    <w:rsid w:val="00C274BB"/>
    <w:rsid w:val="00C30B34"/>
    <w:rsid w:val="00C34195"/>
    <w:rsid w:val="00C35D62"/>
    <w:rsid w:val="00C37DEB"/>
    <w:rsid w:val="00C37FAF"/>
    <w:rsid w:val="00C41F66"/>
    <w:rsid w:val="00C422B7"/>
    <w:rsid w:val="00C46C70"/>
    <w:rsid w:val="00C5138E"/>
    <w:rsid w:val="00C52AB7"/>
    <w:rsid w:val="00C52E8F"/>
    <w:rsid w:val="00C52F01"/>
    <w:rsid w:val="00C5541B"/>
    <w:rsid w:val="00C57265"/>
    <w:rsid w:val="00C63703"/>
    <w:rsid w:val="00C66F6F"/>
    <w:rsid w:val="00C736B0"/>
    <w:rsid w:val="00C80FB3"/>
    <w:rsid w:val="00C862A8"/>
    <w:rsid w:val="00C90388"/>
    <w:rsid w:val="00C9054A"/>
    <w:rsid w:val="00C91318"/>
    <w:rsid w:val="00C9607B"/>
    <w:rsid w:val="00CA0661"/>
    <w:rsid w:val="00CA0C05"/>
    <w:rsid w:val="00CA3A9F"/>
    <w:rsid w:val="00CB5AE1"/>
    <w:rsid w:val="00CB6DA5"/>
    <w:rsid w:val="00CC4E51"/>
    <w:rsid w:val="00CC640C"/>
    <w:rsid w:val="00CC7D37"/>
    <w:rsid w:val="00CD5A8B"/>
    <w:rsid w:val="00CD638D"/>
    <w:rsid w:val="00CE2BE6"/>
    <w:rsid w:val="00CE3388"/>
    <w:rsid w:val="00CE4812"/>
    <w:rsid w:val="00CE4BE4"/>
    <w:rsid w:val="00CE607B"/>
    <w:rsid w:val="00CE7F58"/>
    <w:rsid w:val="00CF0E19"/>
    <w:rsid w:val="00CF1114"/>
    <w:rsid w:val="00CF3E43"/>
    <w:rsid w:val="00CF4F41"/>
    <w:rsid w:val="00D01999"/>
    <w:rsid w:val="00D02584"/>
    <w:rsid w:val="00D0591F"/>
    <w:rsid w:val="00D066DC"/>
    <w:rsid w:val="00D1102C"/>
    <w:rsid w:val="00D11852"/>
    <w:rsid w:val="00D11BA2"/>
    <w:rsid w:val="00D123BA"/>
    <w:rsid w:val="00D1542E"/>
    <w:rsid w:val="00D17D85"/>
    <w:rsid w:val="00D17EE5"/>
    <w:rsid w:val="00D21251"/>
    <w:rsid w:val="00D27DF6"/>
    <w:rsid w:val="00D34C4D"/>
    <w:rsid w:val="00D35439"/>
    <w:rsid w:val="00D42949"/>
    <w:rsid w:val="00D4295F"/>
    <w:rsid w:val="00D43BB7"/>
    <w:rsid w:val="00D513DC"/>
    <w:rsid w:val="00D547FB"/>
    <w:rsid w:val="00D55AC8"/>
    <w:rsid w:val="00D6502D"/>
    <w:rsid w:val="00D661D1"/>
    <w:rsid w:val="00D66C57"/>
    <w:rsid w:val="00D71847"/>
    <w:rsid w:val="00D7487E"/>
    <w:rsid w:val="00D75AB8"/>
    <w:rsid w:val="00D765C6"/>
    <w:rsid w:val="00D81ECE"/>
    <w:rsid w:val="00D838AD"/>
    <w:rsid w:val="00D871FD"/>
    <w:rsid w:val="00D87551"/>
    <w:rsid w:val="00D904A5"/>
    <w:rsid w:val="00D921C2"/>
    <w:rsid w:val="00D928E8"/>
    <w:rsid w:val="00D9320D"/>
    <w:rsid w:val="00DA15DF"/>
    <w:rsid w:val="00DA6A70"/>
    <w:rsid w:val="00DB2011"/>
    <w:rsid w:val="00DB3687"/>
    <w:rsid w:val="00DB44FB"/>
    <w:rsid w:val="00DB533F"/>
    <w:rsid w:val="00DC2D9C"/>
    <w:rsid w:val="00DC7B92"/>
    <w:rsid w:val="00DD2D5A"/>
    <w:rsid w:val="00DD57FE"/>
    <w:rsid w:val="00DD5F36"/>
    <w:rsid w:val="00DD6B2C"/>
    <w:rsid w:val="00DE7180"/>
    <w:rsid w:val="00DF3FA4"/>
    <w:rsid w:val="00DF4E6B"/>
    <w:rsid w:val="00DF5121"/>
    <w:rsid w:val="00DF7386"/>
    <w:rsid w:val="00E0451C"/>
    <w:rsid w:val="00E11C74"/>
    <w:rsid w:val="00E15990"/>
    <w:rsid w:val="00E17DE8"/>
    <w:rsid w:val="00E245CB"/>
    <w:rsid w:val="00E3028A"/>
    <w:rsid w:val="00E30691"/>
    <w:rsid w:val="00E3362A"/>
    <w:rsid w:val="00E35E5F"/>
    <w:rsid w:val="00E36016"/>
    <w:rsid w:val="00E365D4"/>
    <w:rsid w:val="00E37BA3"/>
    <w:rsid w:val="00E410B4"/>
    <w:rsid w:val="00E420CE"/>
    <w:rsid w:val="00E45D0A"/>
    <w:rsid w:val="00E45D40"/>
    <w:rsid w:val="00E53E94"/>
    <w:rsid w:val="00E54250"/>
    <w:rsid w:val="00E54D75"/>
    <w:rsid w:val="00E60203"/>
    <w:rsid w:val="00E60257"/>
    <w:rsid w:val="00E609AF"/>
    <w:rsid w:val="00E62212"/>
    <w:rsid w:val="00E6458A"/>
    <w:rsid w:val="00E64AB9"/>
    <w:rsid w:val="00E65A0E"/>
    <w:rsid w:val="00E67AD1"/>
    <w:rsid w:val="00E702FD"/>
    <w:rsid w:val="00E70AB5"/>
    <w:rsid w:val="00E73249"/>
    <w:rsid w:val="00E83380"/>
    <w:rsid w:val="00E840C5"/>
    <w:rsid w:val="00E8547D"/>
    <w:rsid w:val="00E87635"/>
    <w:rsid w:val="00E946D7"/>
    <w:rsid w:val="00E968D6"/>
    <w:rsid w:val="00EA0680"/>
    <w:rsid w:val="00EA0E77"/>
    <w:rsid w:val="00EA0F51"/>
    <w:rsid w:val="00EA263B"/>
    <w:rsid w:val="00EA3F44"/>
    <w:rsid w:val="00EA73FD"/>
    <w:rsid w:val="00EA7A24"/>
    <w:rsid w:val="00EB0056"/>
    <w:rsid w:val="00EB0687"/>
    <w:rsid w:val="00EB51F2"/>
    <w:rsid w:val="00EC0BF0"/>
    <w:rsid w:val="00ED0F47"/>
    <w:rsid w:val="00ED1070"/>
    <w:rsid w:val="00ED4A01"/>
    <w:rsid w:val="00EE0B60"/>
    <w:rsid w:val="00EE2626"/>
    <w:rsid w:val="00EE2783"/>
    <w:rsid w:val="00EE279C"/>
    <w:rsid w:val="00EE3805"/>
    <w:rsid w:val="00EE636E"/>
    <w:rsid w:val="00EF1355"/>
    <w:rsid w:val="00EF1571"/>
    <w:rsid w:val="00EF3506"/>
    <w:rsid w:val="00EF3DF4"/>
    <w:rsid w:val="00EF4A4F"/>
    <w:rsid w:val="00EF7EF6"/>
    <w:rsid w:val="00F014AC"/>
    <w:rsid w:val="00F10CD7"/>
    <w:rsid w:val="00F14A98"/>
    <w:rsid w:val="00F1519F"/>
    <w:rsid w:val="00F21B4E"/>
    <w:rsid w:val="00F24D64"/>
    <w:rsid w:val="00F2684B"/>
    <w:rsid w:val="00F32C0D"/>
    <w:rsid w:val="00F333F5"/>
    <w:rsid w:val="00F356C5"/>
    <w:rsid w:val="00F36EA8"/>
    <w:rsid w:val="00F4364F"/>
    <w:rsid w:val="00F45C65"/>
    <w:rsid w:val="00F47767"/>
    <w:rsid w:val="00F520F5"/>
    <w:rsid w:val="00F548BE"/>
    <w:rsid w:val="00F54C66"/>
    <w:rsid w:val="00F55FF3"/>
    <w:rsid w:val="00F625A7"/>
    <w:rsid w:val="00F62AB5"/>
    <w:rsid w:val="00F646D0"/>
    <w:rsid w:val="00F662CE"/>
    <w:rsid w:val="00F71E55"/>
    <w:rsid w:val="00F733A0"/>
    <w:rsid w:val="00F7623C"/>
    <w:rsid w:val="00F767F8"/>
    <w:rsid w:val="00F77DA9"/>
    <w:rsid w:val="00F821B4"/>
    <w:rsid w:val="00F847FE"/>
    <w:rsid w:val="00F90E2D"/>
    <w:rsid w:val="00F91CEA"/>
    <w:rsid w:val="00F92AE9"/>
    <w:rsid w:val="00F93446"/>
    <w:rsid w:val="00F93B67"/>
    <w:rsid w:val="00F94082"/>
    <w:rsid w:val="00F94FE3"/>
    <w:rsid w:val="00F9582A"/>
    <w:rsid w:val="00F958CE"/>
    <w:rsid w:val="00F97303"/>
    <w:rsid w:val="00FA09DA"/>
    <w:rsid w:val="00FA2329"/>
    <w:rsid w:val="00FA28E0"/>
    <w:rsid w:val="00FA3D4E"/>
    <w:rsid w:val="00FA4914"/>
    <w:rsid w:val="00FA4B62"/>
    <w:rsid w:val="00FA5400"/>
    <w:rsid w:val="00FB2FD8"/>
    <w:rsid w:val="00FB5E40"/>
    <w:rsid w:val="00FB6F1F"/>
    <w:rsid w:val="00FD5C15"/>
    <w:rsid w:val="00FD64B8"/>
    <w:rsid w:val="00FD7274"/>
    <w:rsid w:val="00FD76A8"/>
    <w:rsid w:val="00FE0656"/>
    <w:rsid w:val="00FE0C4D"/>
    <w:rsid w:val="00FE18FE"/>
    <w:rsid w:val="00FE1ACB"/>
    <w:rsid w:val="00FE25B7"/>
    <w:rsid w:val="00FE427F"/>
    <w:rsid w:val="00FE5165"/>
    <w:rsid w:val="00FE6287"/>
    <w:rsid w:val="00FE7A9C"/>
    <w:rsid w:val="00FF01B0"/>
    <w:rsid w:val="00FF3FCA"/>
    <w:rsid w:val="00FF60E9"/>
    <w:rsid w:val="06F29F22"/>
    <w:rsid w:val="07ACCE55"/>
    <w:rsid w:val="16FB7E16"/>
    <w:rsid w:val="30A68822"/>
    <w:rsid w:val="318BCDAD"/>
    <w:rsid w:val="3F28DEE0"/>
    <w:rsid w:val="3F32E82D"/>
    <w:rsid w:val="6816E7B9"/>
    <w:rsid w:val="6A444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0262ADE"/>
  <w15:docId w15:val="{2AAB129E-1F8D-4022-A80D-4CFF3BDF0B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67B29"/>
    <w:pPr>
      <w:overflowPunct w:val="0"/>
      <w:autoSpaceDE w:val="0"/>
      <w:autoSpaceDN w:val="0"/>
      <w:adjustRightInd w:val="0"/>
      <w:textAlignment w:val="baseline"/>
    </w:pPr>
    <w:rPr>
      <w:rFonts w:cs="Traditional Arabic"/>
    </w:rPr>
  </w:style>
  <w:style w:type="paragraph" w:styleId="Heading1">
    <w:name w:val="heading 1"/>
    <w:basedOn w:val="Normal"/>
    <w:next w:val="Normal"/>
    <w:link w:val="Heading1Char"/>
    <w:qFormat/>
    <w:rsid w:val="00B02061"/>
    <w:pPr>
      <w:keepNext/>
      <w:overflowPunct/>
      <w:autoSpaceDE/>
      <w:autoSpaceDN/>
      <w:adjustRightInd/>
      <w:jc w:val="center"/>
      <w:textAlignment w:val="auto"/>
      <w:outlineLvl w:val="0"/>
    </w:pPr>
    <w:rPr>
      <w:rFonts w:cs="Times New Roman"/>
      <w:b/>
      <w:bCs/>
      <w:sz w:val="22"/>
      <w:szCs w:val="26"/>
    </w:rPr>
  </w:style>
  <w:style w:type="paragraph" w:styleId="Heading2">
    <w:name w:val="heading 2"/>
    <w:basedOn w:val="Normal"/>
    <w:next w:val="Normal"/>
    <w:qFormat/>
    <w:rsid w:val="00B02061"/>
    <w:pPr>
      <w:keepNext/>
      <w:jc w:val="center"/>
      <w:outlineLvl w:val="1"/>
    </w:pPr>
    <w:rPr>
      <w:b/>
      <w:bCs/>
      <w:sz w:val="24"/>
      <w:szCs w:val="28"/>
    </w:rPr>
  </w:style>
  <w:style w:type="paragraph" w:styleId="Heading3">
    <w:name w:val="heading 3"/>
    <w:basedOn w:val="Normal"/>
    <w:next w:val="Normal"/>
    <w:qFormat/>
    <w:rsid w:val="00B02061"/>
    <w:pPr>
      <w:keepNext/>
      <w:jc w:val="center"/>
      <w:outlineLvl w:val="2"/>
    </w:pPr>
    <w:rPr>
      <w:b/>
      <w:bCs/>
      <w:sz w:val="22"/>
      <w:szCs w:val="26"/>
    </w:rPr>
  </w:style>
  <w:style w:type="paragraph" w:styleId="Heading4">
    <w:name w:val="heading 4"/>
    <w:basedOn w:val="Normal"/>
    <w:next w:val="Normal"/>
    <w:qFormat/>
    <w:rsid w:val="00B02061"/>
    <w:pPr>
      <w:keepNext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B02061"/>
    <w:pPr>
      <w:keepNext/>
      <w:outlineLvl w:val="4"/>
    </w:pPr>
    <w:rPr>
      <w:b/>
      <w:bCs/>
      <w:sz w:val="32"/>
      <w:szCs w:val="38"/>
    </w:rPr>
  </w:style>
  <w:style w:type="paragraph" w:styleId="Heading6">
    <w:name w:val="heading 6"/>
    <w:basedOn w:val="Normal"/>
    <w:next w:val="Normal"/>
    <w:qFormat/>
    <w:rsid w:val="00B02061"/>
    <w:pPr>
      <w:keepNext/>
      <w:outlineLvl w:val="5"/>
    </w:pPr>
    <w:rPr>
      <w:b/>
      <w:bCs/>
      <w:sz w:val="28"/>
      <w:szCs w:val="33"/>
    </w:rPr>
  </w:style>
  <w:style w:type="paragraph" w:styleId="Heading7">
    <w:name w:val="heading 7"/>
    <w:basedOn w:val="Normal"/>
    <w:next w:val="Normal"/>
    <w:qFormat/>
    <w:rsid w:val="00B02061"/>
    <w:pPr>
      <w:keepNext/>
      <w:widowControl w:val="0"/>
      <w:overflowPunct/>
      <w:spacing w:line="-300" w:lineRule="auto"/>
      <w:textAlignment w:val="auto"/>
      <w:outlineLvl w:val="6"/>
    </w:pPr>
    <w:rPr>
      <w:rFonts w:ascii="Arial Narrow" w:hAnsi="Arial Narrow"/>
      <w:b/>
      <w:bCs/>
      <w:caps/>
      <w:sz w:val="24"/>
      <w:szCs w:val="28"/>
    </w:rPr>
  </w:style>
  <w:style w:type="paragraph" w:styleId="Heading8">
    <w:name w:val="heading 8"/>
    <w:basedOn w:val="Normal"/>
    <w:next w:val="Normal"/>
    <w:qFormat/>
    <w:rsid w:val="00B02061"/>
    <w:pPr>
      <w:keepNext/>
      <w:jc w:val="lowKashida"/>
      <w:outlineLvl w:val="7"/>
    </w:pPr>
    <w:rPr>
      <w:rFonts w:ascii="Book Antiqua" w:hAnsi="Book Antiqua"/>
      <w:b/>
      <w:bCs/>
      <w:sz w:val="36"/>
    </w:rPr>
  </w:style>
  <w:style w:type="paragraph" w:styleId="Heading9">
    <w:name w:val="heading 9"/>
    <w:basedOn w:val="Normal"/>
    <w:next w:val="Normal"/>
    <w:qFormat/>
    <w:rsid w:val="00B02061"/>
    <w:pPr>
      <w:keepNext/>
      <w:widowControl w:val="0"/>
      <w:overflowPunct/>
      <w:spacing w:line="-300" w:lineRule="auto"/>
      <w:textAlignment w:val="auto"/>
      <w:outlineLvl w:val="8"/>
    </w:pPr>
    <w:rPr>
      <w:rFonts w:ascii="Arial Narrow" w:hAnsi="Arial Narrow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02061"/>
    <w:pPr>
      <w:tabs>
        <w:tab w:val="center" w:pos="4153"/>
        <w:tab w:val="right" w:pos="8306"/>
      </w:tabs>
    </w:pPr>
    <w:rPr>
      <w:rFonts w:cs="Times New Roman"/>
    </w:rPr>
  </w:style>
  <w:style w:type="paragraph" w:styleId="Footer">
    <w:name w:val="footer"/>
    <w:basedOn w:val="Normal"/>
    <w:link w:val="FooterChar"/>
    <w:uiPriority w:val="99"/>
    <w:rsid w:val="00B02061"/>
    <w:pPr>
      <w:tabs>
        <w:tab w:val="center" w:pos="4153"/>
        <w:tab w:val="right" w:pos="8306"/>
      </w:tabs>
    </w:pPr>
    <w:rPr>
      <w:rFonts w:cs="Times New Roman"/>
    </w:rPr>
  </w:style>
  <w:style w:type="paragraph" w:styleId="BodyText">
    <w:name w:val="Body Text"/>
    <w:basedOn w:val="Normal"/>
    <w:rsid w:val="00B02061"/>
    <w:pPr>
      <w:jc w:val="both"/>
    </w:pPr>
    <w:rPr>
      <w:sz w:val="24"/>
      <w:szCs w:val="24"/>
    </w:rPr>
  </w:style>
  <w:style w:type="paragraph" w:styleId="Title">
    <w:name w:val="Title"/>
    <w:basedOn w:val="Normal"/>
    <w:qFormat/>
    <w:rsid w:val="00B02061"/>
    <w:pPr>
      <w:jc w:val="center"/>
    </w:pPr>
    <w:rPr>
      <w:rFonts w:ascii="Arial" w:hAnsi="Arial" w:cs="Times New Roman"/>
      <w:b/>
      <w:sz w:val="32"/>
    </w:rPr>
  </w:style>
  <w:style w:type="paragraph" w:styleId="BalloonText">
    <w:name w:val="Balloon Text"/>
    <w:basedOn w:val="Normal"/>
    <w:semiHidden/>
    <w:rsid w:val="00B02061"/>
    <w:rPr>
      <w:rFonts w:ascii="Tahoma" w:hAnsi="Tahoma" w:cs="Tahoma"/>
      <w:sz w:val="16"/>
      <w:szCs w:val="16"/>
    </w:rPr>
  </w:style>
  <w:style w:type="paragraph" w:styleId="BodyText3">
    <w:name w:val="Body Text 3"/>
    <w:basedOn w:val="Normal"/>
    <w:link w:val="BodyText3Char"/>
    <w:rsid w:val="00B02061"/>
    <w:pPr>
      <w:spacing w:after="120"/>
    </w:pPr>
    <w:rPr>
      <w:rFonts w:cs="Times New Roman"/>
      <w:sz w:val="16"/>
      <w:szCs w:val="16"/>
    </w:rPr>
  </w:style>
  <w:style w:type="paragraph" w:styleId="Subtitle">
    <w:name w:val="Subtitle"/>
    <w:basedOn w:val="Normal"/>
    <w:qFormat/>
    <w:rsid w:val="00B02061"/>
    <w:pPr>
      <w:jc w:val="center"/>
    </w:pPr>
    <w:rPr>
      <w:rFonts w:ascii="Arial" w:hAnsi="Arial" w:cs="Arial"/>
      <w:b/>
      <w:sz w:val="24"/>
    </w:rPr>
  </w:style>
  <w:style w:type="paragraph" w:styleId="BodyTextIndent">
    <w:name w:val="Body Text Indent"/>
    <w:basedOn w:val="Normal"/>
    <w:rsid w:val="00B02061"/>
    <w:pPr>
      <w:ind w:left="357"/>
    </w:pPr>
    <w:rPr>
      <w:rFonts w:ascii="Arial" w:hAnsi="Arial" w:cs="Arial"/>
      <w:sz w:val="24"/>
      <w:szCs w:val="24"/>
    </w:rPr>
  </w:style>
  <w:style w:type="character" w:styleId="PageNumber">
    <w:name w:val="page number"/>
    <w:basedOn w:val="DefaultParagraphFont"/>
    <w:rsid w:val="00B02061"/>
  </w:style>
  <w:style w:type="paragraph" w:styleId="BodyTextIndent2">
    <w:name w:val="Body Text Indent 2"/>
    <w:basedOn w:val="Normal"/>
    <w:rsid w:val="00B02061"/>
    <w:pPr>
      <w:ind w:left="714"/>
    </w:pPr>
    <w:rPr>
      <w:rFonts w:cs="Times New Roman"/>
      <w:sz w:val="24"/>
      <w:szCs w:val="24"/>
    </w:rPr>
  </w:style>
  <w:style w:type="paragraph" w:styleId="BodyTextIndent3">
    <w:name w:val="Body Text Indent 3"/>
    <w:basedOn w:val="Normal"/>
    <w:rsid w:val="00B02061"/>
    <w:pPr>
      <w:ind w:left="2160" w:hanging="18"/>
    </w:pPr>
    <w:rPr>
      <w:rFonts w:ascii="Arial" w:hAnsi="Arial" w:cs="Arial"/>
      <w:b/>
      <w:bCs/>
      <w:sz w:val="24"/>
      <w:szCs w:val="24"/>
      <w:u w:val="single"/>
    </w:rPr>
  </w:style>
  <w:style w:type="paragraph" w:styleId="BodyText2">
    <w:name w:val="Body Text 2"/>
    <w:basedOn w:val="Normal"/>
    <w:link w:val="BodyText2Char"/>
    <w:rsid w:val="00B02061"/>
    <w:rPr>
      <w:rFonts w:cs="Times New Roman"/>
      <w:sz w:val="26"/>
      <w:szCs w:val="26"/>
    </w:rPr>
  </w:style>
  <w:style w:type="character" w:styleId="Strong">
    <w:name w:val="Strong"/>
    <w:qFormat/>
    <w:rsid w:val="004A4233"/>
    <w:rPr>
      <w:b/>
      <w:bCs/>
    </w:rPr>
  </w:style>
  <w:style w:type="paragraph" w:customStyle="1" w:styleId="msolistparagraph0">
    <w:name w:val="msolistparagraph"/>
    <w:basedOn w:val="Normal"/>
    <w:rsid w:val="00892AD3"/>
    <w:pPr>
      <w:adjustRightInd/>
      <w:ind w:left="720"/>
      <w:textAlignment w:val="auto"/>
    </w:pPr>
    <w:rPr>
      <w:rFonts w:cs="Times New Roman"/>
    </w:rPr>
  </w:style>
  <w:style w:type="character" w:customStyle="1" w:styleId="BodyText2Char">
    <w:name w:val="Body Text 2 Char"/>
    <w:link w:val="BodyText2"/>
    <w:rsid w:val="004774D7"/>
    <w:rPr>
      <w:sz w:val="26"/>
      <w:szCs w:val="26"/>
    </w:rPr>
  </w:style>
  <w:style w:type="character" w:customStyle="1" w:styleId="BodyText3Char">
    <w:name w:val="Body Text 3 Char"/>
    <w:link w:val="BodyText3"/>
    <w:rsid w:val="00BB4F33"/>
    <w:rPr>
      <w:rFonts w:cs="Traditional Arabic"/>
      <w:sz w:val="16"/>
      <w:szCs w:val="16"/>
    </w:rPr>
  </w:style>
  <w:style w:type="table" w:styleId="TableGrid">
    <w:name w:val="Table Grid"/>
    <w:basedOn w:val="TableNormal"/>
    <w:uiPriority w:val="59"/>
    <w:rsid w:val="00B53DA2"/>
    <w:rPr>
      <w:rFonts w:ascii="Calibri" w:eastAsia="Calibri" w:hAnsi="Calibri"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rsid w:val="00282162"/>
    <w:rPr>
      <w:rFonts w:cs="Traditional Arabic"/>
    </w:rPr>
  </w:style>
  <w:style w:type="paragraph" w:styleId="ListParagraph">
    <w:name w:val="List Paragraph"/>
    <w:basedOn w:val="Normal"/>
    <w:qFormat/>
    <w:rsid w:val="00282162"/>
    <w:pPr>
      <w:ind w:left="720"/>
    </w:pPr>
  </w:style>
  <w:style w:type="character" w:customStyle="1" w:styleId="FooterChar">
    <w:name w:val="Footer Char"/>
    <w:link w:val="Footer"/>
    <w:uiPriority w:val="99"/>
    <w:rsid w:val="00282162"/>
    <w:rPr>
      <w:rFonts w:cs="Traditional Arabic"/>
    </w:rPr>
  </w:style>
  <w:style w:type="character" w:customStyle="1" w:styleId="Heading1Char">
    <w:name w:val="Heading 1 Char"/>
    <w:link w:val="Heading1"/>
    <w:rsid w:val="00947A46"/>
    <w:rPr>
      <w:rFonts w:cs="Traditional Arabic"/>
      <w:b/>
      <w:bCs/>
      <w:sz w:val="22"/>
      <w:szCs w:val="26"/>
    </w:rPr>
  </w:style>
  <w:style w:type="character" w:customStyle="1" w:styleId="shorttext">
    <w:name w:val="short_text"/>
    <w:rsid w:val="00A66708"/>
  </w:style>
  <w:style w:type="paragraph" w:customStyle="1" w:styleId="Default">
    <w:name w:val="Default"/>
    <w:rsid w:val="00B57AE5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E18F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451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2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4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2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6474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765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7298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5286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5267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7347203">
                                      <w:marLeft w:val="0"/>
                                      <w:marRight w:val="6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45295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6547473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8006564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563734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681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0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50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14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9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89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18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59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2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20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978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6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9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58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89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42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10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99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884CAB-2BF1-41DF-8521-F5FED90393A2}"/>
      </w:docPartPr>
      <w:docPartBody>
        <w:p w:rsidR="00CE1E75" w:rsidRDefault="00045E73">
          <w:r w:rsidRPr="000F521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1DEF7944DE4F1E886BCAB5053094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F90338-B569-4F96-A011-E9965754E0BE}"/>
      </w:docPartPr>
      <w:docPartBody>
        <w:p w:rsidR="00D56F8F" w:rsidRDefault="00F46E5A" w:rsidP="00F46E5A">
          <w:pPr>
            <w:pStyle w:val="BF1DEF7944DE4F1E886BCAB505309471"/>
          </w:pPr>
          <w:r w:rsidRPr="000F521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aditional Arabic">
    <w:altName w:val="Traditional Arabic"/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GE SS Two Medium">
    <w:altName w:val="Sakkal Majalla"/>
    <w:panose1 w:val="00000000000000000000"/>
    <w:charset w:val="B2"/>
    <w:family w:val="roman"/>
    <w:notTrueType/>
    <w:pitch w:val="variable"/>
    <w:sig w:usb0="80002003" w:usb1="80000100" w:usb2="00000028" w:usb3="00000000" w:csb0="00000040" w:csb1="00000000"/>
  </w:font>
  <w:font w:name="Roboto bold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45E73"/>
    <w:rsid w:val="00045E73"/>
    <w:rsid w:val="000D01F0"/>
    <w:rsid w:val="000E5390"/>
    <w:rsid w:val="001212E3"/>
    <w:rsid w:val="00212195"/>
    <w:rsid w:val="00232EE0"/>
    <w:rsid w:val="002C39BF"/>
    <w:rsid w:val="002D0035"/>
    <w:rsid w:val="00312EF2"/>
    <w:rsid w:val="00334C61"/>
    <w:rsid w:val="00342943"/>
    <w:rsid w:val="00345D8A"/>
    <w:rsid w:val="00385855"/>
    <w:rsid w:val="004F4838"/>
    <w:rsid w:val="00516F8D"/>
    <w:rsid w:val="00537346"/>
    <w:rsid w:val="005826AC"/>
    <w:rsid w:val="00586B61"/>
    <w:rsid w:val="005E3908"/>
    <w:rsid w:val="0062259D"/>
    <w:rsid w:val="0067010F"/>
    <w:rsid w:val="006819D3"/>
    <w:rsid w:val="0071481E"/>
    <w:rsid w:val="00731EF1"/>
    <w:rsid w:val="007730AA"/>
    <w:rsid w:val="007A11B1"/>
    <w:rsid w:val="007B3F4B"/>
    <w:rsid w:val="007B4A0A"/>
    <w:rsid w:val="007E478E"/>
    <w:rsid w:val="0091062B"/>
    <w:rsid w:val="00963B62"/>
    <w:rsid w:val="00970640"/>
    <w:rsid w:val="00A56DE9"/>
    <w:rsid w:val="00A927DE"/>
    <w:rsid w:val="00A973CB"/>
    <w:rsid w:val="00AA67F7"/>
    <w:rsid w:val="00AC705A"/>
    <w:rsid w:val="00B520E2"/>
    <w:rsid w:val="00B73D75"/>
    <w:rsid w:val="00B90431"/>
    <w:rsid w:val="00C4375D"/>
    <w:rsid w:val="00C55B1D"/>
    <w:rsid w:val="00C943ED"/>
    <w:rsid w:val="00CA4A61"/>
    <w:rsid w:val="00CE1E75"/>
    <w:rsid w:val="00D56F8F"/>
    <w:rsid w:val="00DA50F3"/>
    <w:rsid w:val="00DD44DB"/>
    <w:rsid w:val="00DF3C02"/>
    <w:rsid w:val="00DF7055"/>
    <w:rsid w:val="00E33812"/>
    <w:rsid w:val="00F228AC"/>
    <w:rsid w:val="00F46E5A"/>
    <w:rsid w:val="00F75D1D"/>
    <w:rsid w:val="00FA2D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46E5A"/>
    <w:rPr>
      <w:color w:val="808080"/>
    </w:rPr>
  </w:style>
  <w:style w:type="paragraph" w:customStyle="1" w:styleId="BE68F0C6EC7A4797A489F61FC5609EF6">
    <w:name w:val="BE68F0C6EC7A4797A489F61FC5609EF6"/>
    <w:rsid w:val="007E478E"/>
  </w:style>
  <w:style w:type="paragraph" w:customStyle="1" w:styleId="BF1DEF7944DE4F1E886BCAB505309471">
    <w:name w:val="BF1DEF7944DE4F1E886BCAB505309471"/>
    <w:rsid w:val="00F46E5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580F30DDE924D44B019CC0CB5D2544A" ma:contentTypeVersion="18" ma:contentTypeDescription="Create a new document." ma:contentTypeScope="" ma:versionID="67f8cc64acee256501c29fba8836a5bc">
  <xsd:schema xmlns:xsd="http://www.w3.org/2001/XMLSchema" xmlns:xs="http://www.w3.org/2001/XMLSchema" xmlns:p="http://schemas.microsoft.com/office/2006/metadata/properties" xmlns:ns3="11098ce1-ebfc-4e9a-8cbf-da086687c7e0" xmlns:ns4="2ceebe60-05fa-470f-b111-8cf52a221d41" targetNamespace="http://schemas.microsoft.com/office/2006/metadata/properties" ma:root="true" ma:fieldsID="943dbafdd6ba190ed357117b010517cf" ns3:_="" ns4:_="">
    <xsd:import namespace="11098ce1-ebfc-4e9a-8cbf-da086687c7e0"/>
    <xsd:import namespace="2ceebe60-05fa-470f-b111-8cf52a221d4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8ce1-ebfc-4e9a-8cbf-da086687c7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24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ebe60-05fa-470f-b111-8cf52a221d4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11098ce1-ebfc-4e9a-8cbf-da086687c7e0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3C34DB8-120D-418F-8C99-76C7A9B53E2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C329DCD-32C8-4E3B-AF5A-F9D5B1375D5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1098ce1-ebfc-4e9a-8cbf-da086687c7e0"/>
    <ds:schemaRef ds:uri="2ceebe60-05fa-470f-b111-8cf52a221d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7CAECE9-9B3A-4185-AF0E-5BFF12DBA00E}">
  <ds:schemaRefs>
    <ds:schemaRef ds:uri="http://schemas.microsoft.com/office/2006/metadata/properties"/>
    <ds:schemaRef ds:uri="http://schemas.microsoft.com/office/infopath/2007/PartnerControls"/>
    <ds:schemaRef ds:uri="11098ce1-ebfc-4e9a-8cbf-da086687c7e0"/>
  </ds:schemaRefs>
</ds:datastoreItem>
</file>

<file path=customXml/itemProps4.xml><?xml version="1.0" encoding="utf-8"?>
<ds:datastoreItem xmlns:ds="http://schemas.openxmlformats.org/officeDocument/2006/customXml" ds:itemID="{17EE7525-64D3-4F25-9925-7EFD894801C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97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CECO-EAST</Company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CECO</dc:creator>
  <cp:lastModifiedBy>Omer Yousif El Sharief</cp:lastModifiedBy>
  <cp:revision>12</cp:revision>
  <cp:lastPrinted>2024-07-18T08:59:00Z</cp:lastPrinted>
  <dcterms:created xsi:type="dcterms:W3CDTF">2024-07-18T08:56:00Z</dcterms:created>
  <dcterms:modified xsi:type="dcterms:W3CDTF">2024-12-04T1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80F30DDE924D44B019CC0CB5D2544A</vt:lpwstr>
  </property>
  <property fmtid="{D5CDD505-2E9C-101B-9397-08002B2CF9AE}" pid="3" name="MediaServiceImageTags">
    <vt:lpwstr/>
  </property>
  <property fmtid="{D5CDD505-2E9C-101B-9397-08002B2CF9AE}" pid="4" name="GVData">
    <vt:lpwstr>ew0KICAiZG9jSUQiOiAiYmQ5M2IxNjAtODFhZi00NTA0LWEwZjUtY2U2YjEzODE4ZTU3IiwNCiAgInRhZ3NldF9lMTY0MDlhN18xNzAwXzQxNTNfOTA5MF8zOTU1YmMyZjBhZThfY2xhc3NpZmljYXRpb24iOiAiQ29uZmlkZW50aWFsIiwNCiAgInRhZ3NldF8wMDRk</vt:lpwstr>
  </property>
  <property fmtid="{D5CDD505-2E9C-101B-9397-08002B2CF9AE}" pid="5" name="GVData0">
    <vt:lpwstr>ZWEzM184NzUxXzQzOTlfYTc2ZV85NWYzNzFjYjQxMTlfZGlzdHJpYnV0aW9uIjogIkludGVybmFsIg0KfQ==</vt:lpwstr>
  </property>
  <property fmtid="{D5CDD505-2E9C-101B-9397-08002B2CF9AE}" pid="6" name="ClassificationTagSetId">
    <vt:lpwstr>e16409a7-1700-4153-9090-3955bc2f0ae8</vt:lpwstr>
  </property>
  <property fmtid="{D5CDD505-2E9C-101B-9397-08002B2CF9AE}" pid="7" name="Classification">
    <vt:lpwstr>مقيد / Confidential</vt:lpwstr>
  </property>
  <property fmtid="{D5CDD505-2E9C-101B-9397-08002B2CF9AE}" pid="8" name="ComplianceTagSetId">
    <vt:lpwstr>f14fc1f1-8950-40d5-8a29-45909da947d6</vt:lpwstr>
  </property>
  <property fmtid="{D5CDD505-2E9C-101B-9397-08002B2CF9AE}" pid="9" name="FileId">
    <vt:lpwstr>bd93b160-81af-4504-a0f5-ce6b13818e57</vt:lpwstr>
  </property>
  <property fmtid="{D5CDD505-2E9C-101B-9397-08002B2CF9AE}" pid="10" name="UserId">
    <vt:lpwstr>Hamad  K. Al-Dewely</vt:lpwstr>
  </property>
  <property fmtid="{D5CDD505-2E9C-101B-9397-08002B2CF9AE}" pid="11" name="TagDateTime">
    <vt:lpwstr>2023-11-12T10:49:32Z</vt:lpwstr>
  </property>
  <property fmtid="{D5CDD505-2E9C-101B-9397-08002B2CF9AE}" pid="12" name="GVData1">
    <vt:lpwstr>(end)</vt:lpwstr>
  </property>
  <property fmtid="{D5CDD505-2E9C-101B-9397-08002B2CF9AE}" pid="13" name="GrammarlyDocumentId">
    <vt:lpwstr>f71f016202ef257489c849e979078a1ed7c9ed973030c35631d8bb17d032d883</vt:lpwstr>
  </property>
</Properties>
</file>